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4434" w14:textId="3C2E2B06" w:rsidR="00697845" w:rsidRPr="00937510" w:rsidRDefault="003C58D0">
      <w:pPr>
        <w:rPr>
          <w:rFonts w:ascii="宋体" w:eastAsia="宋体" w:hAnsi="宋体" w:cs="Times New Roman"/>
          <w:sz w:val="24"/>
          <w:szCs w:val="24"/>
        </w:rPr>
      </w:pPr>
      <w:r w:rsidRPr="00937510">
        <w:rPr>
          <w:rFonts w:ascii="宋体" w:eastAsia="宋体" w:hAnsi="宋体" w:cs="Times New Roman"/>
          <w:sz w:val="24"/>
          <w:szCs w:val="24"/>
        </w:rPr>
        <w:t>&gt;Tn6879</w:t>
      </w:r>
    </w:p>
    <w:p w14:paraId="65BBC6C7" w14:textId="47FD3448" w:rsidR="003C58D0" w:rsidRPr="00937510" w:rsidRDefault="003C58D0">
      <w:pPr>
        <w:rPr>
          <w:rFonts w:ascii="宋体" w:eastAsia="宋体" w:hAnsi="宋体"/>
          <w:sz w:val="24"/>
          <w:szCs w:val="24"/>
        </w:rPr>
      </w:pPr>
      <w:commentRangeStart w:id="0"/>
      <w:r w:rsidRPr="00937510">
        <w:rPr>
          <w:rFonts w:ascii="宋体" w:eastAsia="宋体" w:hAnsi="宋体"/>
          <w:sz w:val="24"/>
          <w:szCs w:val="24"/>
        </w:rPr>
        <w:t>CTTTTAACCAATTGGTCGTAGGTTCGAATCCTACACGACCCACCA</w:t>
      </w:r>
      <w:commentRangeEnd w:id="0"/>
      <w:r w:rsidR="00A26687" w:rsidRPr="00937510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937510">
        <w:rPr>
          <w:rFonts w:ascii="宋体" w:eastAsia="宋体" w:hAnsi="宋体"/>
          <w:sz w:val="24"/>
          <w:szCs w:val="24"/>
        </w:rPr>
        <w:t>CTATTCACAGCGGTTCGTGATGTACTAGGAAGGGGGGCTTGCCAGCCAGTTTCTAGTCTTGCAGCCGTCTGGAGCGAACCTTAGGCTCGCTTCGGCGTGATGTCAATATGGAATAGCCCGCCGCTTATGGCGGGCTTTTTCGTCTCTGGCCCAAAAAACTCAATGACTTAGCGGATTCGCGTGCTACTCAGCACTGCGAAAACTCGCCTCGAGTGGCCCCCAAAACCCGCGCAGCCAAAGGCATGGCGCCAGTTTCCTAGCACCAGAGACCTGGGACAGTTCTGTCCTATCTGCCCTTGATCAGCTGTCGATGTAGTGGCTGATTGCCATTCGTCGAC</w:t>
      </w:r>
      <w:commentRangeStart w:id="1"/>
      <w:r w:rsidRPr="00937510">
        <w:rPr>
          <w:rFonts w:ascii="宋体" w:eastAsia="宋体" w:hAnsi="宋体"/>
          <w:sz w:val="24"/>
          <w:szCs w:val="24"/>
        </w:rPr>
        <w:t>TCATAGCTTCGGGGAGGCGCGTGCGTTGTAGACCGTGCCTGCGTCAGCCGAATGAGATCGAGCAAAGGGTGTAGACCCTGTCGTCGATGCCATCAGGCTGAATAGAAGGCTGGGTTGAAAGAGATCTTCGGGCGGTAGCAAAGCACTGGCACAGATCTGCTTGAACTCAATCAGCAGATGTCCTGGTGCAGGGTCGCCACCTCCTTGATGATCTTGTTCGATCGCTCTTCGTCGACCAGGCTCTATGCGTTGTTCGCCTTCACCTAGTCGCGAGTTTGGTGCAGCACTGTCATCCACCCGCCGTACAAGACGTAATGCTCCCTGCTGCATGCTCCGCTCGTGCAACACGTCTCGCATGTGGTCATAGTCGGCCTCGATGTAGCTCATCGTGGTGGCGATGTTGGAATGGTTCAGCAGGTTCTTGGTGAGGTGGATGTTTCTTTCTGGCTGCTTCATCAGATCGGTTGCAAGCGTGTGCCTGAACCGGTGCGGAGTCATCCGAACCCCGAGCTTGACGATCAGCTTCTTGTACATCGCCTCGACTTGGTCGGAGTTCATTTCATGCCGCTTGTAATAGCGGGAGAAGCGATTGACGTTGAAGAGTTGGTCTTCGGCGGCGAAGCCAGCTCGAGCGGCTTCATCCAACAACCGACGCATATGAGGCGCAAGACCATCCATAATCGGGATCCGGAACTCCCGGTGGGTCTTCTCTGTTTCGCCTCGTACTAGGATGAGTTGGCGGTCCCAGTCGACATCCCGAAGCCGAATGCACAGTAGTGCGTTCAACCGGATGCCCGTGTAGTAGAAGATTTCGAACGTAGCGAGCCAGAACCACCCTGGCGTGATCCTGGCACGGCTGCCAGTCGATTCCTCTTGGTCAGCCAGGCTTCTGAGCCAGCGCCGCGCACGGAGGATCGCCTCGCCGTCAATGATTTTGCTCGGCCGCTTCGGTGCAATTACCGTCGTCTTCTTGAATGGGTTCACATCGGTGTTGGGAAGAATCCCGTACTCGATGCCATACCCCCATATGGTTCGGAGGTGATTGGAGTAGGTGTTCCAGCTGCGCTTCGATAGACCTCCGTCAATCAGCTTGTTCCTCAACGCGAGAACGCCACGTCGATCGATAGACTCCACATCGACAGCTTTGCCGAAGTTCTTTTCCAGCTTCTTCATTGCCGCGCCGTAGATTTTCGCACTGGCCGGCCGGAGGTCGTGATCGACTAGGTATTCCCGGAGCAGATTCTCGGGCG</w:t>
      </w:r>
      <w:commentRangeStart w:id="2"/>
      <w:r w:rsidRPr="00937510">
        <w:rPr>
          <w:rFonts w:ascii="宋体" w:eastAsia="宋体" w:hAnsi="宋体"/>
          <w:sz w:val="24"/>
          <w:szCs w:val="24"/>
        </w:rPr>
        <w:t>TCAT</w:t>
      </w:r>
      <w:commentRangeEnd w:id="1"/>
      <w:r w:rsidR="0013242F" w:rsidRPr="00937510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937510">
        <w:rPr>
          <w:rFonts w:ascii="宋体" w:eastAsia="宋体" w:hAnsi="宋体"/>
          <w:sz w:val="24"/>
          <w:szCs w:val="24"/>
        </w:rPr>
        <w:t>TCGGCGGCCCCTTCCGTCACCCGTCTCAAGCTTGGGTTATTCATGGGCTGCTCGGGGAATATCAGCTTCGGGTCAAGAAGCAGGTAGCCCCTCAACTGCGTGGTCTTCCTTGGACCTATTACATCGTAGGTCCAAATGTTCAGCTGCTTGCTGGTCTTCTGGTGGCTCTTCTCTTTCTCAAAGGCGCGTTGAACATGCTGCCAGGCCGCTGTCCCAGGTTTACCGACGATCTTCTCAAGCTCCGGGTGCTCCAGCACATATCGCTTGAAGATCCCTGGGGTGACGAGCATTGCTGTGTCGTCGACGGTGTGAATCAGGGCCTTGGTGTCATTGATGATCAATTTATGGGAGGCGGCACCTGCTTTTACCCAAGCGATGAAAGCCCCTCCCAACGAACTACTCGTAGGCATTGTGGTTACATCTTTTTGTGCAGCATTCCTTGCTATGGCTGCTAGAGAATCGTCAGCCCGCCCTACCTCCTCTAGTCCTTGATGGGGAGGGGAGGCGGCTGCTGAGCCTTGGCTAGCACTTAGCTCTTCTGATGGCGCAGTGATATTACTATACAGTGACAGTAGTTCTTCACGCTCAGATGATTGGATTCCTTGGCTTGGAGCTGGCTGTACCAGCGCTCGGGGCCGCGCCGGCGGTTGAGGTGTGTCGTCACTGGTGTCGATGGGTTGTTCCGGTACCGCGCAAACTGTTTCTTCACTCGTACTCGGCTGCGTGACTACTTCCGGTTCCTGCTCCAGGGTGAGGGTGCCGGCGTACTGGGGAGGGCGATCGTCTGGATTGGGCCATACGAGTGCCGGCGAGATCTTCAAGAAGGTGAAGCTATTCTTCCAGCCGCGGCCATTATCGATGGTGGCTTTCCAGATCGCTTTATCCTGCGCGTTGGTCTGGATGATTGCCTGGTCCTGCAGCATGTTGAAGAACGGGGCATTGGAGGTTGGCACTCCCTCAATACCCTGGGTCAGCATGTATGCCCGGAGTTGATCTGCTGCAGGCTTACTCACCAGCCAAAGCGCATCCTGTGTCAGCCAGCCATCTGCAGGTCCGTCCTGGTGATTGAGCTTGAGTTTCTCCCGCACCAGGAAACGCAGGCCGTCGGCGAGTTGCCGCTGCAGTGATTGTTTGGGGGCTGTCAGCGCGCGCTCTGGATTTCCTCCCAGTTGCTGGGCAACGGAAGCTTTGTCTGCTTGGACCACAATTTCGCCGAGGATGCCGGCGTGCTCGTATTGACCTGCGAGGAGGTAGATCAGCTGCCTCCATAGTTCAGGAAAACCACTGAGCCAGTCGAGAATCCCGCTGTCCAGGACCTGCATATACACTA</w:t>
      </w:r>
      <w:r w:rsidRPr="00937510">
        <w:rPr>
          <w:rFonts w:ascii="宋体" w:eastAsia="宋体" w:hAnsi="宋体"/>
          <w:sz w:val="24"/>
          <w:szCs w:val="24"/>
        </w:rPr>
        <w:lastRenderedPageBreak/>
        <w:t>GGGCTGAAGCAGCACCGTGTAGCTGGTACTCCCTGCCTTTGACGTACTTGAACCGGTAGGGACGGCTGATCGGTCCATGCCACGGGTGCCACGCTCGGCCATCCTCGAGCTCCACGCGGAGGTCAACAGCGATCTTTCCCAAGTCGTGCAGCAACGCGCCGTACGCTGCGGCTGCGGTCCATGCCTCAGCTTGGGCCGACTGCGATTCCGGTGGCGCTCCGATCGGCAGAAGGTGCGTCTGACGGATCTTGAGGGCGTAAGCCATGATCTCCAGGCCATGGTCTAGGAGGCCCCCAAGGTGGGCATGGTGATGGTTTTCAGAAGCAGGGAGCAGCTGCACCAGCTCTGCGTAGCGCTCGAGCGGCTTGAGGTAGAGGGTGTTGAACTGAGCTCGTGAGAGCGAAGCCCGACGCCAGATATTCTCCAGGAGCTGCTGGCGGAGGGGGCTCTGCAGCAGAGCAGTAGCCTTCGCCGGCAGATGGAAGCCATGCGGTGAGGCTTCTGGCGTTGGTTTGGCCGAACGGCGGCCTAACCATGATAGGAGGTGCAT</w:t>
      </w:r>
      <w:commentRangeEnd w:id="2"/>
      <w:r w:rsidR="00B32141" w:rsidRPr="00937510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937510">
        <w:rPr>
          <w:rFonts w:ascii="宋体" w:eastAsia="宋体" w:hAnsi="宋体"/>
          <w:sz w:val="24"/>
          <w:szCs w:val="24"/>
        </w:rPr>
        <w:t>AGGGTGCTCCATGGGTGTGCATGGAGCGGGCTTTTCTCCTAATGCCAAGATGGCATCAACGGAAAAGGGTATCTGAGAGGTTCTAGAATTCGTGGCAATGCGCCATCACTACATGCCGCGTGGCCTCAATGATGGACTTGAGTTAGGGGGGTTACGTGGAGCAGGTGGAGCAGGTTTCAGTTCATGCTTATATTGTTCAAGGCTGAGGCTACCAACAAGTTTTCCCGACGGCGAAACACCTAGAACCGTTAACAT</w:t>
      </w:r>
      <w:commentRangeStart w:id="3"/>
      <w:r w:rsidRPr="00937510">
        <w:rPr>
          <w:rFonts w:ascii="宋体" w:eastAsia="宋体" w:hAnsi="宋体"/>
          <w:sz w:val="24"/>
          <w:szCs w:val="24"/>
        </w:rPr>
        <w:t>GGGGTTGTACGCCGGAATCCCAGAAATTTCCGTCAGCCCAGCTCCAGTCCCGCCACGAGCGCATCCAGGTCGATGAACTTGCCGTCAGTCTGGAAGGTGTAATGCCCGTTCAGCAGGATGTGCCGCCAGGCCGCTGGCGACATCTGCGTGATCAACGCCAGCGCCTTGGCATTGCCAGCTGCCTCGTACTTCGTCAGCAGCAGGGACAGGATCGCCGAGTTGTAGAAGATGATCGCGTTGCCGATCAGCCTGGCGCACTGGTTGCTGATCTCGATTTCGATGTCGGTGCGGCCGGTCAATTCCTTCTTCCCACCGACTTGGGCGATGGTCGAGCGTAGCTGGTGATA</w:t>
      </w:r>
      <w:commentRangeStart w:id="4"/>
      <w:r w:rsidRPr="00937510">
        <w:rPr>
          <w:rFonts w:ascii="宋体" w:eastAsia="宋体" w:hAnsi="宋体"/>
          <w:sz w:val="24"/>
          <w:szCs w:val="24"/>
        </w:rPr>
        <w:t>GG</w:t>
      </w:r>
      <w:commentRangeEnd w:id="3"/>
      <w:r w:rsidR="000A369E" w:rsidRPr="00937510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937510">
        <w:rPr>
          <w:rFonts w:ascii="宋体" w:eastAsia="宋体" w:hAnsi="宋体"/>
          <w:sz w:val="24"/>
          <w:szCs w:val="24"/>
        </w:rPr>
        <w:t>GGAGCCCGCAGAATTCGGAAAAAATCGTACGCTAAGGTTTTCCGGGCAATCGTAGCGGCCTGAACTTCCCGATCTCCAGCCTGCGGCTCTGCCGCCAGACGTAATCGCCAGTCAGGTTGATGTGCTCCCAGCCCAGCGGCAATAGGTATTGCAGCAGCTCGCCGCCCACCGACTTGCCAGCCTCGACCAGCCCCAAGTGATGCACTCCAGATACATCGTGTTCCATAGCACGATGGCCGTCACCAAGTTTGGGCTTCTGGCTCTGTAGCGCTGCGGCTCGAAGTTCCGATCCTGATTTTGCCTAAAACTGGACACTAGCTATTGTCTTTGAACAACGTCGATACGGTACGGGCAACATGGTCTGCACCGTCACTGATTTCACGCATAATAGTTGTTACAGTTGCGATCTGATCGTTGTTTTCTTCGGCGCTTCTAGCGATGCTGTTCATATCTATATTCAGTTGCTGAGTAAGCTTTCCGTTAGCAGTTACCACATTCTGGATTTTCACGGTGGCACTGCTAGTTCGAGCTGCCAACTGACGAACCTCGTCGGCTACTACAGCAAAGCCTCGGCCCATTTCACCCGCTCGGGCAGCTTCAATTGCGGCGTTAAGTGCTAGTAAGTTAGTTTGTTCTGCCACGCCTTGGATGATGGTAACAATTTTCTCGATATCTTTAGCCTGAGCATTTAGCTGTGTAATCGAAATAACCGCACCGTTTATTAAATTAAATGTACCCTGAGATAGTTCAATTGAACTAGCAAGGGACTCCATGCCCCGCACGGAAATTTGAGATGTCTCCTCGGCGGTGGTGAAGGAAAGCTCTGCGGCCTGACGGATTTCATCAGCCTTATGCTTCTGCGAGCTGACGTCGGTGGCAAATTTTAACACTTTCACAACCTGGCCGGCTTCATCAATGACGGGGTTGTAGGTGGCCTCAAGATAGATGGTCTCTCCCGATGCGGTCTTGCGCTCAAATTGCCCGCTTAAAAAAGTTCCTCCCTTTAAACTCTGCCAAAAATTTGGATTTTCTTGATAAAAATTATCGAAACAGAACATTCGGTGGTGTCGACCCTTGATATCGCTGAGGCGATAACCCATAGCACGGAGGAAATTCTCATTTGCATGCAGGATGTCACCGTTAGGTGTGAACTCGATCTCCGCCATCGAGCGGGAGATGGCTGCATGGACGGCTCTTAGTGAGAGTAACTCGTTTTCTCTCTGAGTGACATCTGAGCCAATCTTAATGATTTCAATAACTTTTCCATCTTGATTTTGAACTGGAATATAAGTAGCCTCAATCAATACTAAGTTACCGTCTTTGCGCAGCCGCCTAAATAAACCTGATTGAAGATGGCCGTCAGCCAATTTCTGCCAGAAGCGCGAATAATCAGCTGTGTTAGCATAATTCTTTTCGCAGAAAATTCTGTGGTGCTGCCCTGCTATTTCTTCGAGTTTGTAACCAAGCATCTCTAGAAAGATATTGCTCGCATAGATTACGCTCCCGTCTGGCCTGAATCTGATTTCCGCGACATTTCGACTTATTGAATCAAGCTGCCGCTGTAGTTCTGAGAGCTTATTTTCTGTGTCCAGCAGTTGTTTGTTTTTATTGAAAAACATAATCATTACCTTTGTGCAAATAAAATAATACTTGGGGCCCAATTTATACTGTATCGGTTAG</w:t>
      </w:r>
      <w:commentRangeEnd w:id="4"/>
      <w:r w:rsidR="00137388" w:rsidRPr="00937510">
        <w:rPr>
          <w:rStyle w:val="a7"/>
          <w:rFonts w:ascii="宋体" w:eastAsia="宋体" w:hAnsi="宋体"/>
          <w:sz w:val="24"/>
          <w:szCs w:val="24"/>
        </w:rPr>
        <w:commentReference w:id="4"/>
      </w:r>
      <w:commentRangeStart w:id="5"/>
      <w:r w:rsidRPr="00937510">
        <w:rPr>
          <w:rFonts w:ascii="宋体" w:eastAsia="宋体" w:hAnsi="宋体"/>
          <w:sz w:val="24"/>
          <w:szCs w:val="24"/>
        </w:rPr>
        <w:t>GGAAGGTCTGAAGTAAGCAGCCGTTTTTAACGGCCTCGCTGTCTGAGGTTCAAAAAACACCGACTTAATCGAAAATCAGACCTTTCCTCCTGTCAGTTCACTGTTTTTTGCGGAATAGCACCTTTTCAGGGCTCATTGTCCACATCACAGGCGCACCTCGCCTGCATTCAACAGTCGTTTTCGCATCATCCACAGGTTCGAT</w:t>
      </w:r>
      <w:r w:rsidRPr="00937510">
        <w:rPr>
          <w:rFonts w:ascii="宋体" w:eastAsia="宋体" w:hAnsi="宋体"/>
          <w:sz w:val="24"/>
          <w:szCs w:val="24"/>
        </w:rPr>
        <w:lastRenderedPageBreak/>
        <w:t>AAGGCAAACAGTGTGGTCTGCTGCGCGGTGTTTTTCACCAAGCCTCGGAAGCGGACTTTCGTATAACCAAACTGGCGCTTGATCACCCTGAATGGATGCTCAACCTTGGCCCGGACTTGAGCTTTCGCGTATTCGATTTTGCGGCGCATGCGACCGATCAGGCTCTTTTTTGCATGCTTCTTATAGCTGCTGGGGCGCGCTGCGATCGACCAGATCATCTGGCGATGTTGATGCTCCGCACGCTTCTCCACGCCGGTGTAACCGGCATCGCCAGAGACGTAAGTTTCCTCGCCATGCAGCAACTGATCGACCTGAGTCACGTCCGCCACATTCGCCGCCGTGCCCACCACGCTATGTACCAGACCGGATTCAACATCGACACCGATGTGCGATTTCATCCCGAAATAGTACTGATTTCCTTTCTTTGTCTGGTGCATTTCGGGGTCGCGTTTACCGTCCTTGTTCTTGGTCGAACTGGGCGCATGAATGATCGTCGCATCGACCACAGTTCCCTGACGCAGCAGCAAACCTCGGTCGCCCAAATAGCCGTTGATGACCTGCAAAATCCCACCGGCCAGCTCATGTTTTTCCAACAGCCGGCGGAAGTTGAGGATCGTGGTTTCATCCGGAATCCGATCCAAATGCAGCCCGGCAAACTGGCGCAGAATCGTGGTTTCGTAGAGGGACTCTTCCATCGCCGGATCGCTGTAGCCGAACCAGTTTTGCATCAGATGAACCCGCAGCATGGCCATCAACGGATACGCCGGACGACCGCCTTCACCCTTCGGATAATGCGGCTCGATCAACGCAATCAGGCCTTTCCAGGGCACGACCTGATCCATCTCAATCAGGAAACGCTCACGGCGGGTCTGCTTACGTTTGCCTGCGTACTCGGCATCAGCGAAAGACATTTGCTTCATCGGGGCTCAACCGTTCAGTTCGTGGGACAGCCGTATCTCACCAGATTTGGAAGTCTTTTTCAGAGTTTCC</w:t>
      </w:r>
      <w:commentRangeEnd w:id="5"/>
      <w:r w:rsidR="008F2473" w:rsidRPr="00937510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937510">
        <w:rPr>
          <w:rFonts w:ascii="宋体" w:eastAsia="宋体" w:hAnsi="宋体"/>
          <w:sz w:val="24"/>
          <w:szCs w:val="24"/>
        </w:rPr>
        <w:t>TTAG</w:t>
      </w:r>
      <w:commentRangeStart w:id="6"/>
      <w:r w:rsidRPr="00937510">
        <w:rPr>
          <w:rFonts w:ascii="宋体" w:eastAsia="宋体" w:hAnsi="宋体"/>
          <w:sz w:val="24"/>
          <w:szCs w:val="24"/>
        </w:rPr>
        <w:t>CGCAACCGCTTCTTGAGAGCATAGCTCTTTATAGTTGGAAAATTAGCGATTTGCAGCCATGTGTCATATTGAGCTATGCCCTAACTAGGCGTCAGG</w:t>
      </w:r>
      <w:commentRangeEnd w:id="6"/>
      <w:r w:rsidR="000643BB" w:rsidRPr="00937510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937510">
        <w:rPr>
          <w:rFonts w:ascii="宋体" w:eastAsia="宋体" w:hAnsi="宋体"/>
          <w:sz w:val="24"/>
          <w:szCs w:val="24"/>
        </w:rPr>
        <w:t>CCGGAACCTTGGGCCGCGTCAGGATAGGGCCGATTCCAGCATTTTCTGACGCCTCGCCGGCAACCTCTAGGGCCTCAACCTGACAGGCCGTACGCTTAACGTACGATTTTTTCCGTTGTGCGCCAGGCATGGCGCGTAGTGCCGTGACTGGCGCTGTTCGGCTCACTGTGGTGGTGAGTCGGACGATTTGGAGGTGAAAGTCCTCTACACACCCGGCAAGGGGAAGTGTTAGCTGAAGGCAAGGGTGTCGCGGGTGACCGCGAATCTGAAGGAAGCCCGAGGCAAAATGCTGGTCTGACGTATAGGAAGCGGATAGAGGCGGCGTAGCGGGGTGAGGTAGCAACGATTGCCAAAGCCCGATACTTGCACGGAACGCTACGACGTAAATCCGACAGGCATAAGCAGGAAGGGCGCGCGAATTACCCTGGGAGATCTGTTTGGCCTGCCACGTGCTACCGGCACCGAGAGGTGGCGGGATGGGCGAACAGAAGTCAGCAGAGGCCGTAGTAGTTGCTCGGAACCGGAGCGATGAAGGGCTGAACCTGTCATGAGTGGATAGTCAGGTGTGCTCTCTGTTGGAGCGTAAGGCAGAAACGTCGTGAACAGCGGCGGTCGAGACCATCAGGAGGTAGGAGTCGGAAACTCCGAGGGCCGGTCTGGGCGCTTAGTTACCACAGGCGACACATCAACGGAACCAAGCTCGCTGACGCAGTCTGTCAGTAGGCAGGAACCGCCGTATACGGAACCGTATGTACGGTGGTGTGGGAGGACGGCGGGGGCGACCCCGCCTCCTACCCGATTTCTCTATCGTCCCCAAAATCGGCCCCCTGCGGCCCCCTGCGGCCCCCTGGGCGCGTTTCTGGTGCTAAGGTAGGCTTGCCCCCTGACTGACAGCTTCCGCGTTGTGTGGGCGATTCTGGAGGCTCTGACGCTGCTCCGGTTGCAGCGCTCCCGCCCCCTCTTTGGCGTTCAACCCTTACGGACTTGCAGGCGGCGGCAGTCGTCCAGGATGAGTACAGGCGGTCGGATCGCCTCGATCCATACTGTCCAACCCTTAGCGAGCCTTCAGGCGGCGCATAGGTTTGGTTCAGTTCGAGGTGGTTGGGTTGACGCCGGCGCGGCTTGCCGCGCCCTTGGTAAACGTTGCTGGCCGTAGGCCAGGCATTTTTGAGCGGGCGCAGGCCGCGACAGGCCGACGCGAAGCGGCGGGGCGAAGGGAGCGAAGCGACCGAAGGGTAGGCGCGCCCATAGGGCGCTAACGGCGGCTTGTATGTTGCTTGCAGGGCTGCGAGTTGCCCACAGGCTGAGAGGTTTTAAGAAGATTTAAAAGATTTAAAAGATTTAGGAGGAAAAAACGGCTTTTTATCTTTTGAAATCAAGGTCTTACGGATGTGGCCGGTTCCTAATAGACGGAACTCGGTTCCTAATAGACGGAACTCGGTTCCTAATAGACGGAACTCGGTTCCTAATAGACGGGCTATCCACAGCCTGGGAGGGAATACGCGACAAAACATGGTTTA</w:t>
      </w:r>
      <w:commentRangeStart w:id="7"/>
      <w:r w:rsidRPr="00937510">
        <w:rPr>
          <w:rFonts w:ascii="宋体" w:eastAsia="宋体" w:hAnsi="宋体"/>
          <w:sz w:val="24"/>
          <w:szCs w:val="24"/>
        </w:rPr>
        <w:t>GGGGTGCCCGCAGAATTCGGAAAAAATCGTACGCT</w:t>
      </w:r>
      <w:commentRangeStart w:id="8"/>
      <w:r w:rsidRPr="00937510">
        <w:rPr>
          <w:rFonts w:ascii="宋体" w:eastAsia="宋体" w:hAnsi="宋体"/>
          <w:sz w:val="24"/>
          <w:szCs w:val="24"/>
        </w:rPr>
        <w:t>A</w:t>
      </w:r>
      <w:commentRangeEnd w:id="7"/>
      <w:r w:rsidR="007624FF" w:rsidRPr="00937510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937510">
        <w:rPr>
          <w:rFonts w:ascii="宋体" w:eastAsia="宋体" w:hAnsi="宋体"/>
          <w:sz w:val="24"/>
          <w:szCs w:val="24"/>
        </w:rPr>
        <w:t>ATGTTTTACGACACCTCCTTGAGGTTGCCGCGTTTACATCATTACCTGAACAGGTATAAAATTCCGTCATGACAAACAAAGAAAAACCGCTCGAATGGATCGCGAGCAGCCACAAGGATTTGATGGCGTTGCACGTCCGACGTGCGTCGCCGTTTCGGTTACGCGCTCTCGTTGGCGCAGATAGGCGATCAGGATGACGCAGCAAAGGTGCTCAAGGGGTTCGGTGGTGCCGGCGTGCTGGAGGTCGTCGAAGACGATGCCGGCGGCACCTATCGAGCGGTATACACGGTCAAGTTTGCGGAAGCGGTGTTCGTCCTGCACTGCTTCCAGAAGAAGAGCAAGAGCGGAATCGCCACGCCAAAGGCCGACATGGACATCATCCGCGCTCGG</w:t>
      </w:r>
      <w:r w:rsidRPr="00937510">
        <w:rPr>
          <w:rFonts w:ascii="宋体" w:eastAsia="宋体" w:hAnsi="宋体"/>
          <w:sz w:val="24"/>
          <w:szCs w:val="24"/>
        </w:rPr>
        <w:lastRenderedPageBreak/>
        <w:t>CTGAAGGTGGCCGAGGTATTGGCACAGGAGCTACGAAATGCAAAAACGAATCATTGAAGGCGTCGAGGTTCAGCGCAGCTCGGGCAACGTCTTTGCCGACCTTGGACTGCCTGACGCTGAAAAGCTCAAGATCAAGACCGGCCTGGTGGTCGAGATCAGGAGGGCCATGCGCGCCCTTGGGCTGACTCAACAAGCGGCGGCCAAACGCATGGGCATCCCGCAACCGAAGGTGTCGGGCATGATGCGCGGCGACTTCACCAATCTATCCGAACGCAAGCTGATGGATTGTCTGAATCGCCTCGGCTACGACATCGAAATCAAGGTACGGCCAGCAGCCGAGCCGATCGGGCATCTAACGCTCGCAACCGCTTAATCGGAGCCCTCCTGATGGCAGCCCGCATCACCGACGACGAATGGGACGAACTGACTCCCGAGAATTTCGATACCACGGCACTGCTGCGTGCAGTCGATGCCGTGGACGTGCTGCGCGGCGATTTGAATGACAGCGCAGACGGCGCACCTCCGCAACTGCGCACCGACCTGTTGAAGCTGCATCAACTGGCAATGGCCGCGTTCAACGAGGGATCACGCAGCCGAGTGGCTGAGCTATTTGATCTCGCCGTGGATCTTCAGGATCAGGTTGATCATCTGATGACCTCGCTGGAACAAGTGCAAGAAACCCTGTCCCGGTTGACGGCGCTCTACCCAGAAAGCCTGTCCTGAATGTTCTTGGAGACAACCACATCATGAGCCGCAGCCGCCGCAAAACGCCCATCGTTGGGCACACGACCTGCCGTAGCGAGCGCGAGGACAAGAAACTCTGGCATCAGCGCTGGCGAACCCACGAGCGCACCGCGCTGGCCAGCGCGTCGCCGGAAGCTCTATGCGCCCATCTGCCTCTACTGGAAAACCAGGTCAGCAACGTCTGGTCGATGGGTAAGGATGGCCGCTCCTACTGGCCCATCAAGCGCCAGGCCGCCACGGCGGATCGCATTGCCAACCACAAGGGACGCAATCCGCAAGAGCGCGCCTCCCTGAAAAAGCGTCTGCTGCGCAAGTGGATGAGCAAATGAACCTGTCCACCATCGAGGCGCTGGCTATCGCTTGGGCGCGAATCGCTGAAGAAGCAGAACTCCCAGCCGGCTACGAGGGCACGGCGACGCCAGAGGCGCATCGGGCCTGCGAGGTGATCCAGGAGCGGATTCGAGAGCACGTCGTCGCCACCAATGACATGCGGCTGTTCGGCCTGCTGCACCTGCTTGGGCAGGCGTCGCTGCGCATGGAGCAAGCGCTGTGGCCGGAAGAATATGCGCGGATGACCCGCGAGGTCGAGGAAGCTCTCCGAGAGGCCGACGACCCCAACGCCAAGTCGTACACCCACGAAGAAGTCATGCAGGCGATGCAGGAACGCATCGACCGAGCGCGAGACAAAGCCATGTTGATCGGCTGACGGAAATTTCGGCGGTTCCGGCTGATCCAAGAATCTTGGCGTGACCTTACCTCCGCTCTACCGCTGGGTGCCAGCCTCGGCGCACGCCTAACCACCCAACTCAGAAAGGAAAATAAGTTGGTAAAACGCATTCCCGTATCCGAGCTTCGTCTCGGCATGTACATCCACAAGCTCGCCGGCTCTTGGGTTCGACACCCATTCTGGCGCGGCAGCTTCCTGCTGACCGAGCCTCAGGATCTCTCTGCCATTCGAGAATGTGGCGTCGGGGAGGTCTGGGTCGACTTGGCCAAAAGCCAAGTCGACCCAGAGAGCCCAGAGAGCCCAGAGAGCCCAGAGAGCCCAGAGAGCCCAGAGAGCCCAGAGAGCCCAGAGCCCAGAGCCCAGAGCCCAGAGCCCAGAGCCCAGAGCCCAGAGCCCAGAGCCCAGAGAATTGTCGGAGGAGCAATCTCTGCCGTCTAGTCCACTAAGCAAGAAAAGTGACGGCGCAACCTCAATGGAGAGCGAAATGTGTTATGCACGGAAACTCTGTCTTGCGGCCAAGTCCCAAGTCATGGACATGTTCCAGGAAGCCCGGCTTGGCAAGGCCGTCGACCCAAGCACGACGTTGCCGCTGGTCGGAGAAATCGCTGCCTCGGTGCTGCGCCAACCTCATGCCCTCATCAGCGTCGCACGCATCAAAACGCACGACGATTACACCTACCTGCACTCGGTTGCCGTCTGCGCCCTGATGCTATCGCTGGCCCGGCATCTCGATCTAGACGAGGAGCAAACGCGCCTGGCTGGCATCGGCGGACTGATGCACGACCTAGGCAAGGCCGCGATGCCGCTGGAAGTGCTTAACAAACCAGGCAAGCTCACCGATGCCGAGTTCGCCATCATGAAGCGCCACCCTGTGGAGGGCGCAAAGATGCTGCGCGCAGGCGGGGCCGAGCCCGGGGTGGTGGACATTGCCCTGCACCATCACGAGAAGATCGACGGAACCGGCTACCCGGATCGCTTGGCCGGTGACGCCATTTCACTCCTGGCCCGCATGGGCGCAATCTGCGACGTCTATGATGCCGTGACGTCGGAGCGAGCCTACAAAAAGCCGTGGGACCCGTCCGCGGCGATGCGGCAGATGGCCAAGTGGGAGGGCCATTTCGACAAACGCATCTTCCACGCCTTCGTCAAGGCCGTGGGCATCTACCCCGTCGGCTCCTTGGTTCGCCTGTCCTCTCAGCGTCTGGCCGTTGTCGTTGAGCCGGGAATGGAATCACTGCTGACTCCCAAGGTTCGCGTGTTCTTCTCGCTACGCTCGAGAGAGCCGATCCCGATGCAGACCATCGACCTGGCGGCCACGAGTTGCAAGGACAGTATCACTGGCCCCGAAGACCCGACGCTCTGGAACTTCAAGAACCTCGACGACTTGTGGATGGAATAGCCCCCACAAAACGACGGCCCCGTGAGGGAGCCGTTGAACATCGTCGAGCGATGCCCGTCCAGGGAGGGATGGCCGAGCTCGATTCTCCAGAAGGTAGCTGGTGACACGAGTGTTGAGCCCACCCAACTAGGGTGACGGAAATTTCTGGGGTTCCGGCTTACATCCC</w:t>
      </w:r>
      <w:r w:rsidRPr="00937510">
        <w:rPr>
          <w:rFonts w:ascii="宋体" w:eastAsia="宋体" w:hAnsi="宋体"/>
          <w:sz w:val="24"/>
          <w:szCs w:val="24"/>
        </w:rPr>
        <w:lastRenderedPageBreak/>
        <w:t>C</w:t>
      </w:r>
      <w:commentRangeEnd w:id="8"/>
      <w:r w:rsidR="00975BA3" w:rsidRPr="00937510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937510">
        <w:rPr>
          <w:rFonts w:ascii="宋体" w:eastAsia="宋体" w:hAnsi="宋体"/>
          <w:sz w:val="24"/>
          <w:szCs w:val="24"/>
        </w:rPr>
        <w:t>AACATGCTTTCGGGTGAGACGTGACCACCTCCGCCGCGCCCATCTGCACTCCTGTAATATTGTAGTTGTTCAAGGTAGTTCATAAACTCAGGGTGAGTTATGCCCATGGAAAGAATATCAGCCAGGTCGGCGGACCGAGCATTCGGGTCAAAATATTTCTGGTTCCCGAGTCCTAATTTTTGCTCATTGGTTAGGCCTCCATATACAATCCAATGATGGTTGTAGTGGTTCAACTGATTTGCAGCTACGTCGTAGTCTGTGAAGATTGTTTTCTCTGCTGCGATCTCTGATTTGTCTCTCTTGAACTCTACAAGTACCAGTTTTTTATCTTTTCCGAAAATTCCATCGCCTGATGAACGCTCATGACGGCCTGCAATCGGCGCTGCGAAATCTAATCGACCGGCTGCGTTGAGTCTAAGGATGAAACCGTACTCGACTGTTTTTTCCCACCAAGTTGCTTGCATATTAAGCTCCTAGCGTTTCCTTTTGTCGGACTACGTCCGCCCTTTCGGGTAGGGCTTTTACCCTTGTGATCCATTCCATTATCCATTCAAGCCCATTTGCTTCTGAGCCATTTACCCTTTACTGCTGATGCAGGTGTTTCAAATTCTGCGCGACCTCCATAGCATCGTGGAGGACTCGTAGTATCTCAACGATTTGATCTGTCCCAGTTCGGTAAAACACGATATGTCGAGGTCTAATCACACGGCCGTCAGTCATCTGCAGCACGTTGAATGACAGATGCAGGCTGCGAAGGCCCGGGGAAAGCTCATCACGCATTTTGCTGTCTGCCGGCGTCGGCTGTTCAGCTAGGGCGAGGAGCGTCTCCTGCAGCAAGTCTTGATACCGATTCCTGACGGACTGACCGAGCCTCACCTCAGTGAAGCGAAGCGTATCGGCGATGTCGATGCATGCCTGGGGTGACATGCGAACCATGACCCTACTCATGCTTTATCGCCCGCTAGTCTTCCAAGATTGTCCAGGTAGGCTGCCAGATTGGACGGATCGATTTCATCGTACTGGCCTGCTTCGACCTGCATGATGCCTACTGATGTTGCGTTCCGCAGTGCTTCGAGCCTGGCTGCCTCAGCTGCTTCATGCTCAAGCAGCATCCGGATGCCTGCACGCACGACTTCGCTGAAGTTCTGGTACCGACCAGTGTTGACTAAATCATCAATGGACTGCTCCATCGGCTTTGGAACGACGACATTGTGGGTGGCCATGGATGTGAACCTGATGAGTGGTGATGGCGTTTTATGCCATACCTCTTGCGGAAATGCCAAAGGTGTCGTATATCTGATGGCAAGGTGCTCTCACAGAGCAAGGAGATGGAACATGACCACAGCCGCCAAACGATCGATTGCCTTCCGCTTGGGCCGGGCTCTGGGGAGCGTGGCGCGTTTCTTCATGCATGACATCAATCCGACAGTCCGTTGGGTTAAACGGGTATTCCTAGCAACGGTTATTGCGCTCATTTTAGCCAACTCGATCAGCTGGGTTATGTCGGTGCTACTGACAGTCTTTTCTCTGACTCTCGGTCTGTACGCACTTTCCAAAGTTGACCTCGGAAAGGTTGAGCTGTTTTCTGAGGATGAAGAGGCACCATACGGTCGGGATGTTTTTGAAAGACCGCTTGATTCTTATGGTAGGTCAGTTAAATAGATACTGGCTCAGTACTTGCTGTATCAAGCCAGTATCACCATGATGCGCTCAGCTCTTTGAGGCTCCTCCAGCAACCGACTTTACTCCGCCCTCAACCAGATTGCCTGCTTTTTGACCTGCCCTTTGCACTGCTCCAGTTCCTTCTGACAGTCCGCTAAGAATTGTACCTGTTTGCACTCCTGCCCAGCCAAGAGCTAGAACCCAAAAGGTTGGGAGAATGATAAACATCGAACCCATGACGAAGTTCAGAATCGCGTCTTGAGTCGTGGTGTTCAAGCCCATCACTGGATCAAAGGATAAGTGCGGCGAGCCCGAGCCATATAAAACGTCGATGATAGTGCTGTCGACCCATCTTGCCAGTTGAAACCAGAAATCTACAAATATTAAGGCGAACATTGTTACTGACATGGTCATGGCAACCTTCAGTTGATACGCTCCGATTATCAGTACCAGTGGAATGCAGATAACCATGGCCATCTTGAGGAAGGCCACTACCATCGGTAATGCTTGACGCACCATGTCCATAGCCGGGAAGAAGGCCAGCGAGCCTACGGCGACCCCCAGTGTACCCCCTGCACGAGCAAGGCCATTCCAGACGGTTCCGTCGATCTGTCCGCCATAGTCGGTGTAGACGTCGCCGTTGACCTGGCTGGATGGCGACACGAGCTGGCGAATCATCGAGTCGGTTACTTCCTCCTGGGACAGCCACTTTGCCCATCCGAGGAACTGGTTCAGCAGACTTGGGTCGACCTGGGCTTTCAGTCGGTCCCGTAGGCCGATGCTCCCATCTGACCACCACTGCTTGCAGGTGGGGTACCCACCGCCCCCGGTCACCTGAGGCATGCCATCATCTCGTTTCGTGTCATACGGCCAGGATGTACGTGGTGTTCTGGAGTAGTCCGTGTCGTAGTAACCAGCTGTATTCAGCAAGTAGTGGGACCCGATCCAGTTCAGGTCCTGCAGGGCCTTCTGGTCTTTGGCGATCGACCCAATGTCGGGCTGACGCATGAACAGGCGCGCGCGGGAAGGACCGAAGCAATCGTGGGTGAAGTCTGCCACCTCCTGCGCGAGCAGGGGGTTGCCGATCCTCATCGCGTCGACCTCCATGCGCATTTGCCTGAGATCCGTACCGCAAGGGATGGCTGCAACAGCACCGCTATTCAAACCCTTGGACAGCGCGTGAACGAGCGCCCACCACACCGGCACCTTCGCGCTCTTGCCGGCCAACGAGCTGAAGGTGGTGTTCCAGCCTGTCTCCGAGGGCGCCGGCGTCAGCACTTGGCACTGCTTCCCTCGCGCCTGATCGAACTGCAGAGTGTCAAACCCCACGGAGATGGCTGGCACAGCACACAGTGAAACGACCACGTATCCGA</w:t>
      </w:r>
      <w:r w:rsidRPr="00937510">
        <w:rPr>
          <w:rFonts w:ascii="宋体" w:eastAsia="宋体" w:hAnsi="宋体"/>
          <w:sz w:val="24"/>
          <w:szCs w:val="24"/>
        </w:rPr>
        <w:lastRenderedPageBreak/>
        <w:t>CGTACAGCTGGGTTTCAATGCGAGCCAGGGACAGCACACCTTTGTTGCCTTCGTCGGCACCTTCTCCTCGTACCTTGATCCACTCACGGGCGACGATGATGATGAAGGGCAGGGCAAACAGCCCCGTGTCGGAGATCATGTCCCAGATCCCGTTGTTGATGATCCACCCTACCAGGGTGAGGTAATACTCCAGGTAGTCGTTTGTATAGAGCGTCATAGCACCTCCGACCAGGTGATTGGCGCCTTCGAGATTTCGATTATCACGAACAGCAGGAGCACCAAGAACTCGACCCGCTGAGCGCCTTTAGATGGTTGGCCATCCCCCGTTCCGGGCAGTCGCGCCTTGAGCTTCAACCAGGCGATGACGATGCTGCCGTAGAGGGCAAGTCGCCATAGCAGCAGTGGCAGGTAATTGCCCTCACGCCACTTCAGCCAAGTGTCGAAAACACCCAGGTGATTGACCGCGATGATGCCGAGCAACACGCTCAGCAGCAGCATCACTACGCTCAAAGCTACGCCCCCGAGCAGGACTTTCAGGGGGTGGACTTTTTTCTCGACATCTTCGGACATGGTCACTCCTTGCCGGCAGGCTTCTGCAGCTGAATCATGCGATCCTGTTCAGGCGCCGCGTTGTAAATCGAGCGAGAACTTTCGGAGCGTGCCTTGCCGCGTTCGATGATTTTCATCGGAGAGTTGTTCGCGAGCTGCTGTCGCATATCGAGCTCGGTCTTCAGATTCGTGATTAGCAATTGGAGGTTGTCCACCTGGCCGAGGGTCGCTTCTACGGCAATCTTGTTCATGCTCACATTCGGCTCCCTGCTGCCTGTAATCAGCATGCGTTGCATCAGAAGCGCTTTCTCCAGAACGTCTGCAAGTGCCACCTCCGAGGCAAGGCGGGACGTAAGTACAGCTTGGTCACGCTCGTCACGAAGTGCGGTTACGACGCCGCGGGTGATGGGCAGTGAGTCGCTGCTGGCCTCACGCAGCTTCTCGGAGGTGATCTGTGTTCCCGGCTTCAAGAGCTCCTGCAGCGCCGCGAGCTTCTTGTCGTATGTTTCCTGGATCAGCGGCGTCAGGCCCACTCCCGGAGTCGAGGTGGTGGCGCAGCCTTCACAGGTTTGGATCTGCTGCTCACCCAGGACCCGGTTTGCGAACTGGGCGGCTTCGGCTGGTGATTCCCAACTGCCGCATACCAGTCCATTGGAGCAGCTGGCCTGCGGAATGCTCGAGGTATCCTGAGCTGCGCGGTTGTTGAGAAGGTTATAGCCTGCCTTCGCGACGTCCCCGACCACTTTGATAGGCTGCTGACCGTTGCCGCCGGCCTGCTTTCCGCCTACCCAGGTCACGCCGTTGGTTCCAGGCGCTTCCTCGACCTTGTCGACCACTGCTACGGCGTCGTTGCTGGATGCCAGGGCTTGCCCCATCTTTTGCCCCTCTGCAACCTTGCCCCACCCCATCTGACCACCCGCGATGTCGGCCATGCGTTCGGCCATCGCCCTGCAGGTTCCCTTCGATCGGTCGTAGTCGAGGCGCGCCTGCAGGATTCCGTTCGTCAGCAGGTTATAGAGGGCGGGATTGGCCCGCTGCAGGATCATCGCCGGCAGTGACGTGACTGCGCCGGTAGCGTTCTGGATGACGCTGCCCATGATCTGTTGGAAACCCTGCGTTGCGCCGTTCAGCTGGTTCTGCAGCGTGTTGCTGAGGTCCATGTTTCCGCAGACCAGGTTGTTCTGCCAGCCGGCACCGACGGTGATGCTCTCCATCTGGCCAGCGCTGCCCATCTGGACAGCACTGCCACCACCGATGCTGTAGAGCACGTCGTCTCCGATCACGCTGCCCTGGGATTCGACCTTGATCGGGTCGGCGGCCTCGGCCATGCACCAGGTGCTGGTCATGCCAGCTGCGAGAATGATCGCGATGGATAATTTATTCATTGAACTCTCCAGTCATATCTCATTGGAAGTCAGTGCTTCCCAGGAAGGTTTGGCCCTTACGCTGGCAGCATGAGTAGGGCCGCCACAGGGCCCACGCATAGGCTTCGTCGACAGCGTCGGCATTAGGGCCGGGGGAGGGGAATACGGCGCAGGTGGGGCTCATGGTTGGCGTGAGTTGCTGCCACTTTCCTGTGGTGGCATCGCCTTCTTTCAGCTCGCCGGCAGGCCAGTAGCCTGGTTCTGCAAGACCGCGCATTGGCAGGTACACGTGGGGTTGACCGACACGGGTGGTGACGTCGCCGGCGCGCTGGGCGATGACAGCACCGGCTTTAAAATCGTCGACCTGGTGGATGAAGCCGCTGCGTGGGTAAACGCTTCCCCACATGTCTGCCGATAGAAGGCCGCCGACTTCACGCATGCCCGGAATCAGGGCCTCCGGGTAAACGGACTCGGGTACTCCGTACCGCCATGCAAGGGTGTCCAGCGTGCTGAGCATGTATGGAACGTAAGGCGTGGTCGCGCCGTGGCAGGAATAGCCAAAGGAACTGGCGAACCGGCTGAACACCGCAGCCCCAGGATGGCCAATAACGTCTGCCTCCTTGAACTTGGCGATGTTGTTCTCGGCGTTGTGGTTGGTTGTTCCATCATTACCGGCTTGCGCTGCCGCATTCGGCGCTCCCATCGGGCTCACCTCTGTCCAAGGGTTTTCCCCGGTATTGGCGTAGGCAGATACCACCGCGTCCGGGATGTAATGCCGGACTTTGGTGGAGGTTTTGACCGTGCAGCCAACAGGGGTGCAGAGCAGCCAGTAGCAGATGCCGACCACTTTGTACTCAAGGCAGGTAGGCGAACTGGTGGAGGCGATAATCGCCGCTGAACTGATGGCCGCTGATGCTGAGAGCGGGAGTGATGCTGTAAGAAGACCGGTCAGGGTCAGTCTGGATATTCGCCTCATCATTGCCCCCTTGCACGGTTGATGGTCTGCATGGCTGTTGCCACGTCGGGTTGGCCGTACACCACATACCGGCGATCGACGACCACCGCCGGCACCTTCGAAACACCGACACTCCAGGCATCAGCATTTCCCTGCTGGGCGGTGGCC</w:t>
      </w:r>
      <w:r w:rsidRPr="00937510">
        <w:rPr>
          <w:rFonts w:ascii="宋体" w:eastAsia="宋体" w:hAnsi="宋体"/>
          <w:sz w:val="24"/>
          <w:szCs w:val="24"/>
        </w:rPr>
        <w:lastRenderedPageBreak/>
        <w:t>AGCTGTTGCATCAGTGCGGCCCCTGCCGGAGTGCTCATCAGCCGTCGTGCGGCGAGAGCGGCCTGGTGAGGGTTAGGTGGCAGCTCTCGGGACAACTGCTCCTCGATGCGCTGTTGGTCATCGAGCTTGATGACACGCACATCTGCTGGTACGGAAGTCAGTGGGTGCGCTGAGTCTGTTATGGCCCAGATCTCGGCATGGGCGGTGCCGGTGGCCAACGCGACAACGAGCAAGGGGACTGCTCGCCATGAGGGCGGGAGGGGATTGAACATGGGACTGCACCTGAAGTGGGGACCGATACAGGAAAACGGATCGGCCCACCAGGCGCAGTAGGAAATAGATATCTGAGGGTGCTTGGATTTATCGGGGAGTTAGGTCGGGTGGAGCAGACGGAGCGTTTTTGCCGTGGCAGGCTTGTGGATATGGCTCATACTGCCTGGATTGTCACTTACCCTGGGACGGGACATGCGCAACAGAGGTCAAATTTTCTGGGAGTGGGCAGATCCAGATCTGCACTTCAGAAACTTCGATGAGAGGATGGCGGATGGCTCCCTCATTAACATCCAGGTAAGGGTCTCAAAGGCGAACCAGACTCAGCTATTTCTCGGGATTTATGCCCAAGATGGTGAGTTGCTGCTCGAGGAGGGCTATTTGGACTGCAAAGATCAGACGATGACTACGGCAATGACATGGGCGCTTCAGCGCGCTTATTCCTGGATGACAACGGGCAAGCTCTCCGACCGATAGACGGTTGGTGTCAGTTCAATTGCGCTGGAGTATTTTGCAACATTGGTAAGGCGCAGGGAGGCAGGTTAGTGATGGACCGCATACCCACCAACCCAGAAGTGGCGGCCCTTCTCGGCATAGATGAAGCATCTGTTGAAGAGTTTCGCCAGGAAACCCATCGGCTGAAGGATGGCGCGTGGCTAGTGCAGTTTGCCTACTGGATGCCTCAGGAGCTGCGACAAAGCCTCACCGGGAGTTTCACCCTGACCGTCACACCTCCTCGAGATCCTCTTGATCGCCGAGAGCCTGAGTGAGTTGGGGTCAATCGGTCGGTGAAGACCTGGTCCCCGGAGCCGGTGATCTGGAACGGAGTATTACTGATTCCATGACATCCCGCTGCAATTCGCAAATGTCGTCGTTGAGTTGCGTGACTGACGCCGAAAAGCCCACGATATCGGGAGGGCCGGACAGCTGCTGGTAGAGCTTTTCAAGTTGGACGCTCAAGTAGCTGTGTCGGCTTGCGAATCCTTGTAGTTTCATCATCCACCTCACCTCGACATCATCCCTGCGTGTGACTGGGTGAAGGGATATCCGTTCCCTCCGGATGTTGGGCGATCTCTAAAATGTGAACTAGTAGAATCATTCCGCGTCGTCTGGATCCTGCTCCTCAAAAGTCATTTCGCGCTGCAGGTTCAGCTCGAGCACGGTCCCCGGCGCCGGCGCATACCAGTCGACGATCACGAAGCGTCCTTTGCCTGTGGCAGCGTCGTACTCCATGAGGACGCAGTCGTCATTCCACTCCTGGAGAGCCCAGCTTAGCTCAGAGTGTGAGGGTGACTCTTCCCCAGCCGGCTCAAGCTGAAACCATCCATGGCCAGAGCCTGCGCTGGGAAAGAACCTGCTTGGCAGGTTGCTTTCTTCTTCATTGTTGTCGTTGCGCAATACCGTGAGTTTGGTCATTACCTGGCCTAGTCCTTGCGCAGTGGGGCCTGGGCGGCGAGGGCATCGATGACCGACAACAGCGCGGCGCTGTCCACGGGGCCCTCCAGGCGCATGCTGTGCCCCGTCAAACTGTCGGTGACCTCGATCGTAGGGGTAGCGGCAATGCCGCGGCTCTTGGCCACAGCCAGTTGTTTGTCTACAACCCCACGGATGTCCATGTTTGCTCTAGCGCAACTGGAAAGAGCCTCGGTGGACACACCGGGCACCTCCAGTTCCCCTGCGAGTCCTTGTCCATCACCCCGTGTGCGCAGCAGAACCAGTTCGATCGCCTGCCAGAATACCGCTGCCCCCCCTAAGTACCCTGCGCATTGAACGAGTCGCGCCTCCGATTGTGCGGCAACTCCATGGATATCGAGGGGGAAATGGTGCCACGCGAGCTTCACGTTCTCTTGCCCGCTCACCCAGTGCTTCAGTTGCGGGGTGTATGCCCTGCAATAAGGGCATTCGAGGTCTGCATACTCAGTGATTACCCACCTGGCATTCGTGGGGCCGAAGTACCAGGTCTCATCGGGGCTTCTGGTATTCGAACTCGTCGCGAGCTGCCAGCAGACACCTACGCCTGCGATCACCATGACAATAAACAAGATGAGGTTGAGCCTAAGCTTAGGCATGCTTCCCCCCTAACTCACCAGGATTGGCTCCAGGCCGGCCGAGATTCTGCAACGCAACTTGGAGATCCTGGATTGCCCCCTCCGGTTGAGGATGCTGCTTCAGCCACTCATCCAACACGGACTGAACCAGGGGAATGATGTCGCGACGATCGAGGGCGTTATTTTTGATCTGTTGCAGCTCGTCAATGAGCACTGGTGCGCAAACCGACAGCGACTGGAGTGTGTCGTGCCCGGGGTCTTTGAGCAGCTGGGTCAGGTTATCAATGATGTTCTGGGTCAGGGTATTCATGACTC</w:t>
      </w:r>
      <w:commentRangeStart w:id="9"/>
      <w:r w:rsidRPr="00937510">
        <w:rPr>
          <w:rFonts w:ascii="宋体" w:eastAsia="宋体" w:hAnsi="宋体"/>
          <w:sz w:val="24"/>
          <w:szCs w:val="24"/>
        </w:rPr>
        <w:t>TCATGCCACGCGCTCCACGGCCTTCTTTTGTTCGGGAAAGGTGATGGGGAAAGGGGTGATACCGCGCTTGCGGTCCAGGTCTGCTGCCACCTGCAGCGCGGCATGTAATTCATCGCAGCCGAGCGCTTGCATGGTTTCATAACGTTGCCGCTTTTCTTCTGGCTCGGTCATGGCCAAGGCGAGGCATAAGCTGGGCGGCACTACCCGGAACAGCATCTCGATCCGCTTGGCCAGGACGATGCCCTCGGTGAATTTGCCGTTCTCCTTCCTTGCCGAGAGCATCATCGTCTTCTGTGCCGGCGTGAGTTCACGGAAGCGCGCGATCTTCTCCACCTCGTCTGGTGGCATGTTCAGGCAGATCCACCACTCGATCATGTTCAGCAGCGCCGATGCTTCTGGGGGG</w:t>
      </w:r>
      <w:r w:rsidRPr="00937510">
        <w:rPr>
          <w:rFonts w:ascii="宋体" w:eastAsia="宋体" w:hAnsi="宋体"/>
          <w:sz w:val="24"/>
          <w:szCs w:val="24"/>
        </w:rPr>
        <w:lastRenderedPageBreak/>
        <w:t>ATGTCGTCGACGTTTTGGGTCGCCATCCAGTACCAGGCACCCAGTTTTCGCCACATCTTGGTGATCTTGACCGAGTACGGGGAGAGCAGTGGGACCTTCAATGGAATGTGGCCTTCGTCGGTGAAGGCAATCAGTGGTCGACCTTTGAACTGGTCACGCTCTGCGATGTTGTTGATGGTGTTCAGCAGTGAGATATAGGCGATGGCCATCTGGGCCTGATAGCCCTCACGCGCGTAAGTAGCCAAGTCTACGATCGTGATGTCAGCTTCCGGCCAGGCGGTACCAGGACGGTTGAACATCTCGGCTTCCGTACCCATGGTGAACATCCCCATGGCTTCGGCCATCTCCATGAGTCGGTTGCGCCGGCTTTCAGGGAGCTTGTCGTTGCTGGCCATCGCTTGGAGTGCTGCGCTGATATCTTCAGTGAGCACTGGCCGGTTCTTGCTGACACACAGCTCGGCCGCGTTGAGGATGCACTGGCGGATAGCACTGCGGTCAGCCCGAGTGAGCCGAGCATCTTCCTTGGACTCGCCGCCTGTGATCATCAGTCGGGCAGTGATCTCAAGTTCGCCCAAGATATCCCGCTGGTCGTCCTCGAGCCCCGCCAGGGCGTCGGCGAGGTGTTGATCGGAAGCATCCACGTCCGCCGCATTCAGGACCTTGACCTGGTCCTTGTTTTTGACGAGTTGCACCGCGTCTACGAACGGGGCAAGGCTCACGCCGCTGCCTGGGGCGAGCCGCACTCGGTTGACGGTCAAACCGAGCCGCTTGGCGAAATCCCCCAGCAGGCCGAAGCTGTTGCCGGCCTCGATGATGAAGAACCTTGGGCGGTACAGTGCGATGGCTTGCATGATCAGGTAGTTGGCTGTTGCGGACTTACCCGCGCCGGTGGGACCAAACAAGAACAGGTGCGCGTTCATCTGGCGATCGAGCTTGTTCAACGGGTCGAAGGTCAGCGCCGCTCCCCCCCTGTTGGAGAGCGTGAAACCTGGGTTGCCTGTGCCAGTGGAACGCCCCCATACCGGCGCCAGGTTCGCGATGTGCTGGGTGAACATCAGCTGGGTGTACCAGTCCAGAGCGCGGTTTTCATTCGGGTCGAAATTGCAGGGTAACCACCGTAGGTAGCTGTTCAGGGGCGCTACCTCGTCCTGTGGCTGGACTGGCTGCATGCCGGCGCCGAGCAGGATGTTGCACAAGCTGGTCGTGCGCTCCCCGAGCACGTCCTTATCCTGCCCACGCAGGAAGAAAGCAACACTGCCCCTGTAGAGCTTGTGCTTACGCCCGAGGATGGACCGTGCCGTTTGAACGTCATCCCGGGTGTGGCTGGATGCCTGGGTGTCGCCGATGGCCTTCCTGGAGAGTTGTTCAAGATGCCCTTCCAGCAGATCCTGCGGGGTCGGCACCATGGTGATACACAGCACGGTATCCTCAGGCAGGCGGTCGAACAGCGAGTTCAATGAGTCTGACTGCTTGGTCTCACCGGTCAGGTGCCCGGTAAGGGGGGCATTTTTCAGGCGATCGAGGATCACAACTCGGTGCGGCATGCCGTCGAACGACCAAAGGCCGCTGTCGACATCCGAGCGCGGTTCTCGGAAGAACAAATTCTCCGAAAAGTCGGTACCGCTGGCCACCGGCAGTTCACCCTCGTCGAGCTCGCGTGGTGGTTGGCAGACCGTGTCGTAGAATCGACGGATATCGCTATCGGTCGTGCCCAGATGATCTGGGTGTGGATTGAACCAACCCACGAGCCAGCGCTTGATAGCGTGGCCATCCATGCGTTTGGTTGTAACGCCGGCGTTGGCCAGGGATCCCTTGAGGCGATCGCAGATTGCTTTGAGGTATGCGGCAGGCTCCTGACCGCGAACCACGAGGTCCTGTTTCTTTACCCGGCGGTACACCACCAGGCGGACTTTCCGGGTCTGCCCACGCCACGGAAGGTTGCTGACGGCCGTGTCGACGAACAGCCCACCGGGCTTGGAGATGGATTCAAGGTGGTGGCGGAACAGCGCGAGATATAACCTGGTGAAGTCTGTGTTGTCAGCCCGGGGCTGAACGTAGGCCTGGAGTTTCTGCAGGTAGTCACCCCAGTCCGTCTCGTCCTGGGCGTAAAGCTGAACGACCCAGTGCGAGCTCTCCAGCTCGTCAAAACTGTCTTGTAGGACGCCTTGCAACGCATCGCGAGCTTGTTGAAGCCAGTCGTCGGAGCGCCCCTCGGTCCCAATCGGGACCAACTCGAAAAACGCCGCCCTGGAAATGCCATCCTCGAGGAGCATGGCTTCTTCCTCGGGCAGATATTCGGCCCATGGCAGCATGTCCACGAACGACGGGTTGACCTCGTACATGCGCGACACGTCAGCTTTCGTAGCCGGCCGACGTTTAGGGTTTTGCCAGTCGATAGGGGAAGGGATGCCCATCGACTCCAGGCGGGCGATGTACCGGTCATTCGCAGCTAGGCGGTGCTCCTCGTTGATGGCTGTACTAACCGTTGTGGGACGGTCGTCGATTGGCTCGTGTTCGGTCGCTGTCTGGCCGAGCACGGGCTCGATGGGCATTGCAGAGCCTTTGCCCAGCAATTTGCTGATGAACTGCAT</w:t>
      </w:r>
      <w:commentRangeEnd w:id="9"/>
      <w:r w:rsidR="00501B5B" w:rsidRPr="00937510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937510">
        <w:rPr>
          <w:rFonts w:ascii="宋体" w:eastAsia="宋体" w:hAnsi="宋体"/>
          <w:sz w:val="24"/>
          <w:szCs w:val="24"/>
        </w:rPr>
        <w:t>CAGTACTCCTCCGTACGCTCGCCTGGCATGGCGTACTGCACGCGTTGATACATCGGGAACACCGTGGTGTAACCCGGGACTGGAACCGGATCCGTACCAGCCAGGTGCGGGAACACGTACATCACCAGGTCAGGATTCGGCAGGCGCTTGAACTGGCTGTAAATCTCGTTCTGGGGCGTGCGAGTGAAGGCGTCAGCACCTGTCTGTTGGCGAACCACCTGCGCCTCATCAAGCGGCCGGCGAAGTTCCTGGCGAGCATCCAGCAGCATTCTGCTGTTGGAGCTGCCAGAGCTTCCTCCAGACGTTCCGTGTTGCCACACGTCCATCATGTTGGCTTCCCCGTGGGGGAGCAGCTCGTCTTTGTCAGTCGTGCATCCGCCTAGAAGGAGGGTGAGCACGAGCCAGGCCCCGGCCTGCAGGTGGGGCTTAGTCCAAGTTTGCAGAT</w:t>
      </w:r>
      <w:r w:rsidRPr="00937510">
        <w:rPr>
          <w:rFonts w:ascii="宋体" w:eastAsia="宋体" w:hAnsi="宋体"/>
          <w:sz w:val="24"/>
          <w:szCs w:val="24"/>
        </w:rPr>
        <w:lastRenderedPageBreak/>
        <w:t>ACATGGTTGGCTCCGGAGTTGTAATCGACCTTGCGGCCTTTGATCTCGTAGTCGATGGCGAGCTGCTGGTCCAAGTGGACGGCGACCTTCGCCCCGGGCTGGACGTACACGGCGGCGAAGGCTTCGCCGTAGAGCTTGTTCATCCAGGAGCGGATGTCGCTGACGCCGCCGGTGAGAATCGCGCCCATGGCTGAGTTCCCCGAGGAGCCCGTGGTCCCGAATGACGTTCCTCCGCTGCTGAAGGATGTTGAGCTATTTTGCTCATCGGCCTTCAACAGTTTGGCGATGCCGGCGCCCGCGGCCGTCACCAGGGATTGGTTGGTCAAATACTCCTTAGCGTTTGATCGGCGGTCGCCCGAGATGCAGGGGATGCCGTAGGAATCGCTAATCCAGCCGAGCCCGCCCTGGATCGCAGGCTGCCCATTCCCGTTGCTGCTGTTCTGATTGTTGTTCTGGCTGCCATTTGCTTCCTCGGCCGGGGCAGGGAACGATCGAACCGTGCCGTCGGCGAACACGAAGGTCAGGCTCCGTACTTGTCCGCGCACGCAGGACAATGTCCAGTCGCCCGATGCGGTCCCACTGGCGACGGCGCCGACGACGTCAGGGAGATCAATGCCGTTGGCGGTTAGGTTGTCCGGACCGATCAAAACCTTAAATGGGAAGGGGTCATTGACTGTTCCATCGATCGGGACGCGGCCAATGAGCGCCGACATGGCTACCGACCCCATCAGGGTCGAGTTCTGAGGCAGGGTATAGGCTTTGCGCACTTGCTTGCGGGCATCCTGGGGAGACATCTCAGCACCGACGTTCTGCGCCGTTGCGTTGAGAACGGTCTGGCCTTTGTCCAGGGTGCTGCCAAAGCTGGTGGGAAAATTGAAGCCGCTGGCTGCCTGGGGGGAGCCGGGCTGAAGTGGCTTACCGCTGGCGTCCACTGCAGTGGCGTCGGTCGGCTCGACCCACACGAGGCCATTGGACTTCGTACCCTTGTCGAAGCCTGCGCCGTCACCAGGTTGCACGCCAAGCCCGATAGGCAGGTCTTGCCCAGCGGCATTGGGGTTCTGCGACAGGTTATCCAACTGACGCTGGAACTGGTCCAGTAGGCCCAGGCTCTGGTTTTTAACCTGCTCCTGCAGCTCGCCCTTCGCATCATTCAGCTTGCTGTCGACATTCTGATCTATGCGCGAAAGCCGGAGCTGGAGCTCTGCGTTCTGGTCCTTGAGTTCTTTGTTGTCGGTCAGCACCTTCGCGATCTGGTCTTTCACCTCCCGACTTTCAGCGACCACTGTGCGGAGAGTGTCGGCCGGGGTATCCCCGTCCACCCCTAGCTTGCGCGCGGTGTCGCCGCCGATGATGATCGGCTCATCTTCAGGAGCCTTCACCTCTTCTTTTTTACTCCCGCCCTTGAACAGGATGATGAGCACGACGATCAGCACCGGAATGAGCAGGTACTTGAGGAGTGGATTACTTTTCAGACTGCCCACGGCGCCCTCCTGCTTTCGGATCAATTTGGCTGACCGAGGACGGCAGCAGAGCCTCTTTCAGCCCTTTGCTCTGGGTGACCAGGTAAAGCGTGGTGGTATCGCTGGCGTTTCCGCGAGCCCCAAGGTACGGGTGCTGGAATGTCGCTGTGGTGAAGTTACCCATCAGCTCTGTGGCATTCATCGTCAGCTGCTGGGCGCTCAGGTTCCTCAGCTTGACCGCAGTGACGTAACTGTTGTCGAGGCGCCAAGCCCCCAGGATTGATGCCTCCACGGGCAATACCGGCAACAAAGTGCTCAGATCCAGGGCCCGGTCAACACGCACCTGGCTGATGCCGGCGACAGGCTCAACGGTGCGAAGTGGGGCGTACAGCATTTGTGCCGCATAGCGGGTCAGGGCCACCGGCGCTGGAGTCTCATGGCGGGGGGGCGGTGGAACATCCTCTTCTTCCTCCGACGTCGCGGATCGCTTTGTCGAAGTTCGTGCTGAGGTGGTATCGCCGTAGTAGGTGGAAGGGGCCGCACCGGCGACGATCTTGGCGGGCTCGAGCTTGGCTTGGCCCTCTGCCGCCGGTGTTGCGGCAATATCCACCAGCATGATCTCGCCGGTGGCCACGTTCTGCAGCTGGAGCCGAGTCGGTGGAATTTCTTGGCTGGCCAAGAGGTAGACCGCGCCACCGGTGCTCTGGATGCGCAGCATGCCGACAAGCTGGGGAGGCATCCCAACGCGCACGTTTTGGTCGACGAACACAATGCGCTCTTGCCCTACAATCAGCGGGATTGCCATGGGGATACGGTCCCACTGCAGTAGCTCTACCGCTTTCACATCGGCAACTGCGAAGAGGCCCAGAGCAAGAAGCCAGGCGCGCAGATTCATGGCTTCACCCCGGTGGCTTGCAGATCGACCTCGATGCGTTGTGGGTTGGATGCGTAGCAGTTCCACATCAACCCGAATGGATTTTTCTCTGGGTTGACGTCGGCACGGACAATGGACAATGGGTAGCGGGTCATGGCGCGCTTGACCCGCTCCCCGTTCACCGACTCGTCAGCGAGCAGATCCAGGTTGACTGTCCAATCGTTGATCCCGATTTCTTCTACGCGCAGCACGCCAGGGTCGGTCAGCCCGTGACCCGGGATTTCTGAGACGTTCCGCTCACGGCGACGCAGCTCACCGGCGTTACGGCGCATCTCGTAGTCTTTCTTCAAGTATTCCTTGCAACCAGGGGTAACGTAGGAGGCCAGGCGTTCGATGTTGTCCTGGTAGTCGTCGTCCCCATTCTTCTCCCAGCGCTGCATCTGCTGGAAGATATAGAACCCGAAGGCGTACACGTTCTCAGGCGGCACTTCCCACCATTTGCGAGTGCTGCCGGAGCGGAGGTCCGGCGGCACATGCACGGTCAGGTCTTCGGGGGCTTTGTGCCAGCCGTAGAACGCAAAAAGACTGACTGCGCCCAGCACAATGACCGCGATTCGCAAGCTAAGGATGTGTGCCTGCTGAGCATCCACTCGTTTTCGAAAACTCATGAAGATCCCTACTTTCCTGTACGACGGCATGTCC</w:t>
      </w:r>
      <w:r w:rsidRPr="00937510">
        <w:rPr>
          <w:rFonts w:ascii="宋体" w:eastAsia="宋体" w:hAnsi="宋体"/>
          <w:sz w:val="24"/>
          <w:szCs w:val="24"/>
        </w:rPr>
        <w:lastRenderedPageBreak/>
        <w:t>ACGCACCCTTCCGGGTGACCAACTGGGGGCCACCGAGGAAGGGGAGGTGTTGAGCCTTATAGAACTGGAGCTGGCGGTAAAACCATGTGTCCGGCCGGCCGCGCTTCATCTTCCGGAGGATTCGGCTTGCCACGGTCAAGCCCAGAGCTCCACCTACAAGAGCGCAAGCGATGAAAAGAGCTGGGTTGCCGAACAAGAACGACACAGGGATGCCCAGAATCACTCCGACCCCCCCACAAACACCGACCGTTCCCCACATTTCATCAGCAGTGAGGCCGCCCATGACGATGGGCTGCCTATTCAGGTTGTGGGGGAGGAAGTCGAGCGTTCCATCCTTCAGGTAAGTGGTCTCAGCCATGTCGCATCACCAGTTAGAGGACGCCGGTAGCTTTGGTGACCATGAAGATGCCAACGCCGATCAGACAGATCCCGACAACGGCGGTGAGCCCCAGGTCTCGCCACTTTTTCTTGCCCTCATGGATATCGTGGTAAACGCCGTAGGCATGGGAGGCGACCCCCACCATCATGCCTCCGAGCAGAAACAGCCCGATAAGCATGAAACCGTCGTAACCGTAGTTCTGGATGGTTTGCAGCCAGCTCGTTCCCTCGCCGCGTGTGGGGGCTTGTGCTCCTGGTAAGGCGGCAGCGGCAATGACTGGGTGCAGACCCATGATCATTGCGGCGGCGCCGGTGAGTGACTTGGTGATGGTGCGGATAGACATCGGTTAGCTCCTTGGCTAGCTGAGAACGAGTGTGGATAGGATCAGCAGGAGGACGATGACCTTGACGGTCGACGCGGCTGCAATGTTTCTGTCGATGTTCTGGGTCGCCCAGCCCCGGTAGATGCTGTACAGCGCCCAGGCACCCCAAAGGGTCGACAGTGCGATGACGGTGCCTACGAACAGCACGGTGCTGGCCTGCGGTGTGATGCCGCTGGCAGCGTTGAAAGCTGCGACTTGAGTGCCGCTCATGCTCATGGCATCCGCCCGCCGGTGAGGGTGTATTTTCCCGCCAGCTCTGCCGGATCCCGCGGCTGTGCGCGACTTGGGGTCAGGTACTCTTGCAGGCCCTGGCGAACGCGCTGGATATCGCCGGCCAGACGTTCATAGTCGAAGTAGTAGCGCTGGCCAGGTTCGCTGGCGATCGTGGCGCTGCGGCGCGCTGAGTCCTCCAGCGCGTTCAGCTGGCGGATCATCACCTCGATGTTGGCCTGTTCTGATGCACCGGCCGCCTGAGCGCTTGGTATTAGTGAAAAGCCGCCGCTGACGCTGATCAGCGCGCCAAGCAGGATTCGGCGAGGAGATACAAGGAGGAGGGATGGCTTGTTCACGGCTGGGCTCTGGGACGACTGACTGTGGATGTCAGAATGCCGAGACCAGGTGGGGGGGCGCCTCAAGAAATACTTATCTGGGGGCCGTAGAATTTTTTCTCGAGGCCAATCAGGGTTTGAAACCGTACAATTAACCTGTCTCGATAAGGCAGTTGATCAGCCCAGTTCGGCCTGAGCCCACTGCATCGATTACGATGAGCCGGAGTCAAGCCAGGGAGTTGGTGTACTGGAATACTGATCTGTGGGGAGTCGTATGCCGCAGCAAAAAACTTATTCGCCGGCGTTTGATACTTGGGTCTCGGACTTTCTCGGTGTGCATTTCCGAGATGAGGGTTGCTACGATAAAGCGGTCCTGGCCGCTGAGATGTTGCAGCACAGTCGGGCAGTTAGCTCGTCCGAGTTGATCGAGATGGTCAGAAGAGCCAATGCCATGTTGGCCCTTCTCCCTGGTTACGATCATGAAGGCTAGGCAACGGATGGGTCAGGCTGGTAACTCGCTGTTCCCGGCCTCGCGCTTGAAAAAGAGCAGATATCCGACCGGCATGGGAAATCCGTAGGACCAGGCCTGGGCATTTTGATTGCCCATCTTGATCTCCCCTCGGCACACTGGCTGCGTGCTGACGAGTTCCCAGCCATCGGCGCCGAGCTCGAGCATCTTCGTCTGCAGCGGCTCGTCTTCGGACAAGAGAGACACAACATCGGGTTCCAACGTCTGCTCAGTGCTCTTGAAGATCCATGCGCCGCTAGTCGTGTTCTTGAATGGGATAGCGACAAACTCAGCGCGGTGTTCGAATTTCTTGCTCATGGTTCCTCCTTTACTTAA</w:t>
      </w:r>
      <w:commentRangeStart w:id="10"/>
      <w:r w:rsidRPr="00937510">
        <w:rPr>
          <w:rFonts w:ascii="宋体" w:eastAsia="宋体" w:hAnsi="宋体"/>
          <w:sz w:val="24"/>
          <w:szCs w:val="24"/>
        </w:rPr>
        <w:t>TCAGCCGCGCGCTTGACGTGCCCCGGGGGCGAGCGCGTCGACGTAGCGTTCCATAATGGACAGCACCAGACTGTTGATCGCCAAGATCTTCATCGCTCGGGTGACGGCCACATACAGAAGGTTCAGCTCATCATCTCGTCGGCCTGGATCGATATCCGGTGAGAGCGGGTCTGACGTGAAGTCGTCGAAGAGCCCGACAAAATCCCACTCCAGGCCTTTCGACTTGTGGGCAGAGGTCAACGTAATAGTTGCGTCAAGCTCCTTATCCACCGTGCATGAGCGTAGAGCCAAGATTCGCTGGGGCAGATCCGGATACATGTTGATGATCTTGATCGAGCGGATCATCTCGCTGTCCTGGCTCACCTCGGCGATTTCTACGTACTGGGCATAGTCCCGGTAGTCACGGAGCAGTTTTTTGTTCTGGACCAGGTCGCGCTGCTGTCGACTGAAATAGAACAGGTCCTCGAGGTCGCGCACTGAGTAGCTGTCGATGCCGCCAACCCAGTAGATCTTGGGCTTCTCGGTGACCAGGCACAGAGCGTTTTCAATCACCCCAATGACGGTTCGATGAATGTACGTCCTGTGCGGCAGTCCAGCCGGCAGCGCTTTCTTCACCAATGTCTTCTCGCCCAGTCCCTGCAGCTTCCTGGTTTCTCCCTTGTAGGACAGGATGATGTTGGCGACATGGGCGACTGCCGGCCCAAACCTGAAGCTCTGGGTCAGGTAGTGCTTCTCAGCCCCGGCCATCCAGCTGGCGTTGAGAGCATCTTCCGCGCCTCGAAAGCGATAGATCTGCTGATGACGATCACCCACTGCCACCTTGCGAATGTTCTGAATGCGCACAATGTCTGCGATCACGGGGTTTACGTCCTGCCCCTCATCG</w:t>
      </w:r>
      <w:r w:rsidRPr="00937510">
        <w:rPr>
          <w:rFonts w:ascii="宋体" w:eastAsia="宋体" w:hAnsi="宋体"/>
          <w:sz w:val="24"/>
          <w:szCs w:val="24"/>
        </w:rPr>
        <w:lastRenderedPageBreak/>
        <w:t>AGCAGAACACAGTCGAAGCGCTGGCTCAGATCGGGTTTGCTCAACTGGTACAGCTTCAGGTAACCGTCATGAGTGATCTGCACCGCTGTGTCCTGCAGGTCAGTCATTCGCTTCCAGATGCCCATCGCTGCTGCGAGCGCTTGCTTCAGGTAGCGCTCCTGGGCGGACGTAAGCATCGGCCGGTCACGGAACCGCGGAAAGTGGCAGCGTTCGATAAGATCGTCGGCGCTGGCCATGTAGTTGTTGAGGGTGGTCAGCACGTCTCTAACCAACTCCCAGTCCTGCGTATCGATCGCTCGGGCGATGTCGGTCAGTCGCAAGTTGTTGGTCTGCTTATGGCTGAACTGTGTGCCATAGACGGCGTAGGCCAGGCCGTGTGCGGTTTTGTTCACCACGTTGCGCGGGAAGCGTCCCCGTGCGGCGATCTCCACCGACTTGTTGTAGCAGAGATAGAGAATCCGCAGTCGGGAGTGATGTTGAGCGTATCCCACCAGCGTGGTGGTCTTTCCACTGCCGGCGCCGGCCTGGATGAGGAGTTTCGGAGCCTCCGACTGGATGATCGGCGACTGTTCGTGGGTCCATTGCAT</w:t>
      </w:r>
      <w:commentRangeEnd w:id="10"/>
      <w:r w:rsidR="009E0A07" w:rsidRPr="00937510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937510">
        <w:rPr>
          <w:rFonts w:ascii="宋体" w:eastAsia="宋体" w:hAnsi="宋体"/>
          <w:sz w:val="24"/>
          <w:szCs w:val="24"/>
        </w:rPr>
        <w:t>CGTGCTCTTCCTCACAAATACTTCTTGAAGCTCGCGGCCGTGATGCTCACGGACACACCGAGCAGGGCGGCGCAGGGGAGCAGTACCAGCATGGGACTGATGCTGATCGGGAGTGCCAAGTAGAAGGTCCAGGGGAAAATAGCCAACGGCATGATCGTTGCGCGGGCCTTGTGATAGAGGTAACTGGATTCGCGGCCAGCGCCGAATTTGCGCAGATCTCGGCGCACCAGGCCGTCGACCAGACCCGTCAGTGCCGCCATGGCGAACAGCGGTATGGTCATCAGCAGCACGACCAAGCGGACGCAAAACACCAGAACGGTGAAGAGAGCGGCAAGCACATAGTTCTGGACCGTTGTGACGCTTTGCGCGGCCCAGTAGCGCATGTCCATCTCGTTGCGGGGCCCGGCGTGGGCTATCGACTCCATACCCTGGACCCAGCTGAGCATCCCGGTCTTCACGATCAGCCAGTCATAAGCTTCGGTGACCAGCCATGTCGCAGTGCGTCCCGGCTCTTGGACGATGGCACTGTGGACCAAGCCTTTGGATAACCAGCTGACCTCGCTGACCAGCATTTGCTGACCGTGTCGCCATCCAGCTTCTGGCCAGAAGAAGTACAGGCATACCCAGTCGACCAAGATGGCGACGAGCAGCGAGCCGAACATCACTCCGAGAAAGTTGAACGGGAACCAGAAGATCTTGCTGAACAGCGATTCCTGTCGCTCCTGCTGCTGTTCGGCCTTCTTTGAAACGTCGTCTGCCATGGCCTACACC</w:t>
      </w:r>
      <w:commentRangeStart w:id="11"/>
      <w:r w:rsidRPr="00937510">
        <w:rPr>
          <w:rFonts w:ascii="宋体" w:eastAsia="宋体" w:hAnsi="宋体"/>
          <w:sz w:val="24"/>
          <w:szCs w:val="24"/>
        </w:rPr>
        <w:t>TCAAGCTGCGTCATCGGTGGCCACCTGACGGAAATCTTCAACCAGGTCTTCGGGTAACGCAGATTTCAGTTCCTGATAGCCCGGGGCTTCCCACCAGTCGCTTGAGGACGCCGCCGAACGTCGCATGCCTGCGGCCAGGTCCTGCAGATTGCCGGGCATGACCTCGTCGGGGTCGTTCGCGGGAAGCGGCATGCGGACCTTCCAGAGGTTTCCACCCTCAATGAGCGCGAAGGCCTGCCCCTTGGGAAGCCCGACCACGTGGGCGGGCTCAATCATCGGCACGCTCGCCAGTTGCACTTGGTCATGTGAGCTCGAGGTGAATGCTGTTTTCCCGTTGACCGAGTCGTTCGCACTGCTCGCCGGGGTGCTGTTGTAAATCTGCACCTTGGGCAGCTGGTTGGTCAGCAGCTCGGCGGTTGCGGTTTCACGGACGCGCAACATGAACAGGTTGTTGAAGTTACCGATCACCTGGCCGGCCTTGGCTTTCGAGCCAATCTTCGCCTCGATGTCGCTCATGGTCTGGGTGTAGGCGGTGACCTGCATGCCCGCGCCGCCGGCTTTGTTCACCATGGGGATGAACTCGTCCCCGATCAGTTCGTTGAACTCGTCAGCGTGGAGGTTGATGCGAACCTTGCCACCGGCCATATGGCCCGGCAGACCATCATCGATGCCATGCTTGTAAATGTGGCCGGCGACGGAGACCAGGTCGCTGAACATCGAGTTGCCCACCGCCGCAGCGACCTCAGTGTCGGACAGCGCATCGAGGCCGATGTATACGACCGCGCGTTTCCGAATCACTTGCATCCAGTCGAAAATCGGTCGCTGGTCAGCGAGATCCAGGTAGTCGGGCGCGAGTAGCTCAGCGATACGACCAGTGGTGAGTTTCTCCAGGAGCGGCAGCAGGGATGCGACGATTTTGTCGAAGTAGGTCTTGTCGTAGCGCACGGCACTTCGCAGGCCATCCATGACGGAGTCGTTGATGCGTTTCTGGGTCAAGTACATGTCGATCGCCACGACGCGCAGCGGACGGTCCTTCATGGCGAATGACAGGTTCTTCCGATCGATCTTGCCTTCAACTTCAACGATGGCTTGCCAGGCCTTCGGATCATGTTCTGCGAAGTACTTCTGGGCGTATTCGATGAATAGCTCGTCGATGTTGATGACGTGCCGGCGGATCTGTTCGTAGTCAGGACGGCGGCCGAGGGCGACCAACGACTGCGCGATGATGTTGACGAATCGCCAGGCGAACTCCCGGAACGCAGCAGAGTTGCCCTCGCCGGAGAGCTGGCCAGCGATACGGGTGGCGACCTCGCTGATCCGACCAAAGCGGCCGATGGCGTTGTAGCGCGCGGAAATGTCCGGCCAGCCCAGGTGGAACACATAAAACTCGTCGAGGCGTCCGGCGCGCTTGCATTCGATGTACATGCGCTTGAGCAGATCCGCATCACCTTTCGGGTCGAAGACGATCACAACCTCGTGGTCGGCCTGTGCGTCTGCACGCCGGCGCCGGCTCCAGCGATGGGAAGTTTGGCTCCGGCGCCCCATACGGACTCGCGGCCCGCGTCGATGCGTTCGGCGAATGTCCTGCGTGATGAAGACCTCAGCCAGGCGAGTCTTGCCTACCCGTGTGGTTCCCAGCACCAATGTGTGGCCCACGCGCTCACCGAGAGGCAGGCTA</w:t>
      </w:r>
      <w:r w:rsidRPr="00937510">
        <w:rPr>
          <w:rFonts w:ascii="宋体" w:eastAsia="宋体" w:hAnsi="宋体"/>
          <w:sz w:val="24"/>
          <w:szCs w:val="24"/>
        </w:rPr>
        <w:lastRenderedPageBreak/>
        <w:t>ACGTTCTGCTCATCAGGCTCGATTCCATGCAGCCTGGGCAGGCCACCCACGGGTGGCAGCGGCCTGGCGGGGTTCCAGTTGGAGTCCCAGCCAGTGACCTTGGTGATGAGCTTCAGTGGAAAGGGGGCGAACTCCAGACGTTCTTCCAGCCAGCGCGCACGTATATAGAGGTTCGTCGGCTCGACGTAGGCCGCGAACTGGGGAAGGTAGGTGTCGGCCAGGCGTTGCGTGTGCTTCTGTGTCCACCGGAATCCACGACCGATGAACAGGCGCTCATTGCTGATCGGCATTTCAGCGCTGGTCATGGTGTAGTGGGGAAGCCGCCGTAAATTCGCCTGGTAGCGTAGGACCCTCCGCGCCTGCAGGAGCCGAATGGTGCCCAGGTAGATAAAGCCCAGGGCGGCGACAATCCCGAACAGCGGTGTCAGGGCAAAAGCCCAGGGTGCGCCAATGCAGAGTGCAGCCGCTACATAGCAGACGGCAGTGGTGAATAGTTCTACCGGGGGGCGGAGCAGAGATTCAAGGGTATATGTCGCCAT</w:t>
      </w:r>
      <w:commentRangeEnd w:id="11"/>
      <w:r w:rsidR="007130DF" w:rsidRPr="00937510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937510">
        <w:rPr>
          <w:rFonts w:ascii="宋体" w:eastAsia="宋体" w:hAnsi="宋体"/>
          <w:sz w:val="24"/>
          <w:szCs w:val="24"/>
        </w:rPr>
        <w:t>CTCACGTCCTCGAGGTGTAGGTCAGGGCGTCGGCTTCAGCGCGTGCTGCCTCGACCTGGTCCGGAGTCAGCCGTTCGGCCAGGCGCTGGGCGAATGCGTGTTCGTTGAACTCGGAGATCCCGGTTAAGCGCGCACCGTAGAGCTCGCTCACGTGGCGGACCTGCTCGATCATTTGCTCGCGGCCGGGTCGGTGCAGGGGATGGCTGATGATCAGCGTGAACACCGGCGATACAGGTCGTGTTGGGCGCATACCGGGTCTCACTGCTGAAGGGTTGTGGCTGTGATCAGCACCGGGTAGTGCTGCAGCCCCAAGCGACCAGCAATATCGCTGGCAGGAACGGGCATCACTTGCAACCCGGGAGCCCAGCGGCGGATCTCTTGCAGTCGTGCCGCGTTGCCAACATTCACGGCGAGTCCCACTGCCTGCAGGCCTTGAAGTGCCGGCAGTTTCTGCTTGAGCCAGGCCTGCGACATTGGATCATCCCCGACGATGAACATCGGCTGCAGACCAGCTGCATTGATGACCCGTCCCTGTACTGGGCCCGGGCTCAGTTCTGGAGTCAACACCGGGAAAGCCCCTCCAGCCCTGACACCAGTCACAACTGGGGGAGCGTGCGCAGGCTCGGGCTCAATGTCCTGGTAGTAGAGCAATGCGGATGCTCCGCCGCGGTCCTCTACTACTGTGAGCACCGCTTGCTGGTCAGCATTGGTGGGTAGGGCCAGGCTGGTCACCATCGCGAAGGCTAGGGCTTGCAAGACGTGTGACCGCCAGGCGTGGGGATATGTCATGGGGTCCGTACCTCGAAATTGATGCCGGTGACCCGGCTGAGATGTTTCGCGAAGTAGCCTCGGTACTTTGCCGCCGGCGCGCCGCCGGCCGGGCGGTGATACCGCCCGGCAGCATCGATCCAGGTTCCGCCCTTGGCCTTTTGCTCAGCCAGGATCTGGGCGGTCAACGCCAAGTTCTTGTAGGGGTCCAGGCCTTCGCAGGGAAAGCTGTAGCGATGCCCGTTCGAGCGAATATTGGTTTGCCCCAGTCCCACGTCGACTCGAGCGGGCCCAGCGGTCGCAATTGCGACCAACAGCGCTCGGCAAGCATCTGCGCGGGTGGCGAAGCGATAGCCGGTGCCCGCGACATTCAACGTCCACGGCCAGGGCACAAGCTGACCCCGAAGGCGGGTGCCGCTCTCCTGCAGCGCCACTGAATAGAGCACGACCGGTGGAACCCCGTGCCTGATGGCGATCGCCTTGTAAGCTGGTGGCGGATCTTCCACGCCCCACGCATTGCCGGCGAACAGTAGCACCGGCAGCAGGCAGAGCTGCCACCAACTCATTGACGGCGCCATGATCCGTTCACCTGCGTCACGGCCGCTGGCAGCGAGCCGCCGAGACCGAGGCGAATCCAACGGCCCTGGTCATGATTGAGTGTGATCAGTCGGCTTTTAACACTGGACGGGTCAACACCCGCGAGGATTGCCCAGCGGCGAATTCGTTCATCGTCGTTCTGGCTGCCGACGAAATAGAGGTCAAACGGTGTCTGGGACGCCTGCAGGCGTTTGACCTGGTCGATGCAGGGCAGGCAGTCGTCTTTGACGAAGAGTGCCATTCGCCCGTTACCTTCCAGAGCTGGGCCGCTCCCGGACCCGGCCCGGGTCGAAGGGGAGGCCGAAATCTCAATGGCATTGATGCCCGGGAACAGACGCTGGTACGCCTCATCGTAGGCTCGCTGGTAGGCGAGCTCCCTGTCGACTCGTTGACGCTCTGCCTGAACCTGGAGCTCGGCAAACCGGCGCCGCTCACTATCCGATCGAGCTTCGATTCCGAGTGCAGTGAGCGGGTCAAGCCCCGGCGAATACACCCCCCGAGGCCCTTGCATCACTTCTTGATATCGCTCGTATTCCTTGGAGGTCAGGCCCCACTCCTGCGCTGCTTTATCATGAAGCTTGTCCTGCGACAGGATGCTTTCGCTGGTGAGCTGTTGAACACTGGGGGCGCCTCCTCCTACAGCGGAAGGAAGCGGCGCGGCCTCAATGCCCGCAGCAGTAAATGCGCAGGCGCAGGCGATGGCTCGAACGATTGGTAGATTCATGATGCTTTTCTCATGGCTGGATGCTCAGGGTTCGGGTTGTGCCGCCGGCGTCGAAGGTTGCAGTTCGTTCATCTACAGCCTTGAGTCGCCAGGTGCTGCCACTGACCACTTCGCCTGGCCGAAGCAGGTAGATCTGGCTCAGTCGCGTGCTACCGGTGGGGGCAACAGATAGAAAGCGCTCGCCGCCCCGGTATTCGAGACCGACCATCTGAAATGGTGGAGGCTCTTGCGGGATGGGCGTGGCTTTAACCGGTGCGGGCTTCGCCTTCGGTTTGGAAGTGGAGGCTTTAGGAGCTGGTGCAGTTGCCTGGGCCTGTGGCCTGCTCATTTTCTGCACTTTGCCGTCAAGTGACTCAAGGTCGGCTTTCAGTACCAGGAGATCGCCCGCAGTCGCGGATGAGCGAGTGG</w:t>
      </w:r>
      <w:r w:rsidRPr="00937510">
        <w:rPr>
          <w:rFonts w:ascii="宋体" w:eastAsia="宋体" w:hAnsi="宋体"/>
          <w:sz w:val="24"/>
          <w:szCs w:val="24"/>
        </w:rPr>
        <w:lastRenderedPageBreak/>
        <w:t>CTTCAACTGCAGCTTCGTGGGCCTGCTTTGCCGTGGCTTGCACAGCATCGATCCGGCTCGAGAGTGTTTGCTGGCTAACACGGAAGTCTTCCATCGTGACCAGGGGTTTGCCTGACACAGTGTCGAGACGATCGTCGATCGCGCTCACCCTGCTCTGGAGTGCGTCGATGGAAATTTTCTCTGCTGCTCCGTTCACAGCGCGAGACAGGGTCGACAGCTGGTATTGCTGGAACGCGATGATGCCGCCCAGGATGAGCAGTCCTGCGGCGATGGGCAGATATTTTCGGATCGGCAGTTTCATGGGTGTCCTCTCGAAGCCGAGTACACCCTCGCGCATCCATGATGCTGTTTCAGCAGAAAATACTTAGCCCGACCGTGTGGAATTTATTGATCGATGCCAAAGGGCCCGCCATCTGCTGGCGAGCGCCGCGACTGCAAACCCACCTTTGCAGCCCAGGTCGCTCAGGACGAGCGTGCTGGACAAACGGTTTTCTCGGCTGACGGCCAGTGAACGATTGCCACGAATGTTTAGAACCAGCCATCTGGGGGTTACACTGGATTCACTTTCCAGCAGGCAAAAAAAAACCGCCTTTAGGGAAGGCGGTTTTTGTGCAATCCAGATTAGGGGGCTGAATTGCGAGTCCTCACAGGGACCATCAACGTGCGTTCAGTTTACGTTCGTAAATTACGATTTGCAAATGGTGGTGGTCCGATTGGGATTGCGTTTTGGCATGCGACGAACGTACCGACCGTTTTCGGTGGCCTGAAAACCGATCCGCTTTTCGGCTTGGCTGAAAGCTGACTGCTTCCGCCCATGATCGCACAATGCCAGATTTGCAGCTATTATGGCGCTGCCTGCACTCACGTTGCCCGAAGCAGGTGGCCAGTTACGCAACAGTTTCATCCCCCAGACGCGGCGTAGGAACCCGCGCCAGATGACCATCCGGGGGTTCTCAACCGGCCACCTCACAGGGACCATCAACGGTAACTCGAAGGCGCTATGTGTTCTGGAAAAAGCGCTGGAGGTTCGGCCTTACCTACTTAGGAGGCCGAAATGTCTAAATTTGGACGTTTGTGGGACCTCGTTTGGAATGGTTACAGAGCTTTCAAGCTGTACGAGTTCCTGCGGGACCATTATGAAGACTGGTTCTAATTAATGGGGAAGCCCCGTTCTGGTTCGCCAGGGCGGGGCTTTTTGCATTAAGACAGAGCATGGCCAATGCCTGGCGCGCCACCCTCATCTGCAGTAAACCCGCCATAGCTGATCTAACCGGGTCGTAAACGACTGACTCAGCAGTTCCCGACGCATACCCCACTCAGGGCTTCTTGGAACGTTGGCAGATCTCAGTGTGCCTTTGCCGTACCGCTGGTTTATGCCATCCATTACCGACATCAGGCGATCGCAGGCAACTGGTTGCGTTGCCGCGAAGAGATCGTCAGTGAACTCACCCGGTTGCCGTAGCAAGGAGATATCGCGGTAATGCCCAAGCCCAGCCCTCGCTCTCCGCCGAAGTAGAGGGATAAGCCTTAGCCCGTTATAAGACTTGATAATCAATTGTGGCTGAAATAGGCTTAGGACCGGGCCACTTGCTGCCTGCCCCCTCCGCCGAATTGGCATGGTGAAAGCAAGGTTTTACCCCCTAATGGTGATTCTCACCGGCAGGTCGCAAAGGAGGGTCCGACACGCGATGCGAGCCGGTATATTGAGAACACATCATGACCAAGATTGAAGCGCTGAAGTCACAGGCCAAGCGCCTGCGCACCCACCTAGCAGCAAATAACGTTCCTCTCAGCCATAGCCAGGTTCTCGAAGCGGTTGCTGTCATGCATGGACATCGAGATTGGAACACGGCTTCAGCGGCCGAAAAAGAACATTCCGCGCTCCTGAAAGATCCCCAACATCTTAATTTGTCATTAGAAGCCATTTTGAATGGAGGCATGCAGCCTGGTGCAGACCTTGGGCCAGCCGAAGTGCAGAGGGAAGGCACTTACAGGCGCGGCTACCATCACTGTGCTGCTGTGATCATGCATGCGATGCGAGGGCCCGCGCCGATTACGGCTGCCATGTTGAAGGGCTGGATCGAGGGGGCGGGTAAGGAGTGGAGACATGATAAGCCTCTGGACCGTATGATCATCGCGCCCGCCTTTGTGGCTGCGAACGCAGAAGATTAGATGCTATCTAAGTGTTTTGAAGCGGAAGTAAAGGCATGCGTGGCCTCTAATTAGCGGGGGCTGAGTGTTCTTCCTCATACTAAAACCTTCACCAATTATTATAAGGGTCTTTCATGGCAAGCTTCACAGAAGGTAACAAATATCAGTTCGCGCTCCCAGATGGACAGGTCATTGTCCTTCTCTTTAAAGGTTTTGAGGGATATATGGAGCCTGTATGGATTGATCCGGCGTCCGGTCAGAAGGTCCAGCTGCCACCATTTAGCAGCTACAAGAAGGTTTGAGGGAACTAGATTAAAAGAGGCCACCTGAAGGTGGCCTTAAG</w:t>
      </w:r>
      <w:commentRangeStart w:id="12"/>
      <w:r w:rsidRPr="00937510">
        <w:rPr>
          <w:rFonts w:ascii="宋体" w:eastAsia="宋体" w:hAnsi="宋体"/>
          <w:sz w:val="24"/>
          <w:szCs w:val="24"/>
        </w:rPr>
        <w:t>TTATGCAGCAATCAGTTGTCGTGCGAGAGCCATCTCTACCGAATCTCCATCTTGGTTTAACGAGTCGAGTCCGGATTCCGGCACATCGCCCGAAGTGCTCTGGGCCACTGCGATCTTCTTGGCCATCAACTGCAGGCAGGTGATCTGCGAGCTGCCGGCGTAGCCGAAGAACACTACGCGGACCGGGTGTTTCTGCCCGATCCTCCACGACCGCCGCGCGGCCTGCTGTAGGGTGTACACGTTGTACCCGGTCTGCAGGAACGCGATGGTTGGGAAGTCCAGCAGGTCCAGCCCGGTCTTAACCAGCTCCGGGTTGGTGAGCAGCACGTCGACACCACGGTCAACCTGGTCGAGGATCCAGTCCTCGCGCCGAGCCGTTTCAACCGTGGCCCGCAGTACCGCAACGCGAAGGCCTGCCTGCTCGAGGACCTTCTTCAGCCTGGACGTGGTGTCGCGCGTCCCGCTGTAGACGGTATATGCAAGGACCTTGCGGCCTTTCGCTTTCTCCTCGAGGCAAAGGTTCAGCAGCGCCTGCTCCTTGG</w:t>
      </w:r>
      <w:r w:rsidRPr="00937510">
        <w:rPr>
          <w:rFonts w:ascii="宋体" w:eastAsia="宋体" w:hAnsi="宋体"/>
          <w:sz w:val="24"/>
          <w:szCs w:val="24"/>
        </w:rPr>
        <w:lastRenderedPageBreak/>
        <w:t>GCATCAGTTCATGGTCGCCGAAGAGCGCCGGCACAAAGGCCAGCGTGTCTCGAGTGCGCGGATGTTTGACCATCTCCGATCGGAAGCAGCAGTCCGGCCAGGCCAGTAGCACGTTGAGCACCACTCCCAGAAGAGTGGTGTCTCTCCGGGCCAGGGCCTGGCGGAGCTCAGCGGTCAACGTGGCCGCCAAGCGCTGGTAGGCCGAGGCCTGCTCCGGCGCCATGGGCACGTCGATGAACTCCTCCTGGTAGCTGGGCAGCACGTTGCCACCGATATCCTTGAGCTTCAGGAACACGGTGAATGGCAGCACGAACCGGTGGATGCCTTTAGGGCCGAAGCCTGGGGCCTTCACGGTGCGTACCGACAGCTTCTTGCCCTTGGCAGTCTTGTGCGAATCGCCATCGCGCTCGGTGTAGATGTCCTTGAGGACTCCGTGATCGCGCATGAACGACATGGCTGCAGGAGCCATACTGCCGCGTGCGTTGGGTCGGTAGCCGTCCTCGATCATGCGCTGGGTGAGAATGCGGAACAGGAGGTAGAACAGGTCGTCGGCGTAGCCGCCCATCAAGGTCCCGGTGAGAAGCACGGTTTTACGCGCCTTCGCGGCCAACACCCCCATGGCCTGGCCCTGGGCCGAACCGCTGTTCTTGTATTCATGCCCTTCGTCGACAACCAGCAGGTCGAAGAAACCATCGGGTAGGTAGCGCTTGATGAACTCTGTCGGCTGGTATCCGCCTTCGCCGAATCCAAACTCGATGTTGGCCATCGCCCGCTCCATGCGCTTGGCCTGACGGTCGCTGAAGACGAAGTTGCCTTTCGCGTCCATCAAGTTGATGAACTCTGAGACGTTGTCGACCAGCATCGAGGCCAGGAAGTCCTCGCCGAAGTCGTTCAGCAGCCGTTCCGCCCGGACCGGGCCGATCGTTGGTATCCGGCACATCGACTTCAGGATTGTCGAGCGTCGGTCCCCACCATCAGCTTTGCCTGGGCGCATAAGCGTCCAGAGGGCAGCGTTGCAGGCACTGCAGTTGCGACGGCGATCACCGCGCTCGAACTCTTCCACGGTGACCAGGTTGCCTTCCAGGTCCTCGAGGACCTGGCCGCAATCTGGACATGCCGCCAGCCGCTGGCCACCTGCAGTGCGCCGCTTCCAGCAGGCGAGTCGCCAGTGGAAACCCATCCGCATCCTGACGCGGCCGAGGATGAAGAACTCCGGCCGGCCGTCATAGGTTTGCCCCGCCTGGTCACGCAGCTTAAGCAGTTTGACCAACGTGTCCGGGCCGTTGAGCACCCAGACGCGGGCGCCTGGTGTGGTCTCCAGGATCTCGCGCCGCCACTTGTAGACAAGGTGGGGTGGTGAGATGACGAGGGTTCGACGGTAGCCTGCCGCGTGGAGCACGGCAGCGACTGCGATGGCCATCATCGTCTTCCCGGTACCCATCTCGGCGTTGATGATCGCAGCTTGCTCGTTGCGATCGAGCAGAAGCGCCGTGATGGCTTGGACAACCTCAGCTTGCGCCACGAATGGCGTGCGCTTGAGACTTGCCATCACGGCCTGGCGCTGTTCGTTAATGCTGCCGGTATAAACCGGAGGGTTGGAGCGGTTGAGCGACTCCAGTAGCTCATCGCCAAATTCGTCGATGAAAGCCGTCAGGTTGATATTCAGTGGGGAGTTGGCCGAGGCGGCTGCTTGGGTCAGTGCGTTCAT</w:t>
      </w:r>
      <w:commentRangeEnd w:id="12"/>
      <w:r w:rsidR="00D17B30" w:rsidRPr="00937510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937510">
        <w:rPr>
          <w:rFonts w:ascii="宋体" w:eastAsia="宋体" w:hAnsi="宋体"/>
          <w:sz w:val="24"/>
          <w:szCs w:val="24"/>
        </w:rPr>
        <w:t>GTGCATCTCCTGCAGGGAAAGCAGGGCATGCACAAACCCCAGCGGGTATGGGCATACCCTGTGGGTCGGTGTGGGGTTGTCGCCGTTGCGGCGTGGGTCAGTAGTCGCTGGGAAGCAGCAGGGTGGTGGAGCTGCGGTCGGCTTCGGTGATGATCCAGAGCCTGGACTCGTCGCCCGCGTCGATGTCGTAGCCTGAGAACAAACGGTCTCCGTGGGTAAGCGCAAGCTGATTGGAGGCCCGATCGTCATCGCATAGCTCACCCCAGTCGCCAGCAAGATGGCGTTTCAGCGCGGGAGTAGGGTTGAGCTGCCCGGTTTCGACCAGATGGCTGACAGCGGCGGTCATCATGATCTGCCCCGGGTTGAACAGCGGCGTTGCAACTGACTGATCGGTTGCAGGCGCTTCGTCGTTGCTCGCCGGTGAGGAACTGATGATCAGCACCTTGCCGTAGTTCACCGAGGAAGGTGTCATTTCCCAGGCGCGGATGATCGGAATGAACCGGTCGGTGAGGATCCTGACTTCTGAGACGTTGCCTTTCTCGTCCTCGGTGAATTCTGTCTTGCGCACCTTGTCCTTGTAGGTATCACCCTTCACGACCAAGACGCGCCCCGACTTCGAACGTACAACACCGGAGATTGCGCCGGCGGCCAGGGCCAGGGCGAGGTGCCAGCGAGAAAGCTCGCGGACAGGGGCTCGGGGTTGAAGGCCGGCCTGACCGAAATGCAAGTTGAAGTCGGGCCAGAGGCCTCGCAGCCGCAGAATCTCGGAGGCGAATTGCTCCGGCTCCAGGGTAATGCGGTAGAAGTGCTCCAGCTCGCTGGCAACTGACGGAATGAGGTACGGCTCCCATGGCCAGGTGGCAGGGATCTCCTCGGCCAGTTGCTGCCCAGCGCCGATCGCCTGCAGGCGGGACCTCACCTGGTTGGTGGTGGCCCGAGCCAGGTCTTGCCGGCGTACGCGAATGCCGAAGATCACCACCTGTTTGAAGGTGGGGTCTGCAGCACCGTATACGCGCAGTTCGGCGAAGTGGTTGCTCAGCCATCCTGTGAACTCGTCGTCCAGCACGTAGTGAGGAACGATGAGCACCATGACGCCGCCGTACTGCAGAAGCGGGAGGCAGCGTTGATAAAAGGCTTTCTCCAAGCGCCGGCGGCCGTTGCCTTGGTACTGGGATGCACCGGAGTGATCCGCGACCAGGTCACCGTAGGGTGGGTTGAGCCAGAGCAAGCCGAACGACTGGCGGCTGATCAAGGTGTCGAAGAGGTCGCTGTGCAGCACCCGGTCGAGCAGGCCACGCGCGTGATCCGCGCGTTCGAGATCGTACTCG</w:t>
      </w:r>
      <w:r w:rsidRPr="00937510">
        <w:rPr>
          <w:rFonts w:ascii="宋体" w:eastAsia="宋体" w:hAnsi="宋体"/>
          <w:sz w:val="24"/>
          <w:szCs w:val="24"/>
        </w:rPr>
        <w:lastRenderedPageBreak/>
        <w:t>ACGGCGAACGCTTGGACCTGGTCGCGGCCTAAGAGATGAGCCGCTTCAGCAAGGGCGACACCCTCGCCGGCACAGGGGTCGCAGATCCTCATCCTGCCCGAAGTGGCGGGAGTGAGTGCCTGCAGCGTGCGTTCAAGAGTGATTTCATCGGTGGGGTAGTAGCCGTTGCGGGCAAAGTTGCGCGCCAGGCGCGGAAACATGAGGGCCATAGAGTGTCCTTTGAGTTGGTGGATGAGCTCAGGCAGGTGCCTGAGCTTCAGTGGTGAGTACGCCCTGGCGAATCAGCTCTCCGAGAGTAGGCTCGAGCACCTCGAGCTTCATGGCGAGTCGCCAGGCGCAGACATTGCCGATCGCTCCAGGGAGGGCGATCAGCATCTGGTGCTGGGTGAGTACCTCAATCACGGGCTCGCGCCAGTGGGAGAGAAGGGGGAGTGGGCAGGTCTCGATTACCAGCGGCCAGAGTCGATGGTGTGGAGCTTCATTTCGCTCCAGGAGGGCGAAAGCGAAGTGATTGGCTTGGTCGGGAACAGAGGCGCGTCGATCGAACAGCCAGAGGTGCAACATGCTGCCGAACAACGTCCCGCGGAATTGCCGTGTGGTGCGCTTTTCCAGCAGGTCCTGGTTGGGGAAGACGGGAATGCTCCGCCCGTCGACGAGAATGTGAAACTGCTCAAGGCCATTCTCTTCCCGGCCAAGTGTGAGCCTGGCCAGAAACTCCTGTAGTGCGGTGTCACGACCCCAGGCCGACATGAACACCAAGTTGCGTTGTTCGTCGCACACACAGGCGTCGACGTACAGGTCCGGGCATTCCTCGATCTGAAACAAGGGGGATGGGTGCATGATGGCCTCCATTGTGGAGGCGTCCGTCCCAGAGGGCGGAAACGCCCCCCGGGGTGGTCTGGTGGTTAATTGAAGGTCCTGGTGAGCGGATCGAAAGCCACACTGTCTTGTTGGTGCAGCGGGCCGTGACCCTCGAGGAATATTTGGATCCGGTACTGGTCGCGGAGACGTATAGCAGCCTCAGCCTGGTCCAGTGTGAGGTCCAACTCTTCGATGAAGAAGTCGACGAGTTCCTCGTCAGTCGACACCTCGTTGTTGGACAGCTGGTCCTCAATGTTGGCGAGGGTTTGTTTGCTCAAGTGGCTGAACATGGCGTTCATGGTGGTGCTCCAGGTAGATAAATGGAGCCCCCGAGGAGGCCCCTCAGGGTGTGTGGTTCAGGTTGACTGCGGCAGTGGTCTGGCAGGGGGGGGTTAAGGCGAAGCCCTGGTCCAGGTTTGAGTTTTGAAGTCCATGGTAAAACCGAGCTGGTCCAGCCGCGTGCACTGGGCGCGCAGCCGTTGTCGGTCTACGGTGGTGTCGAGCCTCACGGTTTCGCTCAATGGCCAAACCGTGCCAAATAGCTCGGCATCGATGTCGTTCGTGCTCGGTGGCTCCGATGGACTCATCCCGAAGGGCTCATCCGAGGCGAAGGCATCAGTTTGGGGCTGTCGCGCCGGCGTACTTGGAGTCCGACGTGGCGGTATCGGTGTGGGTGGTGGCCCGTCCTCTTCAAGAGGGTCAGGGACGTTGGTTGGCAGGTGTTCTTCGTCTTCGCGACTGAGACCTGTGACATCCTCCAGGGTCATGCCCTCGAGTTCAGCCCTGATCTCAACAACGAGTCGACCGCCGTGTGAGTAATACGATGGGCGAATCTGCTTGATCGCGAAATCACCTCGGTATTTACCCTCCTGGTACTGATCCAGAAGAGCATCCTTGATGGTGAACTCACCGATCGAGGTACTGAGGCGGCCGACGTTGAATAGCCCGAGTCGGCCGGAGATGGTGCGGATGGCCAACTGGCCGGTGATTGAGATCATGCGCGCTCCCCGTAAAGCATGGGGAACTCCCAGCGGGCGTTCCCCGCGAGGGTGGAAGGTGGTCAGCAGTCGAACAGCGGCAGACCGTCGAGAACGTTGCTGTTGGGGTCGATGACCAGGAACCTCACTTCAGCCTGAGCGGCAAGAGTGAGTACTCGGATGGTCTCCTCACTGAAGCCCTCGGTGGCTTGCAGAGCTTGAAGTGTCGACAGTTCGTACCCCCAGTACTGTCCCAGGTGTTGGTCGGTCCAGGGCGTACTGAGAAGTTTGAAGCCGATGGCGTCACTGTCGGGCAGGGTGAAGCACTCGAACTGAAGCAGAGCTGTATCAGCAGTTTCAACGAGTGCCTGAAGCTCCTCCCAGTCCTCCTCGGGCAAGTGTGCAGATGCGATCTCGAACGCTTGGCTGAAGCAGGGATGAGGTACAGGGTGATCGCCGGCAGCGATGTTGAAGGGGTTGGGTGATTGTGCCATGTGGCGTGCTCCTGGTAGAGAGGAAGCCACCCCAGAGGGTGACCCCTCTGGGTGATTAACTGGCTGTGTCAGGCGGGGTCTGCAGCGGGCTGCAGCTGGATCTGGATGTAGGATGGCTCGTCCTTGGGAGTCACGATCTGCAGCATGAGAGCGACCCAGTCACGGTCGCGCCCGGTGTGGCGCTTCGTATATACGCCGAAGGACAGAGCAGTGGCCTGAGGTTGCTGCTTGAGTTCTTGCCACGCCGTTTGTACGACGGTGGCGAGGCGTTGGCTCATTTCGGCTACCCGGTCAGGGTTTTCGAGATAGACCGCACGCATCCACGCAGCGTTGTCCAGGACAACCGGAAGGGTTAGGTACGCCTCGGACGAGGCGGAGGGTATGGACATCAGAGGTCTCCAGGATGAGCGAGGCCTCAACCGCGAGGATGAGTTCCCCGCAGGTAAGTATGGTTGAAGGCACTCCATCACTGTGTGATGCGATCGCGCTACCGAGTGCTAGGCGATCTTGGGTGGGTTGGCGCAACGCGCTGGAGCCTTAAACCCTGGCTCCGGGAGGCACTGTCAACGACAGTGAACCAAAACAGAATTCGTTGGCCGGGCTGTCGGCAGAGGCCACGGGTCGCCCGTTTTTTGCACTTAAGGTCCACCCGAAGGGATACCCTTCGGGGTGGAGGACAGGTGGAACAGGATGGGTCAGAATAA</w:t>
      </w:r>
      <w:r w:rsidRPr="00937510">
        <w:rPr>
          <w:rFonts w:ascii="宋体" w:eastAsia="宋体" w:hAnsi="宋体"/>
          <w:sz w:val="24"/>
          <w:szCs w:val="24"/>
        </w:rPr>
        <w:lastRenderedPageBreak/>
        <w:t>ACCCTCGTCGATCTCTTTCCGGAGGACAGCAGCAGTTTCCTGTGCTGCAAGATAGTTCTCCATATTGAGCTTGAAGCCTTGTCGTGCTGCTTCACGCTCCCACAACTTGTTGTGAGGAAAGGTCAGTGCTGCGTATGCATTGCGTAGCGTACTGAGCAGGCTAATCTCGTAAAGTACGTGGAGTTGGCCAAATCGTTCCAGAGCAAGGTCCGAACTCGCCTTGATTAAGTCAGCGAATCGCCGTTCGAGTACGTCAACACGGATGAAGGCTCCGGCAACATGTTTCTCGAAAGGATTGGTGATGAACATGATGTCGTTGAAGACTTGGGTAGCTTGGGACATGGTGATTCTCCGGTGAGGGGTCACCAGCCCGTTCGGGTGATGTACCCGATTAGGTTTGAAGTGCTAGGCCGACCTAAGGGCGGCTTTACATGAGAGGTAGGTTTCTGTGTGAAAACTCGAATGTTAAATTCGTGGACCATATACTGTTGATTCATCAGTTCGAATGAAACAGTGCGCTGGCTTACGAAAATGGTCTGGAGCAGGTTTTGCGCAAGCTTGAGCAAGGGCTTGCTCGTCAGCTTTGTGCTGTTCAGTAGCTCTGAATGTTTGTACAACAATCGTTATGCAAACAGCGATAGCGACGATAGTTAGGAAAAGGGGCTTGTGCTGGGTCATGGATGGTTCCAAAAGTAAAGGCGCCCTTTGGGCGCCTTGAAATAGGTTATGCAGCTTCATTGGCTGGTCGTTGAGACTCCGGTCCGAAGTCAGGCAGCTGTTCATTGGCAAACTGTTCGGCTACAGGTAGTTCCTGTTCGACAGGTTGCTTTGCAGCAGCGTGACCATGGTCGTCTGCTGTGGTGTCAGTAGTCTTCGGTTTGGCCTCGTAAACCAGCTTGCCGTCGACCTTGATCCAGCTAATGAAGAGCAAGCGACCCTTGAGACTTGCGCCGGCCTGCCCCTTCTTCTCGCCTCTTTCATAGGTAAATGCATCAGCCCAGATGTCACCGATCCGGAAGGATACGAGCACCTTTTTTTGGGCTTCAACGGCCTGCTGGCAGCGTTTGACGAGGGATTCAGCCTCGGCGCCGACAACGTTGCAGTCGATGTAAGAGTACTCGGCTTTGTCAGTAGCACCGTGCAATGCTGCAACGGTGACACAGGTGAAGGGTTTGCCCTTGCGGGGGCTGACTTCACGGATGCGGTTGAGGTAGCCGATGCCAGTGGTATGAAGATCGAAGAATTTAGCTTCGTTGGATTGATTGCTCATGGTGGTTCTCCAGTTTCAATAGCGAAAGCGGAGAAACACTTCACCCATAAGGGGAAATATTCCCCGCGTGGGTTGGGATGTAGCAAGTTGGGTAGGCTTCCATCAATCGAATGATTGATCAATCGCGCTTCCGGAAGCTTGGCGATTTTGGGGAGATCAACACCGCAATGGATGTAGCAGTCTTTCAGATCATGACTGCTCGGGCTTGGGTTGCTGACAACGTCAGCAGCTCACGACCACAAGGATGGAAACGGCGGAGCCTATTGTCAAGCCCTGAAAGAAAAAACCCTCCAAGAGGAGGGTGAAGGAGGGAAATCGAAGATCAATGTGCTCGAAGGATTTTCTGACAACGGCGTTTAACGTTAGGCCAGTCAGCCCACACGGCCACGCTGATGCAGATAATCAGAAGGGCTGTGAACATGAGGATGCCGAATGTGGTTTGGTTCATTGTCATTCCTCCGGGGTGAGGTAGATGCCTGTGATCCAGATTACAACACCTACCACGAGGGCGAAAGCAGTCAGGAGACGGCTAGTGCTGAGGAAGATGCCTACAAGGGCGGCGGCGACGGCTGTCGTCCCGATCTTGCGTAGGTCGTCTGCTACAGCTGCGCGTTTTTTTGATGCCATGGCGTTCCTTATATCGCCAGGCCCTCACCTTGCCAGGTGGGGTGCCTGGCACGGGGGAGGAGGGAGAAGGGTTAAATGGCTGCTACTGGAGCTATGAGCTCGTCGAGCGGCCCCATACGCAGCTCTAGAGCCTTGCGCTCAGCCTGTTTACGCTGGCGGGGGCGGCGCTTGGCAGGTTTGGGTATTGGTTTAGTGTTGGCGTCGAACCACTGGTTTAGATCAACGCCGCGGCGTGCGAGAGTGGGAATGCGGCTGAGCTCATCCCAGTCGTTTCGGGTGGGCGTTATGCTCGCGAGATGAGCAACAGGCTGGGCCTGGGTTGGGACAGCTGGAGTTGTCCGTTTCATGGAGCGCACGAACTCTCGGTAGAGGGTGCCGAGCGCGTAGCCAAGACGGAAGCTGGTCGATGATACGGAAACTGCGGTCATGATGATTCTCCTGCGGTTTGGAATGCGGAGAAACACTGACCCCAGGGGGAGTGATTTCCCCGTTGGGTTTACGACGTTTGGAGCACTGGTTAATCGAGAGGCGCTTTCAGTCGACCTCTTAGGCTCTGCCCTAGTAAACAGGCGGGCCTTCGTCACAATCGAGATCAGAAAGTTGGGTCATGAGTGTTTCCTGCTTAGAGAATTGCAGATAAACACTTTGCCCAGCAGGGAAGGATTCCCAGCTGAGTTTGCGGAAGGAGCTTCTATCGACAAATGTCGATCGGTCGTGCTACCAGAAGCTGAACGACCTTGGGAGGGACCACACGAATGACGTGCTGCAGCATTACAGATCCGAGCTGCATGGGGCATGTTTGCTGACGACGTCAGCAGATCACGACTTAATAATCGGAGCGGGGGAGGGGTTGTGTCAAGCGGAAGGGAGATGGACAGGCGAGGGGGAGGGAGAAAGCCGGCTGAATCGGTCCTCGAAAGGCGATCCAGCCGTGTTTGAAAAAATGTTAAAGGAGCCACCTGTGTCGGAATCGTCGATCCCTGGGCATTGATCGTCTCGATTCTCATCACCTGGCCATTCTCGTGGCTTCGGCCAGCAAACATGAGGCACGCATCCGCGCACAAAAGGAGCCCGGCTTATCGCCGGCGGGCCACCGGCAGGGGGAGGGAACCCATTGGGTAGCCTGATGAACCTACGCT</w:t>
      </w:r>
      <w:r w:rsidRPr="00937510">
        <w:rPr>
          <w:rFonts w:ascii="宋体" w:eastAsia="宋体" w:hAnsi="宋体"/>
          <w:sz w:val="24"/>
          <w:szCs w:val="24"/>
        </w:rPr>
        <w:lastRenderedPageBreak/>
        <w:t>AAGTACATCAGGCTACCCAAAGGGAAGAAAAGAGAAGGGGCCACATTACCAATGTGGCCCTTGGATCAAAGAAGCACCGAACCTCTTGAAACTCTATGTGCCTGTGGACTCGATCATCACGAGTTAGACGGCTGCGCGACTAGAGAGAGCAGGGAGGCACAGGGAGAGTTTTCAACCAGATCCGCACGCCCTTCCCGGAGCTATAGCGTGCTTACGGTTTGGTGTTGAGGCGAACCACAGCACCTGGGCGCTACTGATGACCGTCAGTAGCCAGCGGGGTTGAACCGTTGCTGATGGCATTATGTTGTCGGCTCTGTACAGATGCAAGTCGATATGCGCCTGCGGCCGACTTCTTCAGTTGAAAGCTACTATCGCGCCCTCTGGCACAGGCGAGGGGATCGTGAGCTCCGTCACCCCGCCAATCGGTGAGTATAACCGTCCGGTACGGTTGATTCCGATGGCAATCGACTGGGTTCTTTCGACAAGTGCTGCCGGTAGCCCCATAGGCGCATTCCCGGTGAAATAGGTATAGCTTTGCCCCGCCACGATATAGGCAGCTAAGCCTGGTGGTTTAGAAAACCAGCTTGGCAGTGACAAGACCGAATCAGGGGCTGTACCAGCGTAAGACGGGTTCGCAATGGCAAAGTTCGCTGCAGCAGTACGGTATACGAGAAAGCTTCGGCTGACGGAGTCAACTGTGGCGTACTCTGAAAGCTGCAAAGACTGTTCCTCTTGCAGACTCACCATCCCTACAACAACCAGAAGTATGGTTACAACTATCCAGTTGAAAGACATCGTCGCGCCTCTTAGGGTGTTGAAGGGAATGGCCTAATTACTGCTGGTATGTAAGGCGGCGTCAGGCAGGGGTGGTCTGGCGTTTGGTTCTTTGCATGGTTGAGGGCAACTAAAAGTTCAAGCGGAAGAAAGTTCTCCACAGATTTTTGAGCGGGGAGCGCCAATGTTTTTGCCAGTTGCGTTCCCACCATTCATCCTCGTTTTTGACTATTTGCTCCAAGTCACTGCCGGTTATGGAGGCTGCGTGTTGGCGAAACATCATAGGGAAAGCGCAATGTTGGCGAATACGCTTTTTGAAAACGACGTCGACAGGCGTTCCATCATATGGAGTACTAGCAAGGATCTGGCATCCTTCTCGCGAAAGCACGTATGCATGCAGCGCCACGACGCGGCCGCGAGCGATGAATGGGAACCATGTTAGCCAAGTACGCCCCATAGAGTATCCTAAATGCAAGGCCTCAAAGCGGTGACCACGCATAAACCGATTGGTCCACCGAATTTGTGACGCTTTTAGTTGATAGGGTTTCACATCATCTTCAAACACTAGAATCCGCTCTAGCCCTTGGTCCAATGCAAGGCGAGCCAACTGCTGATGAGACTCGTAGCACCCCTGTTTGGGGTCATGGTGTTTTTGAACAACATGGAAAATTACATTGTTGTCGAGCACCTTGCCAATACTTTCTCTGAAAAGCTGGCGGCGATCATTTCGGCTATCTAAAGAGATACAGTAAACTGCATCTACATCAAAGTGAATTCTGGTCACCACTAAATCCTTATAAGTGTTTGTTGGAGCTTTTTCTGACCGTGGCTAATGATACCTGTAAGTTGCGATGTCATAAAGCCATTATTTGCCATCGTGCGGGTTAAGCCGCAGCACGATGGGGCTGGG</w:t>
      </w:r>
      <w:commentRangeStart w:id="13"/>
      <w:r w:rsidRPr="00937510">
        <w:rPr>
          <w:rFonts w:ascii="宋体" w:eastAsia="宋体" w:hAnsi="宋体"/>
          <w:sz w:val="24"/>
          <w:szCs w:val="24"/>
        </w:rPr>
        <w:t>TCAGAACTGGCAGCAGAAAATGGTCGAGTAATCGTTGGAGCCAATGATGATTCCGGGCGTCGTGCTCGAGCGCCAACCCTGGCCGTAGGTGTCCCATCCGATCTTGGTGTAGCCAGCGGGGCAGGCATATGTGGTGACATCGTTCGCGGCGTACCCGGGAATGGTGTAGGCCGCGCACTTGGGGGCTGTGCTGGACGCAGAGCGCCATACCCCTGACTGGCAGGAGAGTGTTTGGCCGGTAGCGTTCTTGGCAATCAGGCTGTTATCGCTGCAGGCAGCACCCTCAGCAGCCTGGCCGCCGATCGAGAGATACTCCCCCGTCGTAAGTCGCCCAGACGCGCTGATGCTGCCGTAGGACTGGACCTGTCCAGCGACAACGGCCCCGCCCGTAGCGAGACCTTTGTTGTTGTAGATGCGCACCCAGTCTGGATCGGACTGGTAGATGCCTCCGCCCCATTTTTCGTTGTACCAGCCAGTATCACCACGCGACCTGAACCAGCCGCCTGTATAGGTCTCCCCGGTGATGTTGGCGGTAGCTGCAGTCACGGTATTAGTCGCCGTCACGTTCCGAGCATTGACGTCGGCACTGGTTGTCACATCGCCAAACGCATTGATGGCAGCTGCGTTGTTGATATTGTGTCCCCCGATGCTGAGGTCGGTGTTCATGCTATTCAGCTCGGGGCGGCCCGGCACCGCGTTGCGATACAGATAGTCATTAGCGAGCTGGCCGTCCATCAGGAACAGGGCGCTTGCGGTATGGCCGGCGCCGGGGTTGATGGCGTAGTTGCTCAGGGCCACTTGCCAGCCACCACGGACGCCTTGAATCACATTGGTATTGCTCGAAGAAATGAAGCCGCCCGGGCCGCCGAGGTTTTCTGCAATTGTTCGAATGCCTAGCTCCGATATGGCCTGGCCGCCGGTAGTGAGGACGATTGCTTCCAACTGGTTGGCATTCGGCTTGCGAGCCAGTCCGACGATCGTCTGGCCAAACCCATTGGTGTCAGTGAACCCGGCCGGTAGGAAGTTCGTGTTCCGAAGCATCGGCACTGTGATCTGCACCGGATTCGTAGCTGTTGCGCTCGCCAGAACAGTACTGAAGTTGTCTTTGAGATACTTGCTGACCGCGTCAGCGACCGCCCTCTGCTTGTCTGCAGCGATCCTGAAATCCTGAGAGTCCATCTGCTTGATGATCCATACGGAGCCCAGGGAAATGAGCACAGAGAGCACGAGCAATGCCATGATGGCGTCGAGGCCGAGCATCCCCGCCTGTTTACGT</w:t>
      </w:r>
      <w:commentRangeStart w:id="14"/>
      <w:r w:rsidRPr="00937510">
        <w:rPr>
          <w:rFonts w:ascii="宋体" w:eastAsia="宋体" w:hAnsi="宋体"/>
          <w:sz w:val="24"/>
          <w:szCs w:val="24"/>
        </w:rPr>
        <w:t>TTATTGATCAT</w:t>
      </w:r>
      <w:commentRangeEnd w:id="13"/>
      <w:r w:rsidR="00F805EF" w:rsidRPr="00937510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937510">
        <w:rPr>
          <w:rFonts w:ascii="宋体" w:eastAsia="宋体" w:hAnsi="宋体"/>
          <w:sz w:val="24"/>
          <w:szCs w:val="24"/>
        </w:rPr>
        <w:t>TCCAGAGGCTCCTGGAGGATTGGTTGGCGATGTCTTGCTCGAGCATCTGCAACTGGCCGGCACGG</w:t>
      </w:r>
      <w:r w:rsidRPr="00937510">
        <w:rPr>
          <w:rFonts w:ascii="宋体" w:eastAsia="宋体" w:hAnsi="宋体"/>
          <w:sz w:val="24"/>
          <w:szCs w:val="24"/>
        </w:rPr>
        <w:lastRenderedPageBreak/>
        <w:t>ATCTTTTCGCGGATACCAGAGGCGTCCAATCCAACCAGAGACAGGCATTGAAGTTTCAGCCGCTTGAAGCCAGATGCATCGCGGATCAGGACCTGGTGAATGACGGCAATGAGTCCTTGAGCCAGCAGGTCTTTCGCATTGGGGATCAGTGGCTGTGCCAGCGAGGCCAATCGCTCGATGCCTTTGGTGGCGCTGCCGGCATGCCCGGTGCAGATGATGAAATGACCATTGATCGAGGCCTGGACTACCTGGGCGGCTGTTGGTGTGTCGCGCACTTCGCCCACCATCAGAATCTCCGCCCGCGTTCTCAGCGCTCGAATCAACGCCTCCTCGTATCCACCCTGGCGACGGGAGACTGGGATCTGTATGCAGCGTCCAAGCCCATGCTCGCCATGCAGCAGAGGCTCGGGGGGATCCTCAACGGTCAGCCCCATTCCCCCAAGCTTCTCGAGCCGTGCCGCAACCATCGAGGCTGCACTTGAGGTCTTGCCGGAACCCATCTCACCGCAGATGAATATCAGCCCTCGTATGCCGGGGTCGAATAGGCTCCGATGGAGTTCATCAGGCAGGCCGAGATCATCAAGCGGGAGAATCTGAACCACGGACCTGCTCAGTACGAAGAGCGATTGTGCGTGGAGATCTTGGAGCTGGGTAACCCGGTAAACGGCACCGTCGAAAATCAGCGAGAACTCGGGCTCTTGAGTTTTGTTGAAGTGCTCTTGGCAGCGCTCACGCAGTTGATCAATTTCGACTCCCCATTCTTGAGGGGCGGGGACACGAGTGGGCTGCCCAGGCAGCCCCTTCACGTCCGCGAAACCGTCGCCAAGGTAGAGGTCGACGAAGTTGGCTTCGGAGATGGCGCTCAC</w:t>
      </w:r>
      <w:commentRangeEnd w:id="14"/>
      <w:r w:rsidR="000232DB" w:rsidRPr="00937510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937510">
        <w:rPr>
          <w:rFonts w:ascii="宋体" w:eastAsia="宋体" w:hAnsi="宋体"/>
          <w:sz w:val="24"/>
          <w:szCs w:val="24"/>
        </w:rPr>
        <w:t>ACCAACCTCCT</w:t>
      </w:r>
      <w:commentRangeStart w:id="15"/>
      <w:r w:rsidRPr="00937510">
        <w:rPr>
          <w:rFonts w:ascii="宋体" w:eastAsia="宋体" w:hAnsi="宋体"/>
          <w:sz w:val="24"/>
          <w:szCs w:val="24"/>
        </w:rPr>
        <w:t>TCAGTAGGTGGTCCAGGTCATGGTGTTGGCATCGTTCGAGCAACTGGTGGTTGCTGCAGTTGCCAGTACTTCACCCGTGGTCGCCGCGCCGCCATTGATTGAGGTAGTGGTCTGCTTGTCTTTGGCCACCTTGGTTGCCAAGGTGATGCAGGCGCTTTTCGGAACGCTGGCTTCGGAGATAGTGAAGGTCATACCGTTACTGACGACCGTCACGGCACCATTCCACTGGTTCACCAGCGTGGTGCCGGAAATCCCCATCGAGCCAGTGCCTTCGATGTTGATCAGGGACGTTACCAGGCTTTGCCCGGACGTCCCGTAGCCAGTGGAGCCTTTAAGTTTTTTGGTGTTCGCGATCAGGGTGCTGATGTTGCTTTGTTCGATAGCGACATCGGAGTTGCCGATCATTCTCCAGCTCATCCAGACGATGAAACCGATCGCAACCGCGATCAGCATCAGCCAGAAAACACCGTCAATCGACAGGAAGCCGGCTTGTGTACGTTTTGCACGAGTTACCAT</w:t>
      </w:r>
      <w:commentRangeEnd w:id="15"/>
      <w:r w:rsidR="000D6EA2" w:rsidRPr="00937510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937510">
        <w:rPr>
          <w:rFonts w:ascii="宋体" w:eastAsia="宋体" w:hAnsi="宋体"/>
          <w:sz w:val="24"/>
          <w:szCs w:val="24"/>
        </w:rPr>
        <w:t>GCTTGTTACTCCTTGGTTACTGT</w:t>
      </w:r>
      <w:commentRangeStart w:id="16"/>
      <w:r w:rsidRPr="00937510">
        <w:rPr>
          <w:rFonts w:ascii="宋体" w:eastAsia="宋体" w:hAnsi="宋体"/>
          <w:sz w:val="24"/>
          <w:szCs w:val="24"/>
        </w:rPr>
        <w:t>TTAAAAGCTGGTTGAGTCCATTACGCTTCCGGCCATCTGGAAGATCCCGATGACCACGAGGATCATCAGGACGCCCATGCACACCGAGGACATGGCGATCAGGAATTTGGAAGTCGCATCAACGCGAAGAAGGGTTTGCTCTAGCCAGCGATTGGCAAAGCGCTCCATGGACTCCGCGAATCCCTTGCGGGTCGCCAGGACCTCCAGATAGTGGATGGCCATCGCATCGGGAAATTGGTGTCCGGCGAGCTTCAGCGCTTCGCCGAAGTTTTTGCCTGAGCTCACGCCGTAGTGAATCGCGTCGAGCCTTTCGCTGAGCCAAGGTGGAGCGCTCCTGTTGAGGATGGCTAAGGCATCCAGCTGGTTGATGCCGGTGCGCAACATCACCGACATGTTCAACAGGAAAATTGAGCCGTGCAGAACCTTGTACAGAGACCAAGGTGGGAACGACTCAACGCGAAGGCGCGCGACTTGCAGAACCCTGCTCACCTGTACCTGCCAGGTCGGGCTGTCAGGTTTGATCTTGAGCCCGCAAAATACGGGTAGCGTGGTTACAGCAATGGCGATCACCGCCAGCAGGCCGATCAGTATTGCCAAACCGTAATGGGTGACGAGGTTGGACAGGTGGTAAAGCAGCGCCGGAATACCTGTCCAGGATTCTGGGTCCGATCGCCTTGTCATTGAAGGGACCATCCATAGGGCGATCACATACAAGAGCGCCCACATCAGGCTCCAGGTCAGCGATGGAAGCGCAACTACTGATCGGACCAGCCGGCCAATGCGCTGGCGGATCTCGATGATCCGCACGCAATCACGAAACGCCTGCACCAGGTTCCCGGTTTCTTCTCCCGTCTCGATCAGTGACGCTTCATCGTAAGGAACGTGAGCCCTGCAGGAGTGCGCCAGGGACTTCCCCCCACGTACTGTCATTGCGATCTCGCCGCAGATTATCGATACCGGATGCAGCTCCTTGCCGTTGTTGCTGAAGGCTTTTTCAACCGTCTCCAGAGCAACCTCGATCGGGATCCCGTCCTCGAGCACGCCCATGAGGCTCTCGTAGAATTGGACGCGCTCCTTCTTCCCGAATTGCTTGGCATAGAAGGTCTCGACCCAACCTCGGGACGCCTCTTTCAAACCAGCTCGGAAGTCTTGGAGCGCA</w:t>
      </w:r>
      <w:commentRangeStart w:id="17"/>
      <w:r w:rsidRPr="00937510">
        <w:rPr>
          <w:rFonts w:ascii="宋体" w:eastAsia="宋体" w:hAnsi="宋体"/>
          <w:sz w:val="24"/>
          <w:szCs w:val="24"/>
        </w:rPr>
        <w:t>TCAAACAT</w:t>
      </w:r>
      <w:commentRangeEnd w:id="16"/>
      <w:r w:rsidR="007E4D33" w:rsidRPr="00937510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937510">
        <w:rPr>
          <w:rFonts w:ascii="宋体" w:eastAsia="宋体" w:hAnsi="宋体"/>
          <w:sz w:val="24"/>
          <w:szCs w:val="24"/>
        </w:rPr>
        <w:t>GGGAGAGCTCGACTAACTGGCGGTCAAAATCGAGCGGACCAATAATGGTCTCTGCGTGCCGAGGATCGATACTTCCCATTTCGATCTTTGTAATGGCATGAGCGATCTTGGTAATGCCCCCCATCTCCTTAACCCAATGCCTACGCGCAGCGCTGGCACCTCTCTCTGAGAAGACACCCATGAACTGCATGTCGGTGAGCAACACCTCACCTACTACGGTTCGATCGACGACACCGAGATTTCTACAGCATGAGCAGCCTTCGCCGCGCAGATTGACCTGGTCGACGATCCTCAGTTTTTCAAGGCGAGAAAGTAGGCCGGGAGTGATCGTCCCGAGGTTCCTAGACAATGGAACGCGACATGAAGGGCAGAGAACTGGAAGCAGGGACTGGTTGATGATGCCGGTGGTGAGGGCAGGATCCGTCACCAGGTACTTGGGTACCCCCATGTCGA</w:t>
      </w:r>
      <w:r w:rsidRPr="00937510">
        <w:rPr>
          <w:rFonts w:ascii="宋体" w:eastAsia="宋体" w:hAnsi="宋体"/>
          <w:sz w:val="24"/>
          <w:szCs w:val="24"/>
        </w:rPr>
        <w:lastRenderedPageBreak/>
        <w:t>TCAGGCGCTGAAGGGAAGCGACAGCGTTATTCGTGTGCAACGTCGACCAAACCTGGTGACCTGTCATCCCTCCGCTGTAAGCGGCCTGGGCCGACTCAACGTCCCGCAGTTCTCCGTACATCAAAATGTCAGGATCCAGGCGGACTGAGTTTTTGATGCCGTGATTCCAAGTCTCACCGCTACTCAATGGGGATTGATTGGCTTTTAGCGGATACTCGGGTGGATCCTCGAGAGTCAGAAGGTGCTTCGTACCCTGCGTCTCGTCGTGGAGTAAGTTCAGGTTCACCTGCAGCGATTTTGACTTTCCGGAGCCAGTCGGACCGGTGATCAAGTTCACCCCATACGGCAGACTCCGAAGGCGCGCGAACTGTTCGATTTGCGCCGGCAAGAAGCCCAAGTGTTCGAGCGTCATCTTTTTTTGATCGTCGTAAAGAAGCCGCATGACCATCAGCGGACCGTCCACGAGAGGGCGCGTAGCTACCCTGGCACCGAACAACCCAAGCTGTTGCACGAATTCCCGACCAACGCGCGCGTCTTGCGCGATCTGCGGTTGGTAGTGATCTTTGGTGACGTCACACATGCTGTTGTAGAGCGCTGAACACAGCTCCAGACCGACCAGGCTTGACTCCTGGCGTGCCTCCCAGAGCAGTCCATGTAGGCGGTAGAAGATCTTGGAAATGTCGTGGCCAACAACGATGTGTACGTCACTGGCCCCGCGTCGATGGGCATCACCCAGTATCTGCAGGGCATGGGCCTGACGGTCGGTATCGACTTGCGCGAGACCCACGCCGGCCTGGGCGGAGGTTTGGTAAAGCGCCTTGATGTCTGTCATCGAGCACGTCGAGATCGTGTAGTCGAACCCTGCGTGGTCGAGCTGATCCATGAAAGCCATCACCCAAGGATCAGTCTGGTGCTGGGTCGACACATGAAGTGTGCCGTCTTCGGTTAGCGCGCAGTAAAGACGCAACTCGGGCTTTACCTCGAATCTGCCCCCTGGGGCCGTCAAGACGGTACAGGCAGGGGAGAACAGAGCTGCTGTGCCGGCATCTGCCGACAGACTATCGGCAGGGTTTGGAGCTGTAAGGACGGTCAC</w:t>
      </w:r>
      <w:commentRangeEnd w:id="17"/>
      <w:r w:rsidR="00691D58" w:rsidRPr="00937510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937510">
        <w:rPr>
          <w:rFonts w:ascii="宋体" w:eastAsia="宋体" w:hAnsi="宋体"/>
          <w:sz w:val="24"/>
          <w:szCs w:val="24"/>
        </w:rPr>
        <w:t>TGGGCGCTACCTCAGGGCTTGGTTTGGAACATGCCGGGCAAGGCGTTGGCTGGCTGGGTGAGCGCAGGGGGCTGGATGGCTACCGATGGGGCCTGGTCAGAAAACCCCAACGGGAATCGCTTGCCCTTACGCTCGAGCGTTACGCCGTCCAGGGTGATCTGAGCAACGCGGTAGCCACCAGGCAGCTCGCGGCCAATCAGGGCATCAACCTCGATACCGCTGCTGTAGAGCAGGGTCGCCTGCATCCTGCGAGCTGAACCCGTGACGGCCTTGACCACTGGGAGGTCTGACTTGGCGGCTGCTTTGCTTTCAGAGGGCAGGTACTGCATAGGCTGAGGCGCAGGGAAGGGATTACTCATCCCAGTGCTTACCGGTTGGACCGATGGCGTGGGTTCGCCCTTCATTTCTCGCTCGGCCTTGGCTCGTTCGGCCTTCGCCTTCAACAGAATCGTCTCGCTCTGTACCTTCCCCAGTTCGCCAATGCTGATGCCAGACAATTCCGAAGGGGTCGCAAAGGCATTCGTAGCGAACGCCGCGACGATCAAGAGGCCCACGGCG</w:t>
      </w:r>
      <w:commentRangeStart w:id="18"/>
      <w:r w:rsidRPr="00937510">
        <w:rPr>
          <w:rFonts w:ascii="宋体" w:eastAsia="宋体" w:hAnsi="宋体"/>
          <w:sz w:val="24"/>
          <w:szCs w:val="24"/>
        </w:rPr>
        <w:t>TTATTTCGCATACAGATCACCTGTCACAGTCCACATCAAATGGTTGGCCTGATACTCAGCCTTGATTTCGCGCAGCCTCAGCCCCTGGACGGGTGCGTCCGTGAGCGAGTCGTGCGGTAGCACACCCGTGCTGTACTTCAATTCAAACTGCCTCCACTCAGGGGGCGGAGGCGGTGGAGGAGCGGGTTGTCCTGGCAGGGCGGGCTCTTGGGGAACAGCAACAGGCACTTCAGTGAGCGTCGGTTCTTGAGAAAAACGATGAAGCGACGACGTCAAATTGGCAGTTGCTTCGGCTACGTTCAGCAGTGGCTCGTCACCTGCTGCAGGCAGAGATATCGCGTAAGGCAGCGTCGCGGAATTACCCTGGTTGAAGAATGCAGGGGGACCCGAAAAGACGCCGTTCGTGGCGGATATGAGGTCAGCTGCCGTGCTGTTGCCTGTGCGGTTGTAGGTGGTCAGAACCTGGGAGCCGTCGCACACAGCGTCGGCATAAAGCCAGCCATCGATGCTGGGGGGCAGCCAGTAAATGACCTTGCTGCAACCGTCCACAAAGTCTCCGACTGAGGGACGTTTTGCCCAAGGGTGCTCCAAGGCTTGTGCAGGCTGAGTGCTGCCACTCTCCCGCTCCAGCCTGGCGAGTTCTTCGAGCCGCTTCTGCTCGGCCGCCAAGCGTTTCTCCAGCTCAACCTGGTCCTGGTAGGCGCTCCACTGCGACCAACCGATCAGCCCTGCTGTAACAACGATGCCTGCGATTGCTAGCTGGGACAGCTCTGCTCTGGATAGCCCGAACACCAATGGGCGTAGTCGATACTCGCGCTTGAGCTTCGACGGCTGGAGCAGCTCATCGACATCGAGTGGTTTGCCCCCCATGTCGAATTCGGTGGGCAAATACCACTCTTCAAACTCAATCCCGCGGCTGCGCTGTTGCGCCACTCGCCGGCGGATTTCGACTTCCGAGCCAATGACGTCACAGCCAGGGATGATGCCGCCCTTGTAAACAGCGACAAGCGCGTATCGATCCTCGTCCGGGCTCACTCGCCACGCGGCGATCCAGGACTCACCGAGCTGGCCTGCCAGGGTCGAGGCCAGGGAGTACATCCCTTTGGTCACACCATCGGTACGAGCAACGAAGCCGGCCTGGATAATTCGCGGGTTACGTCGAATCGTGACGATATCGAGCTTGTTCTCCTTACCGAACTGGCGAGCTTCCTTCATGTGGCCAGTCACGCTGCCCAGCGGGTGCCATCGCAATCCGGTGACGAACGCTCGGCCTCGGTGGTGCAGAATCTGCACCCGAGAGATGCGTGGCGACTGAGTTTCAGTGCTCATTGTCGGCAT</w:t>
      </w:r>
      <w:commentRangeEnd w:id="18"/>
      <w:r w:rsidR="00843564" w:rsidRPr="00937510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937510">
        <w:rPr>
          <w:rFonts w:ascii="宋体" w:eastAsia="宋体" w:hAnsi="宋体"/>
          <w:sz w:val="24"/>
          <w:szCs w:val="24"/>
        </w:rPr>
        <w:t>C</w:t>
      </w:r>
      <w:commentRangeStart w:id="19"/>
      <w:r w:rsidRPr="00937510">
        <w:rPr>
          <w:rFonts w:ascii="宋体" w:eastAsia="宋体" w:hAnsi="宋体"/>
          <w:sz w:val="24"/>
          <w:szCs w:val="24"/>
        </w:rPr>
        <w:t>TCAAAGAACCTGGCAGACGCTGAGTGGCGGCCTGCAGTGGGTGCGG</w:t>
      </w:r>
      <w:r w:rsidRPr="00937510">
        <w:rPr>
          <w:rFonts w:ascii="宋体" w:eastAsia="宋体" w:hAnsi="宋体"/>
          <w:sz w:val="24"/>
          <w:szCs w:val="24"/>
        </w:rPr>
        <w:lastRenderedPageBreak/>
        <w:t>GAGGCAGGAGCGGTTCCGTTCAAGCTGAACTGATGGCTGCTGAGGGGGTAAGGAATGCTCCAGCTGCTGGACAGGCTGTCGGGTAGAACGATCGGCGTTACCAGAACGACCAGGGAACTGTGGGTGGTAGCGCGCTTGCGACCGCCGCCCAGGCCAAAGAAGCTTGCACTCCCTACACCACTCTTGTCGGCGTTTTCACTGTTCTCATCGAACCCGGTCAGGACGAGTGTTTCACCGCTCCGCAGGCGTACCTTGGGGGCAACGTTCTTGGTGTCATAGTCTGTGGTCTGGATCTTCGATTCATTGCTTTCGAAGTCCTTGAAGGTGGGCTTGCTGCTGATGCTCAGCGTGATCATCAGCAGCATGTTTTCTTTGTCCAGGAGCTTCGGCAGCAGCATCATGTTGAAGCCACTGGTGATGGTTGCCGGCGTCAGGGCAGTGCTTGAACCTACCGAGGCAGTGGTGGTGGTCGAGCTCGAGGCGACGTAGCTCTGAACGTTACCGATCTGGATGGGCGCGGGTTGCAAGTTGAGTGTAGTGACCGAAGGCGAGCGGACCTCCGACACCCGGCCTTGCTCCGACAGAGCTTGGAGGACGGCTTTCGAGCCAGCCCACGGCGAGCTGGACGTGTCCAGAATGCTACCGGTTGCAGAGATTGCCTCTGAGCTAATGCCGGCAACGGTGTTGCTGAGTCCAAAGCCCCATTTGCCTGATATCGACTTGTAGACGGCGCTCCAGTTGATGGCTGTCTGATCGCTGTCGGTAAAGTTCACCTCATAGACCTTGACGTTGAAAAGTACCTGCCGCGTGATACTGCGATTGGTGTCCTTGAGGTAGGCCGCGATACGGTTCAGTACGTCAGGGCGATCGCTGACGGTGAGCGAACCGGTGGAGCGGGAAAGCGACAGGCGCCCGGGCGGTTGTACGCTTAGCATTGCCCGCACATCGTTCTCGATGTCGGTCATCAACGATGTCTTATAGGTCGACTTGGTGCTCTGGTTGCTCCCAGACTCCCCTGTGGCGCCCGAAGAGCTGGACGAGCCGGTATCTCCGCTGCCTGTCGAGGTCAGCAGGCCGGACTTCACCGTACTCTCGATTTCCAGGACATCGCCGAAGGTCCACACATCGAAGGTGCGCGTGTCAAAGTAGGTGATCCGCACGCCTCGTAGTTCCTGGTCAAAGTGCCAGGACAGGCCGAGCTGAGAGGTCGCCTGGTTGAGCAGACCGGATACTTTCCCTGAGTACTTGAGGCCCGAAATCAAGCTGCTGGAGCCAATGCCGAGGTCGAAGGTGCTCGTATCACCATAGCCACCCATCACTGAGCTTGGCAGGAGGCCGGCCAAGCTATCGGGGTTTGCTACAGGAGGCTTTGGCTGGGCCGTTTTGTCCGACTTCCCAGACGACAGAATTGCCGGGTTGATTGCATCAGGTGCCACGATTACCGGCAGGCCTGTTTCCTTGGTGATGTACTGGGCCAGCTGCGAAATCGAGACAGCCCCTGCCGGGCGATACGCGATGTCGGCATCGAGCGCGAAGGGCAGCCCACGCTTGCTCACCAGCGGCTGCGTCGACACCCACGGCTTGTTGCTAAACACCACGGTTTCACGCGCCTGTTGAGGCTGCTGATTCTGGAGGTACTTGCTGTATTGCCCTGCGGTTCGCCCTTCGTATTCCGAGCGATCAAATGACTCGTTCACACGCTGCAGCGCGCAGCTGCTCAACATCGCCAACGCGAACGGGGTCAATGCCCAGCGGGCCCAAGCAAACTTGT</w:t>
      </w:r>
      <w:commentRangeStart w:id="20"/>
      <w:r w:rsidRPr="00937510">
        <w:rPr>
          <w:rFonts w:ascii="宋体" w:eastAsia="宋体" w:hAnsi="宋体"/>
          <w:sz w:val="24"/>
          <w:szCs w:val="24"/>
        </w:rPr>
        <w:t>TCAT</w:t>
      </w:r>
      <w:commentRangeEnd w:id="19"/>
      <w:r w:rsidR="002C2B66" w:rsidRPr="00937510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937510">
        <w:rPr>
          <w:rFonts w:ascii="宋体" w:eastAsia="宋体" w:hAnsi="宋体"/>
          <w:sz w:val="24"/>
          <w:szCs w:val="24"/>
        </w:rPr>
        <w:t>TTCCTTTTCCTCTCAGCGACGTACAAGACGCTCTGGGAGCCTTCGCTACCGTCGACGACGAAGGATCGCGGGGCATTGTCGTAGAGCGGGAACAACTGCTTGATGGCTTCCTGGAACGAGCCTTCAAAGTGCAGCGGTGCCTCGATCGGATAGTTGAGGTCTTCCTGGGCCCAGATCACGCGCCACCGGGCTTTCTTGGCCCATTCCTCAACGCTATCGCGCAGGGTTGATCCAACTTCGGCCGTCCATATCTGGGACAGCGGCCGAGATGGTGGAGCGGGTTTGACCTCGATGGCCGAGGCCGCCACTGCCGTACTGGGGACGGCAACCGTTGGCTTGGATGCTGTCTGTTTGTTCGGCACTGTCGGTGCAGGGGACGCAGGCGTCGAAGGTTTAGCCGAGGTGGTTACCGTCGCAGCTGTGATAGAGCCATCCTTGGCGGGTGCCACTGGGGGGAGCACGGGGGGCACTGGCGCTGGGACTGCGACAGTGGGAGTGATCGTGGTGATGGGGGTAGGAGCAGGTACAGCGGCGACGACAACGCCTGGCGTCGAAGTTGTGACGGAGGAACTGGTGGCAGGAGACTGCGTTTTGTTGGCGTAGAGCTGGACTGCCGGCGTCGATGGGGTTGGCAATTGGTAACCGGGGCGCAGCACGAAGCACACCTGACGGTTCACCTCATCGACTTTCACCTGCCAGGCCGGGCCCGCGAGGACCTGCAGGGTGTTTCGCAGAGTCATTGGGCCGAGCTTGTACTGGGCTGCTGGCAGAGGTCGGGTGTACAGGATGTTGACGTGCTGCGAGCTGGGCGGGCAGAGGGCGTAACCTGACCGGTCGACCACGTAGAGCATGGCGTCCCGAACGCTGGGGTTCATGCTCGATGGGATGGTCACGTCGATGATCTGTGCCATCAGGTCGCGCTGGCTCGCGTCGGGTTGGGTGCTCACCAAGGTGTAGCGGCCATACCGAACGACCGGTTCCTTCTCCGGACTTGCTCCGTTCGGGTAGATGTCCGGAGACAGCCATTCGGGATTACGGCTGCTATCGAACGCCGGCTTCGGCGGCTGCTCAGCCTTCTGAATCGCACAACCAGCAACGAGTGCGGCGAGCGAGAGAGTGGTCAACTGCCTGATCAT</w:t>
      </w:r>
      <w:commentRangeEnd w:id="20"/>
      <w:r w:rsidR="00855264" w:rsidRPr="00937510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937510">
        <w:rPr>
          <w:rFonts w:ascii="宋体" w:eastAsia="宋体" w:hAnsi="宋体"/>
          <w:sz w:val="24"/>
          <w:szCs w:val="24"/>
        </w:rPr>
        <w:t>GAGGCCCCCTGTAGTCATTGAGGGCACGGTGACAGCCAGCAGATTCTCATGCAGCAGGAAATCAATATCACACAGAGTTAGAATTTCCGGCGCGCTTGATGGAACGCAAGTGAGTAGCCGCTTGG</w:t>
      </w:r>
      <w:r w:rsidRPr="00937510">
        <w:rPr>
          <w:rFonts w:ascii="宋体" w:eastAsia="宋体" w:hAnsi="宋体"/>
          <w:sz w:val="24"/>
          <w:szCs w:val="24"/>
        </w:rPr>
        <w:lastRenderedPageBreak/>
        <w:t>GGCGCCGAGGTTGGCCTGACCTCGGACTGGAAAAGATCAACGGAGGTGATAATGCTCGACAGTCGAATTGCCGCTTTCGAACACCTGATGGACTGGGCGAACACTCTCAGCGCTGAACACAATCGGCGCGGCCTGGAAGACCTCATAAAAATTGTGCTCAGGCCCGTTCAGGCCATCCACTTACGGGACGCACTGCTTCGACCTCGGCATGCGGGCCCTCAGTCGCTGCACTGGATGAGCTCACTTGGTGGGCTGTGGGATGGGCACGCCGAGAACGGCACTTGGGCTGCATTTCTGCTGAAGAATTGCCGTCGGCCAGTGGATCAGAGCTCAAGTATCCGGTTGGCCAGTGACATGGTAATCCCTACTCTGTGGTCGGAAAGCAGCATACTCAATAGCCTCGGCATGATCGGGGAGGGACGTGAGCTCGGCGCGTTCGTGCAGGATCCAAACCATAGCGTGACCCTGATGCAGCCGTTGAACATAGCTTGGGTCAACGGTGGTAACCATTCGATCGCCCAAGGCATTCTGGGCGGGGAAGGGGTGCTCGTACCCGATGATGTTTATGACGTTACCGAGATCATCAGGGGAGTGCGTTTTGATGGCGAATGCTGGGTCTGTCGGAAGACCGGCGACAAATATGGTTCACCAATCTACGTTGAGTTTGGATGGGCCTGGGAGATCGCACGCTTGCTGGTCGATCTCCCACGCGGATCTACTGGCTGATGGTCGCGGCGAGCATAGCCTTGGCCAAGGCGTCCTGCTGCTCTTCCGGCTCGATAAGCTCCAAGCTGACTTGGCGCTTCGCTAAGAGCATCTGCCAGAGCTGCTGATCGATGCTGTTCTCCACGAGGGGGATCTTCACGATCACCGTCCTGAGCTGACCATTCCGGTACGCCCGGTCCTCGGCCTGATCCTGTTGTCCGGGTGTCCAGGGCAGGCCCAGGAAGAAGACATAGTTGGCGGCCGTGAGGTTGTTGCCGGTACCGGCGGCTTGTGTGGTGCAGATGAAAGCCCGGCAGTCGGGGTCGCCCTGGAACTTGTCGATCGCCCTCTGGCGCTTGGTGAGTGAGTCACTGCCGACCAGGGTGACGTTCCCGATACCGGCTGCATCGCACAGCTCCTTGAGGCGCGCGACGGTGGGTTTGAACTCGCAGAACAGGATGACCTTGTCTTCGGGGTCCAGCTCGCCCAGCAGGTCCATAGCGACTCTGACCTTCACCTGTTCCAGGTAATGGCGAAGCGCGCCGAGCCTGGCAAAGATGGGCCTGTCCTCGAGGCGAATGCTGTCGTACTTCTTCCGCTCCTCCACCCCCATCGCCACGGGCAGCAACTGGCGGTGCTTACCCTTGAGCCCGGGCAGAACGTCTTTGCGCCGGCGAAGCATCCAGTCGCCCAGTTCTGCCCGGAGGTTTTGCCGGAACTCTGGGCTGCCGGCGAAGCGTTCGCAGAAATCGCTGAGGGGCAACTGGCCGACCGGGTGCCCCGATAGACGTAGCAGGGTGTGCAGCTCCGTCTCACGATTGAGGACAGGCGTGCCTGTCAGCAGATAGCGATTCGGCACCTTGGCTGCGATATCGAAGCCATGGCGTGTACGCTCGGCAGTGGGCTCCTTCAGCTGGTGCGCCTCGTCGACCACTAGAACGTGGTAATGCTCAGCCAGCAGCACGTAATCGCCGAGACGCTCGTAGTTGATCAGCATCCATTGGACCAGCGGGTCGTGCTTCTGCACAGCGACTGTCGCGTCGGGGTAGACCGCCAAGATTTCGCGCTGCCAGTTGATCAGCAACGAGGAAAGGGTCACCACCAGGATCGGGCGACCGGCTGCACTGATATGCGCCGCGATGATGGCCTGGCGCGTCTTGCCGAGGCCCATATCATCAGCCAGCAGTGCGCTGGTGCGCTGGAGCAGGTGAGCGATGCCAGCAGGCTGGTGATCGAGCAGGGAATAGCCGACCAGGGCCTGGGCGATCATGGCATCTGAGAATTTGGTGCGTTCGATCGGCGAGACGGCAGCGAGGTAGATGTCGTTGGAGCTCTCCTCACCGCTGGCGGCTGTCGAGGGTTCCTGAGGAGCACCGCCCAGGCTGATGCGCGGAATGTCTGCTGCTGGAGTAACAGAGCCATCGCCCAGGAGCTCCTGTACAACGTCCAGGATCTCGAACTGATCCTCTACAAGACCGAGCTCCAGAACCAGGTTGCTGCGCAGGATCTCGGCGGTGGCGTTGACTCGCCACGAGCTGGATTTGCCCAGGAACACTCCCCGCATCCGGCGGGCCACTGCAACGACTCCAGGATGATAATCTCCGGACAGCAGCACACCGCCGTCGGCTAGCGGAGCAATTCGCAGCAGCATTCCGGAGATGAAAGCGTCTCGGCGTGGGTTGGCCAGTGCGCTCTCGATCTTCTGGCGGAATGCCTGCCATGATTCAGTGACCTTGCCACCGGCCAGCTCGATCAGCTGGTGGTACACCAGGTCCAGCTCGTCGATGAACTTGGCCTTGGGCACGCGCCAATAACGGCAGAGCGGGTGATCGCCGCGGCGAATGAAGAACCCGCTACGTGCGAACATGACCTTGTTTGCGCCCTCAATGTAGGGCATGAGGATGCCCATGTCGTAGCCGTCGAACACGGCGGCTTCGAGCAACACTGGCTGGCTGTTGAGGAGGCGTGGTCGTTTCAATTGGCGTCCGCGCTCTTGGGCTTCATCGGCACCGTTTGGTCGAGGTGGTAGGCCGCGACCCAACGGGTTAAGAGCACTGAGCCGTGGAGTGATCCTCCCTGGCCACTGATTACATACGCAGCTGGTTCTGCGCCCTTCGGCACACGTCTGCGTTCCTGCTTCCAGTACCCGGCGGTCTTGATGTCGTCAGGTTGTAGCGGCCAGCATGACTCACCTGGCCGGGACTCATAATGGGGGATCTTCGGATTGTTCGCCTGCTCGGCCTTCAGCCGATCAATGACTTTCTTGGAACGAGCCACAAGCACCTCCGGGAGGATGAGTAGTCAACACGTCATCATTCAAGGTGCGCCTGC</w:t>
      </w:r>
      <w:r w:rsidRPr="00937510">
        <w:rPr>
          <w:rFonts w:ascii="宋体" w:eastAsia="宋体" w:hAnsi="宋体"/>
          <w:sz w:val="24"/>
          <w:szCs w:val="24"/>
        </w:rPr>
        <w:lastRenderedPageBreak/>
        <w:t>CCGCACCCGTAAGAGCGAGCAGATTGGCAGCTGGGGGAGAGCGGCTACAGGAGAAATGGATTACCGCCCCCGAAGCATTTCGG</w:t>
      </w:r>
      <w:commentRangeStart w:id="21"/>
      <w:r w:rsidRPr="00937510">
        <w:rPr>
          <w:rFonts w:ascii="宋体" w:eastAsia="宋体" w:hAnsi="宋体"/>
          <w:sz w:val="24"/>
          <w:szCs w:val="24"/>
        </w:rPr>
        <w:t>CTACATGCCCCTGGGCTTGGACATATCCGGCTTGCCGCTCACCGAGGGGTAGCTCACACGGCAGTTGTTCACCTTGTACCCGGTGCATCCCCAGAAGTCGTAACCCCCATCACCGCGCTTCTGGCGGCGCGCCAGTGGCATCCCGCACTTGCCGCAGGAATGGCCGCCCTGGGTGCCTGATGAAGCTTCAGGCGAACGCGCCTTCATCGCCACTGTGGGCGCCTGGCGGAGGGCTGCGAGCTCCGACTGGAGATGCTGAAAGAACTTGGCGACCACCGACCCGTACTGCTCCTCCCCGCGTGCGATTCGGTCCAGGTCCTTCTCCAGCGTGCTGGTGAACGCCAGTTCGACGAAGCTGAAGCGGCCCTCCAACTGGTCGATGGTGCTCACCCCCAACGGGCCTGGGACCAATTTGCGCTTCTCCTCAACGACCAGGCCTTTTCCGGTGATGTTCTTGATGATCGATGCAAACGTGCTGGGGCGTCCTATCCCAAGTCGCTCTAGCTCCTTGATCAGGCTTGCCTTGGTGAAGCGTGCCGGCGCCTTCGTCTTCTGGTTGAGCACCTCACCCTGAAGCACGCTGAGGATCTGTTTGGGTTCGAGCACCGGCACCGGATTCTTGGGGATGTCGGTCGACTCTTCATCCGTCTCGTCCTTCTGCAAAAGCTTCATCCAGCCGAGATAGGCGACAGTGCTGCCAGTCGCGGCGAAGCGCAGAGGCCTCTGATCCGGCCCCCTGGCCAGCAGTTTGGCTATGCGCACGTCGTAGATGGCGTCTGCGAGCTGGCTGGCCAGCGCCCTGATCCGGATGAGCTTGTACAGCGCTTGCTCTTCAGCAGACTCGCCTGCGACTTCATCCTCCCACGCGGTTGGCGCAATTGCGGGGTGACCTTCCTGGGCGCTATCCGCAGCCTTGAACGTCCGGCGCTCGTCAACAACGTCGAGGCCTTGCCTGCGAGCCACTGCCTGGATATCTGGCATGGCTTCATCGGCCAAGTTGGGGTTATCCGTCCGGTGATAGGTGATCACGCCCTGCTCGTACAGGCGCTGCGCGACCTGCATGGTTTTGTCCGGGTCCCATTTCAGCGCTACGCTGGCCGCCTGCTGCAGGGTGGATGAAATGAACGGTGGGGGTGGCGGGCGCCGCTTCTTGCCGTCTTCACATGACTCGACAATTACCGCGCGCGTTGCGGCAACCCTTGCCGCGAGTGTGCCGTCCTGAATATAGGGGTTTTCTTTGCTCGCGAAGTCGGGGATCGGTTGCCATACGGCAGTCCAGTCCATACCGGTGGTTTCGTCCTTGAAGGTCAGCTCTACCCCGAAGTGGTGGACCACCTTGAAGTTCCTGATTTCACGCTCGCGCAACACCACCAGGTAGAGGGCAGGTGACTGAACTCGACCAGCGGAGGTAGGTTGGCCCAGGACTCTGCGAAGCTCCTGCGTGACCAGGTAGCCCACCAGGCGGTCCAGCACTCGCCGGCACTCTTGTGAGGCAACGAGTTGCCCATCGATTCTCCGTGCATTGGCCAGGCCCTCCCGTACTCTGGCTTGGGTGATCTCATTGAACGTGACTCGCTTGTACTCGCGGATCCCCAGCGCCTGCTGTATGTGCCAGGCGATACTTTCTCCCTCCCGGTCCGGGTCGGTGGCGATGTACACCTCCGTGGCGTCCTTGAGCGCTTTGCGAATGGTGCTGACGTTGCGGGCACTCTTGGGCAGGATCTCGTAGACCGGGCGAAGGGTTTTCAAGACGCCGGTTGTGATCATCGTGTCGTCCTGACCCGATTGGGGGAGATCACGGATATGGCCACCAGATGCCACCACCACCCAGTGCTCGCCAGGGCGGATCTTTTTCATCATGGGCCCAAGCTTCTTCAGCTTGCCCGGTGCCTCGATGATCAT</w:t>
      </w:r>
      <w:commentRangeEnd w:id="21"/>
      <w:r w:rsidR="00E75F2F" w:rsidRPr="00937510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937510">
        <w:rPr>
          <w:rFonts w:ascii="宋体" w:eastAsia="宋体" w:hAnsi="宋体"/>
          <w:sz w:val="24"/>
          <w:szCs w:val="24"/>
        </w:rPr>
        <w:t>GAGTTTCATAGGGTGCCCCTGCACAGATAAATCAGGGAGCACTCTTGCCGCCGACCGGGGACGGCACAACGTGAAATGGTCAACTGGAAGAGAGGGAATTCGGTACGGCTCAGGCCCACGGAGGAAGGGTCAAAAATTGAGGGTGAGCTGCTGGGCGCGCTTGTACCCTTTCAGCCAGGAGGCCAGCATGGCAGGGTGCTTGTAGGGGCAGGCATATATGGGCAGCCCTTTCTCGGCGGCTTCAACCCCTGCAGCCTCCACCGCAGGATGGGGGTTATTGAACTGGCGCCTGTCCGCTTTTCGCTCCTGGGCATCTTCGTTCTGCATCGATTGTTCCTCATCAACGCCCTGTTCACGCCGGGCGAGTCACGCCTCAAACGACCTGGCCACCAGCAACTCCCCGACAAGGGCGTTTTTTACGACCCTGTGCCTCACTTCGATACAAGTTAGCAGCCGTAGAGCGGAGATGCCTTCAGGAAATGGTAATTTGCCAGCGCTGTCATTTCAAATGTGCCCCTGACCTGGGCAAGCGCTGCTTGCAGCGCCCCTTGGGCTACGAGTTCGCGTCCTCGTCGTAGGAGCTTCACGAGCTGCGGCCGCAACAGAAGGTCCTTGTCGCCAGAAATGCGAGGCACCAGACGGCAGGTCCAGAGGACGGGGCTGCGACGATCCGTCCTTGTCTCCGGAAACTTCACGAGTGGCGCGCCTGAAAATAGCTGTCACGCCAATGCCCGTGTACCACAGCTAGTGGGGAATCATGCTTGAGCGGTAGAGTGCCGACCATGCCAGCAGCGTCGCGCTGGGGTCATCCAGTGCGGCACGAACCATCACCTCAGCGTGTTGACCTGTGATGTCGCAAACTGCCTGCCCAAGTCGAAGGAGCTCAGCTTTCACTCCTGCATTCCAGGCCTTGGTCGCAAACTCATACTCCTCGCCCTGCCCATACTCAAAGGTGGCATTGAACCGGAGGCGAAGCATTTCGATGGCCTCCACTTCGGCCTCCGGCAGCATGATGGATTCGCCGTCGCAAAAGATCTGGCGGACGCCATTG</w:t>
      </w:r>
      <w:r w:rsidRPr="00937510">
        <w:rPr>
          <w:rFonts w:ascii="宋体" w:eastAsia="宋体" w:hAnsi="宋体"/>
          <w:sz w:val="24"/>
          <w:szCs w:val="24"/>
        </w:rPr>
        <w:lastRenderedPageBreak/>
        <w:t>AGAGCTCGAACCGCATCCATGTAGCGCGAGGCGTCTACAGTCGCTTTGACGGATGGATATTCCGGGTAGTCGTGGTGCATGGGGCGATACCTCGAAGCGGAATGAGGTGGCGACGATCCGTCCTTGCCCCCAGTGACTTCACGAGAGGCGCCTGAAAAATCGCCTGCCAGGCTGTGGCTAGAATGCCGTGGAGATGCCCCATCGAAGGGAGGGGAAACTCGAAGTGACGTCCTTGTCACCAGGAGCTTCGCGATGTGGCGCGCCAAATTAAGGGGGGGCTAGAACGGTTGTACATACAAAAAACTGTCAACAATGACAAAAAATCATTTTAGGTCAGGATGTTAGGAATCGTGATCGTGATCGCATTCAGAAATCCGTTAACTTCACATGATTTTAGGCAAGGGTTGTTTACATTTCCCTGGTGCAGCAGGTTGCTCCTTAGCCCCACCCTGGGGACTGGCTGTCCACCAGGTAAGCTCGTAGCGACTTGGAGATATAATTCAGCATTCCGGGTCAAATTCATTGACGTAGCTAACCTTAGCGTGCAAACGACCAAGCAGATTTACCAGCACATCCACCTCATCCGCCGAGAGGTCACTTAGCAACCTTCTCTCACGCTCAAGCGCGACGACTAGAACGCGATTGTGGAGTTCCTGGCCACTTTCCGTAAGACTCACGGTGTATCGCCGTGCATCTTCAGTGTCGACCTCAGAGCAGACGTAACCTGCTTTTTCTAGCGACTGTAACGACCGGCTAACCGCGCTCTTATCCAGCCCGATAACTTGGCTGATGCGATTAGCTGTGATGTGATTTTCAACCGCAAGCATGGAAAGCATGCGCCACTCCACCACGCCAATCCCAAAATGCTTGCGATAACAGTGGGATGCACCCGTCGCCAGCTTATTGGCCAGGAAAGTCAGCAGGCCAGGGACGTAACGCGACAAATTGAGATGCGTCGATTCAGGCATAACTGCGCAATCCTTGAGAACGTTTTCATTCATGGCGATTAGTTGACACCGCAACCAAATGCGGTAAGGATAACCTCAATCTTGGCCTTCGGCAGCATGCCATGGCGAAAGAAACCTCACAAAAAAAATTACCAGGGGTAAGTCATGATTGACGTCACATTTGCCGCCCTTTCCGATTCCTATAGTCAGCCTACGCTTCGCATCATTTGAAGCTCTCGGCAGCCTAGATTCCCCTTCCTCTTGAAAAAGCCGCTTCGATGCGGACGGCCAAGCTGCGCCTTCATCTCGGCCTAGTCGGCGGAATATCAAGGGACAGGGAGCGTTTAAGCCGCGCAATTCTGCGCGCATGTAGAGGAGGTTGT</w:t>
      </w:r>
      <w:commentRangeStart w:id="22"/>
      <w:r w:rsidRPr="00937510">
        <w:rPr>
          <w:rFonts w:ascii="宋体" w:eastAsia="宋体" w:hAnsi="宋体"/>
          <w:sz w:val="24"/>
          <w:szCs w:val="24"/>
        </w:rPr>
        <w:t>ATGTCCGGAAACAGAGGTGTTGTGTACTTGGGAGCAGGAAAGGTCGAGGTTCAAAAAATCGACTATCCCAAAATGCAGGACCCACGCGGCAAGAAGATCGAGCACGGCGTGATTCTCAAGGTGGTCTCCACCAACATCTGTGGCTCTGACCAGCACATGGTCAGGGGCCGCACCACTGCCCAGGTCGGCCTGGTCCTGGGCCACGAAATTACCGGTGAGATCGTCGAGAAAGGGAGCGACGTCGAGCGCATGCAGATCGGCGACCTGGTGTCGGTACCGTTCAACGTCGCCTGCGGCCGCTGCCGCTCCTGCAAAGAGATGCATACAGGTGTGTGCCTTACCGTCAACCCGGCTCGCGCTGGTGGTGCCTACGGCTACGTCGACATGGGCGACTGGACCGGTGGCCAGGCCGAGTACGTGCTGGTGCCATACGCCGACTTCAACCTGCTGAAACTGCCCGAACGCGACAAGGCCATGGAAAAGATCCGTGACCTGACCTGCCTGTCCGACATTCTGCCTACCGGCTACCACGGCGCTGTGACTGCTGGCGTAGGCCCAGGCAGCACCGTCTACGTCGCGGGCGCCGGCCCGGTCGGCCTTGCTGCCGCTGCCTCGGCCCGCCTGCTGGGGGCTGCCTGCGTGATCGTCGGCGACCTTAACCCGGCCCGCTTGGCCCATGCCAAAGCCCAGGGCTTCGAGGTGGTCGACCTGTCCAAGGACACCCCGCTGCACGAGCAGATCGTCGATATTCTTGGGGAGCCGGAAGTGGACTGCGCGGTCGACGCCGTTGGCTTTGAGGCTCGTGGACATGGCCACGAAGGTGCCAAGCACGAAGCGCCGGCTACTGTGCTGAACTCGCTGATGCAGGTGACTCGCGTTGCCGGCAACATCGGTATCCCAGGGTTGTACGTGACTGAAGACCCAGGCGCGGTCGATGCTGCCGCCAAGATCGGTGCACTGAGCATCCGCTTCGGTTTGGGCTGGGCGAAGTCGCACAGCTTCCACACTGGCCAGACTCCAACCATGAAGTACAACCGCCAGTTGATGCAGGCCATCATGTGGGATCGCATCAACATCGCCGACGTGGTCGGTGTTCAGGTAATTAGCCTGGACCAGGCGCCTGAAGGCTACGGCGAGTTCGATGCAGGAGTACCCAAGAAGTTTGTAATCGATCCGCACAAGACGTTTAGCGCCTGA</w:t>
      </w:r>
      <w:commentRangeEnd w:id="22"/>
      <w:r w:rsidR="00744FEB" w:rsidRPr="00937510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937510">
        <w:rPr>
          <w:rFonts w:ascii="宋体" w:eastAsia="宋体" w:hAnsi="宋体"/>
          <w:sz w:val="24"/>
          <w:szCs w:val="24"/>
        </w:rPr>
        <w:t>ACATCTACCGAGACGGGGCAATCGCCCTGTCTCACCTCTTGCGTTGCTACCAATAAAGAAAACAAGAAGGTAAATCGCCATGCTCTTAGTACAAAACCGGGAAAATCCCGCGCCTTCGGCTGCCCAAAGATCAGCCTTCCTCGTGACTCAGCCTAACGGGGGAATCTCTCATGGATAATTCCATCGGGAAGTTGATGGATGAGAAACCCATGGTCAGTTTTCAGTGGGGCGTGATCTCGCTCTGCTTTCTCATCAACATGTTGGACGGGTTCGACGTTCTGGTAATGGCGTTCACTGCAGCGTCCGTTTCGGCAGATTGGGGGCTAACGGGGACCCAGCTGGGTTACCTCTTGAGCGCCGGCCTGGTCGGTATGGCGGTCGGTTCCCTTTTCATTGCGCCGTGGGCAGACCGGTATGGTCGACGCCCGCTGATCCTCGTTTGTGTGGCGATTGCCGGTTTCGGAATGTTGCTGTCTTCGTGGGCAACTTCACCTGAAATGCTGGGTGCA</w:t>
      </w:r>
      <w:r w:rsidRPr="00937510">
        <w:rPr>
          <w:rFonts w:ascii="宋体" w:eastAsia="宋体" w:hAnsi="宋体"/>
          <w:sz w:val="24"/>
          <w:szCs w:val="24"/>
        </w:rPr>
        <w:lastRenderedPageBreak/>
        <w:t>CTTCGGTTGGTTACTGGCCTGGGAATTGGGGGGATCCTCGCCAGCAGCTATGTGATCGCAGGCGAGTACGCGAACAAGAAATGGCGCAGCATGGCTATCAGCTTGCAGACCACTGCTTACGCTTTGGGGGCAACCGTCGGTGGCATATTCGCGGCGCAAATCATCCCAGAGACAGGATGGCGATCAGTATTCTTCTACGGCGGAATTGCAACTCTCGTGACCCTGCCCGTGCTTGCTTTGTGGCTGCCGGAGTCGTTGGCATTTCTGATTTCGAGGCAGCCTAGAAAGGCGCTTGATCATATCAACACCTTGCTTGATCGAATTCATATTTCCCCGCTTCACGAACTCCCAGCTTTCCAGCGGTCCCACAATCCATCGATGAAACGCTCTTTCATTGAGCTCTTCTCCCCAAGCCTACTGCGCTCCACCTTGCTAGTGTGGGCAGCCTTCTTCTTAGTGATGTTCGGGTTTTACTTTGTGATGAGCTGGACCCCCCGCTTGCTGGTAGCTGCTGGATTGTCCAATCAACAAGGAATAACAGGTGGCGTTCTGCTGAACGTCGGCGGGATCATTGGAACCTCGCTGGTCGGCCTGCTCGCTGCCCGCATTCGGTTGTCACGGGTGTTGATGGGCTATCTGATAATCAACGCGCTACTGATGGCTGTGTTCGTAAGGTCAACGGCAAACCTACATGTTGCCTTTGCTGTAGTGGTTGCGATTGGCGTGTTCGTCAACGGCTGCGTCGCGGGTCTCTACTCACTGACTCCCTCTATCTACGATCCCTCTCAGAGAGTGACAGGGTTGGGGTGGGGGATAGGGATCGGACGTAGTGGCGCAATCCTGTCTCCACTGGTGGCCGGGCGGTTAATAGATGCACAGTGGCAACCCTCCGAACTGTACATGTTCTTCGCCTTGTCATTCGTCCTGGCTGCCATCGTCATTGGATTAATGAAAACCCAGCGGCGCTCCCAAGCTGCTCTTTCAAGTACCTAATCAACGCCAACAAAAACTACAAAAAAGGGCTCGAAC</w:t>
      </w:r>
      <w:commentRangeStart w:id="23"/>
      <w:r w:rsidRPr="00937510">
        <w:rPr>
          <w:rFonts w:ascii="宋体" w:eastAsia="宋体" w:hAnsi="宋体"/>
          <w:sz w:val="24"/>
          <w:szCs w:val="24"/>
        </w:rPr>
        <w:t>ATGTCCGACCAAATCAAATGCCCATGGCTCTTTAGCTTGGGCATCGCGGGAGCTATTGCCTCGAATCCGGCAATGGCCGATTTAACTGACGGAGCAAGTGTGACAGTGACTGCTCGGAATTTTTACCTTGACCGTGATTACAAGGGTGAATCTCCTCAATCAGCTGCTCGCGAGTGGGCCCAAGGCTTCATCCTTCGAGCAAACTCAGGTTTCACGGAGGGTCCAGTCGGATTTGGCCTGGATCTGACTGGCATGATCGGCGTAAAGCTTGACTCATCGCCGGACAGAACAGGCACGCAGTTGCTCGCCTACGACCCACAAGATCGCGAAGCGCGAGACGAATATTCAGAGATGGGCGTGGCTTTGAAGGCGAAAGTCTCGGAGACAAAACTGGCTGTGGGCACGCATTTTCCGAGCCTTCCGGTCATCACCGCGAGCCCAGCTCGACTTCTCCCACAGTCGTTCTTGGGGGCATACCTTACTTCCCAGGACATCAGTCAACTGAGTCTGCACGCTGGCCGTATGACTCGAATCAACCTGCGCGACTCGACAGACAATCAACCCATCGCAATTGCATCACCCAACGGTCGATTCCGCCCAGGAGCTAGCTCTGAGCGATTCGATTTCATCGGTGGGGACTACAAATGGTCGGATGCTCTGACCCTGCGCTACTACCATGCTCGACTTGAGGACATTTACGAGCAGGATTTTGCCGGCGCAATTCATTACCTGCCGCTAGGTCCAGGCAAGCTGAAAAGCGATTTCCGGGTATTCGATAGCCGTGACAATGGCAGGGCTGAAGCGGGCAATGTCGATAACCTCAACGCAGGCCTCATGCTTACCTACCAAGTGGGAGGGCACTCGCTAGGCATGGGCTATATGTACCAAACCGGGGACACCGCCATGGCGTACATAGCGGGTGGCGAACCTGCTGTTCTCAGCGATGGTGCGATGAGCTCAGATTTCGTCAACCCGAAAGAGCGCACGGCGGTTGCTCGCTATGACTTCAACTTTGTGGCGTTGGGCATTCCTGGACTGACTGCCATGGCGCGCTACATGCGCGGTACGAATATAGATCTCCCAAAGCTCGGGGGCAGCAATCTCACGGAATCCAGCAAGGACCTTGAGCTTGCATACGTTGTGCAGTCGGGCCCAGCAGCGGGCTTGGCGATTCGATTACGGCATGCTTTCTACCGAAACGATCACGAACCAACCGCCACGTTCCGCAGTGACAACGAGACCCGAATCAACCTCGACTACACCCTGAAGGTCTGGTGA</w:t>
      </w:r>
      <w:commentRangeEnd w:id="23"/>
      <w:r w:rsidR="00862A2D" w:rsidRPr="00937510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937510">
        <w:rPr>
          <w:rFonts w:ascii="宋体" w:eastAsia="宋体" w:hAnsi="宋体"/>
          <w:sz w:val="24"/>
          <w:szCs w:val="24"/>
        </w:rPr>
        <w:t>ACGGAACCAACAGCAAAGCTTCATGAGCCTAACATACTGATTTTGATGGAAAATTATGTTCTTACGATGAGGCCGCTCAGAGGTTACAGCTATATGACTGCCTCAGCTGAGAAGAAAATGATCACTGGAATTGGTTGACACCGCAACCAATTCAAGTGATTCTAAGCTCAGCCGAAGTGCAAAGTGATGGTCGCCTCGATGCAGACCACCTCCATACAAAAATAACCGAGTAAGGTGCCACCATGACCCGCCTTAATTATGCCTGCCTGTCCCCTCCTAGCATGATCTCTCCAAACTCTCGACGCGACTGAGTTCCTATCCACTCATAGTTGCATGCGCGTAAAAAATTTGTAGGCCACTTTTTGAGTGGAGGGAGAAGTCATGTTGAAAGTTCAGGTTTTCCGAAAGAAAGTTGAAGCGACCGATATTCTCAGCTTTGAATTACGGGCGGTCGGCACTGAAGAGCTTCCTGCGTTTAGCGCAGGTGCTCATATCGATGTCCATATGCCAAATGGCATTGTTCGCCAATACTCACTGTGCAACTCCCCAGCTGAGCGTCACCGCTACGTCATCGGTGTTTTGAAAGATCCAGCTTCACGCGGCGGGTCGATTTCGATGCATAGCGAAATCGATGTAGGTGGGCTTATTTCAATTAGTGAACCGCGAAATCTTTTCCCGCTTGATGATGGCGGCGACAAGCATTTGCTATTTGCTGGTGGTATTGGCATC</w:t>
      </w:r>
      <w:r w:rsidRPr="00937510">
        <w:rPr>
          <w:rFonts w:ascii="宋体" w:eastAsia="宋体" w:hAnsi="宋体"/>
          <w:sz w:val="24"/>
          <w:szCs w:val="24"/>
        </w:rPr>
        <w:lastRenderedPageBreak/>
        <w:t>ACGCCGATCCTGGCAATGGCACATGCGCTGCATGAGCGGGGAGCTAATTTCGAGCTTCACTACTGCTACAGGACCTCCGATCGGGCGGCGTTCGTCGATTATCTCAAAGCCTCTGACTTCAAGGATCGTGTCTATCTGCACGACGACAGTGGTGCCGAGGAACAGCGGATCAGCGCCCATGATTTGCTTGGGCTTCCGCAACCCGGCTCGCACCTCTATGTGTGCGGTCCCGGTGGTTTTATGAATTACATCTTGGAAACCGCTGCGGAACACCGCTGGCCGGAGTCTCAGGTTCACAGGGAGTTCTTCGCCGCCGCCCCAGTGAGCCACGAGGGCGACCAACCATTCGAAGTTGAACTTGCGAAATCAGGGCAAGTGATCCAAATCCCTGCTGACCGCACCGTGTTCGAGGTGCTTGACGACTGTGGCATCGAAATCCCCAGTTCTTGTGAACAAGGTGTCTGTGGCTCTTGTATCACACGAGTTCTGAAGGGTACCCCCGATCATCGTGATCAGTTCATGACCGCAGCTGAGCATGCCGCTAACGACCAATTTACACCTTGCTGCTCCCGCTCGAAATCGCCACGCCTGGTTCTCGATTTGTGAGTTCCGATAATAAAAACCTGATCGATGGAGGATGCC</w:t>
      </w:r>
      <w:commentRangeStart w:id="24"/>
      <w:r w:rsidRPr="00937510">
        <w:rPr>
          <w:rFonts w:ascii="宋体" w:eastAsia="宋体" w:hAnsi="宋体"/>
          <w:sz w:val="24"/>
          <w:szCs w:val="24"/>
        </w:rPr>
        <w:t>ATGAGCACTTCTGCTGCTGAACAACTCGCCTATGAGGTTGCGCCAACGCCTAAAGCCACAGCCTTTCCACTAAACCAGTGGTATGTCGCTGCGCTGAGCTGGGAGCTCAAGGACAAACCTGTAGGGCGTACATTGCTCAACAAGCCTGTTGTCCTGTTCCGCATGGGCGATGGCCAAGTCGCTGCCTTGGAAGACCGCTGCTGTCATCGAGCGCTGCCTCTGTCTAACGGGACGTTGGAAGAAGCCGGGGTTCGCTGTGGGTATCACGGTTTGCTGTTCAACCAAGCCGGCAAATGCGTTGAGATCCCTGGCCAGGACAAGATCCCAAGTAAGGCAAAAGTACCCGCTTACCATGTGCGTGAGCGTGATCAGATCGTGTGGATCTGGTTTGGAGCTGACGCAGCATCCGAGCCTGATTGCGAGCCACCAGCATACGAGGTCCACAGTAGCGGAAAGTATGTTTTTGATGGTTCCGTCTACCACTACGACGCGCCGTATCAGCTCATTCACGACAACCTGATGGACCTGAGCCATCTGGGTTATGTGCACTTGAAAACTATTGGCGGGAATGCGCGGATTCACATGAACGCCGAGATGAAGGTTGAAAGTGAAGGTGACATGGTCCGGGTTGTACGCTACATGCCTGACTCAGTCCCACCGCCCACTTACACTGCCGCTTTCCCTTTCAAGGGCAATGTCGATCGTTGGCAGGAAATTGAATTTCATGTATCGCATCTCCGAATCTGGACCGGCGCGGTCGATGTCGGAACTGACTCGATGGATGATCCGGAGCGTGGCGGGTTCCATATGCGTGGCTTCCACGGAGTAACGCCAGAGACGGATACCACAAGCCATTATTTCTGGACGATGGCAACTAACCCAGTGAGTGATCCTGAGCTCATCAAGGCCAAAGTGATTGAACAAACAGTCCTGACCTTCGATGAAGACAAAGAAGTCATTGAAGCGCAGTACCAGAACATGCGTCGCTTCGGTGAAAAACCCATGATCGATATTCATGTTGATGTTGGAGCGAACCGCGCTCGACGAATCATCGACCAGCTCAAGCTCCAATAG</w:t>
      </w:r>
      <w:commentRangeEnd w:id="24"/>
      <w:r w:rsidR="00224612" w:rsidRPr="00937510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937510">
        <w:rPr>
          <w:rFonts w:ascii="宋体" w:eastAsia="宋体" w:hAnsi="宋体"/>
          <w:sz w:val="24"/>
          <w:szCs w:val="24"/>
        </w:rPr>
        <w:t>CTTTATTGATGTATTCCCCGGTCATGCCCTAAGCATTGCCGTGGAGCCGACGTCCTTGCGTGCTAAATAAAAATAAGAGGTACACATGAGTAATCTGTCCCGTTACAGCCTGTCGTTTAAGAGAACGGCCGCGACACTCTGCGCTTCGGTGTTAACTGCCTACGGTTCAATGGCACACGCTGCAGATGAATCTAACTGGTGGCTGCGAATCGGCCCTGGCTACATTCAGTTCGACGAGGACGTCACA</w:t>
      </w:r>
      <w:commentRangeStart w:id="25"/>
      <w:r w:rsidRPr="00937510">
        <w:rPr>
          <w:rFonts w:ascii="宋体" w:eastAsia="宋体" w:hAnsi="宋体"/>
          <w:sz w:val="24"/>
          <w:szCs w:val="24"/>
        </w:rPr>
        <w:t>TTGAAGGCATTCGGCAACACCATTCCAGGTGCCGGTGCCGACATGAAGAATAACGCTGCACTCATCGGTGAGTTGGGCTACCGCTTCGCGCCGAACTGGTCTGTCGCGTTGACGTTGGGCAACCCTCCGAAGACTAAGCTGACTGGTAAGGGCACAGCTGACGGACTAGGGACGTTGGGTAAAGCGAAATACGGGCCCGCCGGTATTTCGTTGCAGTACCAGTTCAACGAGAAAGGCGCCTTCCGCCCGTATCTGGGCGCTGGCCTGAGCTACCTGAAAATATTCAGCTCTGAGGACGGTGCTGTCCAGGATCTGGAAATCGACGATACCTGGGGTCCGTACTTCCAAGCCGGTGCCGAATACTGGTTTGGCGAGGGCTACGGCGTCTTCCTGGACGTGAAGAAGCTGTATTTGGAGACCGATGCGAAGGGCAACCTCGGTGGCGCGCCCGCAAAGGCTGAAGTCACTCTCGACCCGCTGGTCTTCCAGACGGGCTTGGTCTTCAAATTCTAA</w:t>
      </w:r>
      <w:commentRangeEnd w:id="25"/>
      <w:r w:rsidR="005E5D55" w:rsidRPr="00937510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937510">
        <w:rPr>
          <w:rFonts w:ascii="宋体" w:eastAsia="宋体" w:hAnsi="宋体"/>
          <w:sz w:val="24"/>
          <w:szCs w:val="24"/>
        </w:rPr>
        <w:t>GTCACCTGCTATAGACGCGGAGCTTTTTCCGCGTCATGGAGGACATCATGCAAGGCACCAACGCAGCGGTTAGCGACAACCGCGGATACAAATGGATAGCCAGGGAAATAGAGCGGCTGGACCCTGAAAAGGACTTTGCCGAAATCTGGCGGCTGTCCACAACGTACTATGTGAACGACTTTGTGATGAACCTGGTTTACACGCTGGGCATCCCTGCTTTTACCCAACCGCCGGCGGGCAGCGTCGTGATGGGAGTAACGACAGAAAAAGCCATCAAAAAACCGCAGAAGCGTACCGACGACACCTTGCAGCATTTTTGGACCTGGTTCGAATACGGGCCGGATGATCCGAGGATGCAAGCTTCATTGGCGCATGTGAATCGCGGGCATGCAGCACTTGCCAAGCGTTCCCCTGGTACATTCCCGGCTCGCGATGTGATCTATACCACAGCCTGGATCGGGGCCAACCTGCACCGCTTGCGCCTGAGCGTCGGTCTTCCGGGTTTTACCAAAAATCAGCAAATCGCTTCGCAGCGCTACTGGGCCGCTATCTGCCGGCAA</w:t>
      </w:r>
      <w:r w:rsidRPr="00937510">
        <w:rPr>
          <w:rFonts w:ascii="宋体" w:eastAsia="宋体" w:hAnsi="宋体"/>
          <w:sz w:val="24"/>
          <w:szCs w:val="24"/>
        </w:rPr>
        <w:lastRenderedPageBreak/>
        <w:t>TTCTGGAGTGAAGACGGTTTAGTCACTGAGTATCCGGAAAGCTTCGAGGCCATGCTGCAGTACATCGAGGATTACGAAGCCCAGCCATGGGAACAGGTTGAATCCGGGCGAGTGCTGACCGAGGCCATCATCAAGCAATTCGTGGATGCCTACTTCCCAGGCCCATTAGGGTGGATTGGCCGTCAACTCTATCTCTCGTTCCAGCTTCCCACCATCAACGGCTTGATGCAGTCCGGGAAACCTAACCCGATCATGAAGTGGGTGATGCGAAAGGGCCTGTGGTTCGGCTTAACGCTTCAGGAGCGTGTCTTCCCCGACCCGAAATTATCAACTCCAGAAAAGGCGCGCAGGAAACCGGTACGCCCAGGCCAACACATTGATCCGCCTACAGCCGAGGTGAAATGTCCTTTCCCTGGAGCGACTAGCCAACCCTCCATACCGTCCGCCGATTCATCTGGTTGCCCTTTCCACGCTGGCAAAGCGAACGGGGAAGCCAACAATTCCGACTTGAGGACTAACTGATGAGCAAGCCAGAGCATTACAGCCAGTTGCACCTTCAACCGATCGGTGGTGTCAGCCGCGCCGGTAGTTCGGATCGTGCGCTGACCGTACTGAACCCGTTCACCGAGTCCCCCCTCATTGAGATCCCGATGGCCACCAAGGCTGATCTGGATGAGGCCTACCTGGTTGCTGAAATAGCTCAGCTGGCCTGGGCATCGTTGGGGCCTTCTGCACGCTCCGCCGTTCTGCTGCGCGCAGCACAAATTCTCGACGAGCGCCACGACGAGGTGGTCAGCTGGCTGGTGAAAGAATCAGGCAGTACCGTGGTCAAGGCGGAGTTTGAATGGATGGCGGCGAAAGCCATCACCCTTGAGGCTGCATCATTCCCCAACCGCGTTCACGGGCGCATTGTAGAGACGGACATACCTGACAAGGAAAGCCGTATCTACCGCAGACCGCTTGGAGTGGTGGGCGTCATCAGCCCTTGGAACTTCCCTCTGCATTTGACCCAACGCTCTGTAGCGCCCGCATTGGCACTCGGCAACGCTGTGGTTATTAAACCAGCAAGCGACACTCCCGTAACAGGCGGTCTGCTACTGGCCCGCATCTTTGAAGAAGCTGGACTTCCACCTGGCGTTCTGAGTGTCGTGGTCGGCGCTGGAGCTGAAATCGGTGATCCGTTTGTCCAGCACAAAGTCCCGGGTTTGATCTCCTTCACAGGGTCTACACCGGTAGGCCAGAACATCGCTAAACAGGTGGGCAGTGGAAAATACCTCAAGCACGTCGCCCTTGAGCTTGGTGGTAACAACCCCTTCGTTGTGTTGGCTGATGCCGATCTTGAACAAGCCTCACATGCAGCTGTTGTAGGCAAGTTCCTTCACCAGGGTCAAATCTGCATGGCGGTAAACCGCTTCATCGTCGAGGACGCTGTGTACGACCGCTTCGTCGAGCTGTTCATTCAGCGTGTGCGTGGTTTGGCACTGGGTGATCCTGCTGATCCGAAGACCGCTGTAGGACCGGTGATCAACCGCAAACAGTTTGGAGGCCTGCAAAAGAAAGTGGAGCAGGCAAAAGCCGAGGGTGCGCACCTGGCTTATGCCGGTGAATCTTCTGGTTTGGTATTCGCTCCGCACGTGTTCACTGAAGTGCAGCCCTCGATGGAATTGGCATACGACGAAATCTTCGGGCCGATTGCAGGGATCATGCGTGCCCGCGACGCTGAACATGCCCTCGCTCTCGCCAACGACACCTGCTACGGACTATCGGCCGCCGTGTTCTGCCAAGACCTGGAGCGTGGCGCGCAATTCGCTCGCCGTATTCACTCTGGAATGGCTCATGTGAACGATATCCCAGTCGCCGACGCTCCAAATATTCCGTTCGGCGGGGAAAAGAATTCAGGGCTCGGCCGCTTCAACGGTGACTGGGCGATTGAAGAATTTACCACCACCCAGTGGGTATCGATTCAGGTGAAGCCACGCCCTTACCCGTTCTGACAGCGCAGGCTGCGTCTTAACCAAAAAGAGATTTTCAACATGATTTACGTCAATCCTGGACAACCTGGCTCCGTCGTTTCGTTCAAAGAGCGCTACGGCAACTACATCAACGGCGAATTTGTCCCACCTCTCGCAGGCCAATACTTCACCAATTCGTCTCCAGTTAACGGTGCAGTGATTGCCGAGTTTCCGCGATCGGGGGCTGACGATGTAGAAAAAGCGCTGGATGCAGCGCACGCGGCAGCCGATGTCTGGGGGAAAACTTCAGTTCAGGATCGTGCGCGAATCCTGTTGAAAATCGCGGATCGGATCGAGGCCAATCTTGAGATTCTCGCAGTGAGTGAAACGTGGGACAACGGTAAGGCGGTACGTGAAACCCTTAATGCTGATGTCCCACTGGCTGCAGATCACTTCCGATACTTTGCAGGCTGCATCCGTGCCCAGGAGGGCGGAGCAGCTGAGATCAATGAACACACTGCGGCCTACCATTTTCATGAACCGCTGGGTGTGGTTGCCCAAATCATTCCCTGGAATTTCCCGCTGCTGATGGCTGCGTGGAAACTCGCTCCGGCATTGGCTGCAGGCAACACCATCGTCCTCAAGCCTGCGGAGCAGACCCCTCTTTCGATCACCGTGTTTATCGAGCTAATTGGTGATCTGTTGCCGCCGGGCGTCCTTAACATTGTTCAAGGCTTTGGCCGCGAAGCTGGTGAAGCACTGGCTACGAGCACGCGAATAGCCAAAATCGCGTTCACCGGTTCAACGCCGGTCGGCTCTCACATCATGAAATGCGCTGCGGCGAGCATCATCCCGAGCACTGTTGAGCTGGGTGGGAAAAGCCCGAACATTTTCTTTGAAGACATCATGGCGGCAGAGCCAGAGTTCATCGAAAAAGCTGCTGAAGGGCTGGTCCTGGCTTTCTTCAACCAAGGGGAGGTATGCACCTGTCCTTCACGAGCTCTCGTTCAGGAATCGATTTTCGAGCCCTTCATGGACGCAGTACAGAGGAAGATGAAGGCCATCAAGCGTGGCAACCCTCTGG</w:t>
      </w:r>
      <w:r w:rsidRPr="00937510">
        <w:rPr>
          <w:rFonts w:ascii="宋体" w:eastAsia="宋体" w:hAnsi="宋体"/>
          <w:sz w:val="24"/>
          <w:szCs w:val="24"/>
        </w:rPr>
        <w:lastRenderedPageBreak/>
        <w:t>ACACTGAAACCATGGTAGGTGCTCAGGCGTCGCAACAGCAGTTTGAAAAAATCCTGAGCTACCTGGACATTGCTCAAGAGGAAGGGGCCGAACTACTCGCAGGTGGCGCCTCCGAAGCCTTGGATGGTGATCTCTCCAGCGGGTACTACATACAGCCTACGCTGCTCAAGGGTCACAATAAAATGCGAGTCTTCCAGGAGGAGATCTTCGGACCTGTAGTTGGGGTGACCACCTTCAAAGATGAAGCTGAAGCGTTGGCCATCGCGAATGACACCGAATTTGGCCTCGGCGCCGGCCTGTGGACGCGCGACATCAACCGTGCGTACAGAATGGGTCGTGCTATCAAGGCTGGCCGAGTATGGACCAATTGCTACCACCTCTATCCCGCACACGCGGCATTCGGCGGCTACAAAAAGTCTGGTGTAGGTCGTGAAACCCACAAAATGATGCTCGACCATTATCAGCAGACCAAAAACTTGCTGATCAGCTACGACATCAACCCTTTGGGCTTCTTCTAAACACAACAGGGGTAGCGGTCAGCTCAATACCTGAGCCCGCCACCTCCCGTTCATACGTTCTAAATCTTAGTTACCAGTCGCGTAGCAAGCACCCGGCTGCGCGTGTGAAATGCCTGAGAGTAAATTGAGGTCATT</w:t>
      </w:r>
      <w:commentRangeStart w:id="26"/>
      <w:r w:rsidRPr="00937510">
        <w:rPr>
          <w:rFonts w:ascii="宋体" w:eastAsia="宋体" w:hAnsi="宋体"/>
          <w:sz w:val="24"/>
          <w:szCs w:val="24"/>
        </w:rPr>
        <w:t>ATGAAAACTACTGTCGCGATCATCGGCGCGGGCCCCTCGGGGCTTTTGCTGGGTCAACTACTTCATAAAGCTGGCATCGACAACGTCATTATCGAAAGACAAAGCCCTGACTATGTATTGGGCCGAATTCGTGCCGGGGTTCTTGAGCAAGGAATGGTGGACCTTCTCCGCGAAGCTGGCGTGGCAGAGCGAATGGAGCGTGAGGGCCTTGTTCATGACGGCTTCGAGTTGGCATTCAACAACAAGCGCGTCCATGTCGACCTGAAAGCGTTAACCGGCGGTAAGACCGTCACGATCTACGGCCAAACAGAAGTAACAAGAGACCTCATGGCGGCTCGGCTCAAGAGCGGTGCCACCACGCTTTACTCCGTGCCGGACGTTGAGCTTCACGAACTGAAATCCGACTCACCCTATGTGACGTTTACCTATAACGGTGAGAACGTACGCCTTGACTGCGCGTACGTGGCTGGATGTGACGGTTATCACGGCATCTCCCGTAAATCCATTCCAGAGGGTGTGCTCAAAGAATTCGAACGTGTCTATCCGTTCGGTTGGCTAGGCGTGTTGGCAGATACGCCTCCAGTGAACGATGAGCTGATTTACGCCAAGCATGAACGTGGATTTGCCTTGTGCAGCATGCGATCACCCACTCGCACACGCTACTACGTTCAAGTTGGTTCGGAAGAGAAAGTCGAAAACTGGTCCGATGAGCGCTTCTGGGATGAGCTAAAGAGCCGGCTTCCCAGCGAAACGGCTGCCAAACTGATCACAGGTCCCTCCATCGAAAAGAGCATCGCGCCCCTGCGTAGCTTTGTCGTTGAGCCAATGCAGTACGGGAACCTCTTCTTGGTCGGTGACGCGGCGCACATTGTTCCACCCACCGGGGCGAAAGGACTCAACTTGGCGGCCAGCGATGTGAGCACTCTGTACTCAATCCTCGTGAAGGCCGTTATGGAGGGACGCAAGGATTTGATAGAGCGTTACTCCGAGGTGTGCCTCAAGCGTATCTGGAAAGCGGAGCGCTTCTCCTGGTGGCTGACGTCGATGCTGCATAAATTTCCGGGCACTGACGAGTTCACGCAGCGAATGGTTCAGACCGAACTGGACTACTTTGTCGAGTCCGAGGCAGGGCTGAAGACGATCGCTGAAAACTACGTAGGGCTTCCCTACGAAGTTATTAATTAA</w:t>
      </w:r>
      <w:commentRangeEnd w:id="26"/>
      <w:r w:rsidR="00C5318D" w:rsidRPr="00937510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937510">
        <w:rPr>
          <w:rFonts w:ascii="宋体" w:eastAsia="宋体" w:hAnsi="宋体"/>
          <w:sz w:val="24"/>
          <w:szCs w:val="24"/>
        </w:rPr>
        <w:t>GATAAGTCCTTGTTAGCGAAGCCAAATCAATGGCTTCGCTTCTAGTATTTACAGTTCTGAAAAAGCTGGGTTTCACAGGGGAATGTCGTCGTCAAAGCTGTCGCTGTAGTGGCGCATGTCTTCGGGGGTCGGCTGAGGAACGTTTTGAGCCTGGCCGCCGACGGCTTGACCGCGTGGCTGACCCTGCGGTTGATTGGTCGGACGCTGACCGCCGCCAGACAGAGATACGTGTTCGACTCGGTGTGGAAGAATCGAGATCCGGCTGGCCTCGACCTTGAGTGCAGACACCTCCTCGCCGCTCTGTTTATCCGTCCAGCTATCCATGATCGCGCGACCAATCACCACCACGCGCATGCCCTTCTGAAACAGAGCCGCAAACCGCTCGGCATCCTGATGCCACCATTCGACGTTGGCCCAGAAGCCACCCCGATCCTTGTAGCCACCCTGGCCGTCAGGGATCGAGTTGTCGAACATCACATTGAGTCGCAGCATGTGCCGCGGATCTTTGTTGCCGTTGGCAAACGACCGGTGCTCAGCGGCGTTACCAACGTTGCCTTCCCAAACTACTGGTGTACCCATGGTGTATCTCCCGTTCAGTGTTGAGGTGGGTTCATGACCTGCTGCAGTCGAGCCTGATATTCGGCTTCGGCCTGCCCCATCTTTTCTGCGCATTCGGCGGCCTGTTTGCCGATGGAGTGGATGAGGCTGATCTGCATGTTCAGGGTGATTCGGTGTTGCTCCAGGGCAAACAGGTCCTGCAGCAAGTGGATTGGTGTTTTGGGGGCGTGAACCATCTGAGCCCATACGCCGACACCCATGCGCCGCTCTTGCACGCTTTGCCAGCGAAGAAAGGTTGTGCCAGCTGCTGTGTTTTGCTCGATGAGCCTGACGGGCAGCAGAGCGAATGGATGTTGGCGAACCTGGGCCAGTACTTCCTGGGTAAGGGTGCGCAGCCCCGCCTCCAGCGATGCGCACTGCTCCGCCAACTGGACCAGCTCCCCCTTACCTTTAAAGGGCTTTAAAAGGCCTTTTAGTGAGGCACTCTGTTGCAGCCCCTGATAGGCACCCTGTTGCAGCGGTTTGAAGGCACTCTGTTGCAGTGCCTCCATTGGTCGGGTGTCCGATCGCATGAGCGTCATGCCTCGCCTTCGAATTCGTCATCCACATCCTCGACCGGGCCTGCGGAGCCACGGCGGAT</w:t>
      </w:r>
      <w:r w:rsidRPr="00937510">
        <w:rPr>
          <w:rFonts w:ascii="宋体" w:eastAsia="宋体" w:hAnsi="宋体"/>
          <w:sz w:val="24"/>
          <w:szCs w:val="24"/>
        </w:rPr>
        <w:lastRenderedPageBreak/>
        <w:t>GGGCGGGGCGAAGTTCGAGCGGCGGGTGCCTTCCAGGATGTCCTGGGGGATATCGCCGTAGCGCTTGTACATTTCGCGCGCGTTTTCAGCCCGGGCATTGTTGGCGGCGAAGTCGTCACGCGATGCGCCGGAGAAGCGATGGAGCTGGGCCAGCCCAAAAAGACTGCGCAGCAGGTGAGCACCTTCATCGATCCAGATCTCGCCATCGCGGCGACCGATCATGGCGACGTGCTGAGCCAGCAGGATGCGGCGGACGACTTCGTCGTACTGAGTCAGTAGATGGACGCCCTTGAAGCCCAGCGGGTTGGAGATGAAGAGCGGCAGCTTCAGCGGCTGGATGGAGAGGTTCTCGCCGATTTCGAGTGCTTTGGGGAGTTGGGCCATCACTCCATCAAGGCGGCTGTCGATGGCCTTGAGGGCATCATCTACCTCCTGGATTTTCTCCTCGATCCTGATCATCCACCAGTCGGAGTACGGGTCGTCTTGCGCTGCGGCGCGATCGATCTGGTTGATCTTGAGGCAGAAGCCAGCCAGCCCAAGAATGCTGTGTTTGTCGTCGGTCTTCTGGCGACCCAGCCAGATTCGGGCGGCATGGTGAGTGTGGAGAGTCAGCTGGACCTGGCTCCTGAGGGAGCCGATGTTGAGCTGATAGTTGTCAGCCATGGACATGGTTTCCTTATATAAGGTGGGTGAACGATGTCCATGCTGCTGTCGGGCCGTTTGTGGCGCAGTAATAAATGAAGAACCCGGTGTGCTGGATTTGTCATTGGTTTAACGGTGCCTTGGAGATGTGGCCTGCACCACTATGAGGTGTTGCCAGTGGCAACAGCCGGTCACCGTCGCCCCCGGGAGAAGACCGTGTGTTGGTTGGGCTGTGCGTAGTGTTGCCAGTGGCAACAGTGGGTAAGCCGTCGGCGCCGGTGAAGACCGCCTGGCAGTCGGCGCTGCTTGGTGTTGCCAGTGGCAACAGTCGGCCACCGTCGCCCCCCGGTGAAGACCGTGTGTTGGTTGGACTGTGCATAGTGTTGCCAGTGGCAACAGCCGGTCACTGTCGACGCGGGTGAAGACCGTGTGTCTGGTTGGCTGTGCGTAGTGTTGCCAGTGGCAACAGTGGAGAAGTTGTTCGGGCCGATGAGTGGCGGGCTGTTTTCCCGCGGGAGCACCGCTCAGATGGGCGGCATCGGTGGATGGTGTTGCCAGTGGCAACACGCC</w:t>
      </w:r>
      <w:commentRangeStart w:id="27"/>
      <w:r w:rsidRPr="00937510">
        <w:rPr>
          <w:rFonts w:ascii="宋体" w:eastAsia="宋体" w:hAnsi="宋体"/>
          <w:sz w:val="24"/>
          <w:szCs w:val="24"/>
        </w:rPr>
        <w:t>CTACCATTGATGTGGCAGCAGCATGCCTGCCCAGCCAGCCATCGCCAGGAACGGACCCAAAGGAATTCTTGAGGTGCTGGACAGAGCTTTTTGCAGCTTGAGGTATCCACATGCCAGGGCTGCAAGTACTAGGGTACAACCTGCTGTCCAGGGAAGTGCCTGCCAGCCAGTCCATGCCCCAATTAGGGCCAGCATCTTGAAGTCGCCAGCGCCCAGGCTTTCTATGCCGGTAATGAATTTGACCAGGTGGAAAACTGACCAAAGGCTCAAATAGCCCATGGCACAGCCCCAAAGTGCCTCGTGCAGTGTCGTGAAAACTCCAAAGGAGTTGAGTGCGAGACCGATCCAGAGGATGGGTATTACCAGCGCATCCGGCAGCATATGGTGTTCACTGTCGATCAAGCTCAAAGCCAGAAGACACCAAGTGAACACCAGGGCAAAGAATGCCTGCATGGTTGGCCCATAATGCAC</w:t>
      </w:r>
      <w:commentRangeEnd w:id="27"/>
      <w:r w:rsidR="000239EE" w:rsidRPr="00937510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937510">
        <w:rPr>
          <w:rFonts w:ascii="宋体" w:eastAsia="宋体" w:hAnsi="宋体"/>
          <w:sz w:val="24"/>
          <w:szCs w:val="24"/>
        </w:rPr>
        <w:t>CGTCACCACTAACGACAAGACAGCGCAGCCGATTTGCGCGGCCCAGGTTCCACGCACCGGAGATCCGGTCGTTTGAAGCTCGCAAGGATTATCGAGATCCAGCCCGAGTAGTTCCCGAGCATCCCGCTGCCATTGTTGCTCGAGGAAAGCAGGCAACCAGCAGGCAACCCAAGTACTGAGGCGACCGGCCAGCATGCCCAAAACGATGGAGCCAAGCCCTAGGGTGATCTCAAGCCCCATCCACTCACTCATCGGTGGACTCCTCGCGGCGACGTGGGTCAAGCAGGGCTTGGAGCGAAGTCAGGGCGGAGTTCGCTGTCTGCATCGAGGTTGCTGTCGGTGCCGGCTTTTGGGCGGGGGACTGGGCAGGGCGTGCAACCGTCCGTGCCGGTGGAGGCGTTGGCGTCGGAGTTGCGGCGGGCGCTGAAGGATTCCACTCAGCGTTGAAGTCGCCCCGGATGGCCTTGCCAGCAAGGGTCGTCAGGTATGCAAGTGGCTTGGCCACGCTCCCAGTTGTGCATCGATGTTTCCACTGGTTGATCACCGCCTCTCGGACATGCTCCGGTACAGGTCCCATAATCTCTCGTGCTTTCACACGGTCCTCTGGCTTGAGAAGATCCAGGGCAAGCAAGCAATTCACACCTGCACTCTCGCGCGGTTGTACAAAGCTTTTAGATACAGACTTGTCTGTATTTGTATACGTACTGTCAGAGTTCGGATTCCGAACTGAGGGTGTACTCAGCGGTTTTAGGCTGAGTTCGGATTCCGAACTGAGGGGAAGATCTCCCTGTTTCGCTGAGTTCTCACTGAGTTCGGATTCCGAACTCAGTCCTTCCGGGGCTAAATCTTGCTGAGTTCGGATTCCGAACTCAGGTGCGGGCAGCGCGTTATGCTTGGTCTCTACAGCCCAAGTCTGGGCATTCAGCCGATCGCTAATCGTGTCAATGCGCGAGGGAAGGCGTCGGCCCACGTCGGGATCGCTGGTGAATTCGCGCCAGGTGATCGCTGCGATGTCCTTGATCGCTTTGTTCTGATGCTCCATGGATTGCATCAGCAAGGTCATGTAGTCCTTGTCGAACTCCAGGGCCTCTGCCGGTGTTACTGGCTCGTCGTGGAGCAGATAGACATTCCCCTGAACCTGTCCGTTGATCTCATTGCGGACGGTCCTACCCAAGCTCAACCAACGAGTTAGACGGAGCACGGTGAGGGCCTTTGCCACGGTTTCTCGAGAGGCATGTTTCCCTGGGTTCATGCCCAAGTATGGCCGTAGCTGGTCATAGGTGGGGAAGGCAGTGATGCCATCTTCGTTGACAAGTAATCGGAATACTTGCCAACAATTACGTTCCAAGGGGG</w:t>
      </w:r>
      <w:r w:rsidRPr="00937510">
        <w:rPr>
          <w:rFonts w:ascii="宋体" w:eastAsia="宋体" w:hAnsi="宋体"/>
          <w:sz w:val="24"/>
          <w:szCs w:val="24"/>
        </w:rPr>
        <w:lastRenderedPageBreak/>
        <w:t>TGAGCCGATTGTCGAGCAGGAGCTTACGCGGGACCGTTTCATGCGGATTACCGCTGAATATGATCCCGGAGTAGGGGGTAGCAGGTGCAGCAGTAGGGGCGGTGTCCTCAGCTCTCTTCTTCTGTACATGGGCCTCGAGTTGCCCCGAGGCCGAATCTAGGAGCGTGGAAATCGGGAACCGTGCGAGCTTCATTTTCTATGTTCGCCTTCTCCAAAGTGAGCGGAGGCGGGGCAGCAGTCCTCGACACGGCGTATGCCACCCTCGTCCAGCAGAGTGAGTTGTCGACGTTCAGATACTCGGGACTTTTCCTTGCTGCTGGGATACAGGCCTTGTTCGATCCACTGAGTGATACGAGACCAGATCTGCGCAAGCGTTAAGCCATCTGTGCTCAGTTCTTCTGCAACCAGCATGGCAACGTCGAGCATGGCCAGGCTGTCCTCGAGCTCCACTCGGTTTTCACCCATCAACTTGGTCCAGCGGTGCCAAATATGATGATCTTGATCCTCGGAAAGCTCGGGCCAACGTCCGCGCGGGGCTCGAACCCCAATGACGGTACGCTGAAGGGCGATCTCCTGAGGTGTGAGCCCGAAGAACTTGTTGAGCAAGCTTGTAGTGGCACCCAAGCGGATTGCCCGCTCAATAAGGCGGGTTTCCTCTTCTGAGCGAGCAGCCCCGGTCAGAAGCTTGAGGATCATCGAGCTGTTGATAGACACGTTGACCCAACTGACCGGTGTGTTGCGGAGCAGGCTGAGTACTGTTGGATGCTGGATCTGGCCCAGCACCTCGGGTTCAACCCCCATCTCCACACAGCGCTGGAGTTGGCCATTGCGCATCAGGTCAAGAAGCTGCGACAGAACTGCTTCGTTAAGTGTTGACTTGGACATTGAGACTCCCTCCCATTCATCTCATCGAGTGTTCAGATGCCCTGGGCTTCCGAGGACCGTTTGAACTCTTCGATTTCCAAGTCGATCAACCGGCGAGCCAGTCGAATGATGCGGAACAGTTTGACCAGCGCGCCGTCGCTCAAACGGCCGTCGTCTCCTGGAGACTGTTCAGTACTCAAGGGCTGGCCCAGCAGCAGTTGTCCTAACCCGGCTGCAAATTCAAACTCACCTAATGCGCTGGCAGGATCTGGTTGCTCGTTCAGCATTTTCAGAGCGATAGCCATGGCTCCGCTCAATGACTGAAGCAGCGTCACGGTATGTTGAGCTGTTGCAGTGATTTCGACATCGGTGTCGGGCTGTTTGTATTTGAAACCGATCCCGCCATCGATTGCCTGGATATCGCCTGGGCCGTTGACGGACTCGAGAATCTCAACTGCCAGCTGGGCTACCTGGTTGCGCAATTCTGCAGCTTGGTCAATCTGCCGCTCGATGTACCAAAGGTCTGTGATGGGGTGCAGTCCCCCGGCCTGTACGGGAATGGCGACCAGACAGTTCGCGTTGAAATCGGGTAGGGTTTCCCCACTGAGGGCGGCAACCTTCGCTTTGGTCTCGATCACTCGCTGGCTGAGATTCGCTGGGGACGCAATGTGCCCTGCAACTCGCTCCTGCTGCTCCTCTGGTGTGAGCAAGGCTCCCGGCGCTGGGGCTGCTGGCTGGGGTGGTGTATGCGGAGACCGCTGCGAGCGACCAGTACCTTCAGATGGTTGTTGCGATGGCGGAAGGGTAGGGCCTGCCCCAGTGCCTGGCGCAGGCGCGGGTGGAGTGGACGTCGAACTGGTGATCGGCAATTCAACCACCGGCGTCGAGCGACGAAGCTTGTCCTGCTGTTGAGTGATCTCCAGCAAGATGTCCTCATAGCCCAACAGCAGCGATTTTTTCATCGTGCCGATGAGCTCGTCCTGGAAACGCTGGAACAGGAACTCTTCTGCCTCGCCTTCGAACTGGGCAAGGACGTCCTGGAACAACATCTCGAAGTCGACGCCTTCATTGCTGTAGTGCTTGTCCCAGCAGGCCAGTGCTGACTTCCTTAACGACAGTATTTTCTCGATCTGTGGCTTGCCGAGACCATTGTAGAGGAGAGCAGGTACGGCAGGGAGCAGGTGCTGAACCGTGTCTAGCATCCTGCTGATATGAGAAGGAGAGATTGGGTATCCGTCCTTCGTCAGACGGCGAGAGAGTTCTCGAATCCCAATCACCTCCCCACTCTCGGATTCATACAGCGCTTTTGCGTTCCCCACACCCACGGCGCGCTCGATGAACTTGAGTTCACCCTTGAGATCCTCAGCTAAGTGGCCGGTGAGCATGATGATCTCACCGCGGGCTTGGTCCCAAGGGCGGAACAGCACGTGGAGGCGCTGGTACAGCGGGTCGTTGGTCTCTTGGAACAGCTCCTTCAAGATCGAGATGCGAGTATTGCCACCGTTGCGAATACGGTACTTCTCTTCCCCTGGCCGGCGAGTTACAGGCGGGGGGGTGTCGAGGCCGCGGTTGCGTATCGACTCCTTGAGTTCATCGTACCGAGGGTTACGGGTGGTACGAGGGTTGTCCTCCCAAGGGAGGACCTCGTCGATGCTCAGCACGAGTGGGGTATCAGCGATAGGGTCGCTCATGGCGGCGGTGGAGCCTGTAGGGCTGAAGCCTGGAGCCAGGAGCTTGGCTTTGAGGTCTGTAGCGGCCATATCAAGCTCCTACCGCAGCAATGTGGGACAGACCCAGTGGAGTTTGCTTGCGGACCAGGTGCAACACCTCCTGGATGTCGGCCTGTGTAGGAACGGCGTTTTGCAGCAGGCGATCGATGATCTTGTAAGCGCGAACCAGCTCTGACTTGAGATTGTCGTCTGCTGAACCGGCCTGGACCTGAGCAGTATTGTGTTGGTCATTGAGCAGCGATTGCTCAAGACGCTCAATAATCTCGCTGTTCATAGAGCGATGGTTGTCGCGGGCGACTTGAGCGACACGTTCACGCATGCCATCAGGCAGGCGAACCACAAATTTGTCAGCGGTGCGGGAATTGGTTGCGTTCATGGTGTTCTCC</w:t>
      </w:r>
      <w:commentRangeStart w:id="28"/>
      <w:r w:rsidRPr="00937510">
        <w:rPr>
          <w:rFonts w:ascii="宋体" w:eastAsia="宋体" w:hAnsi="宋体"/>
          <w:sz w:val="24"/>
          <w:szCs w:val="24"/>
        </w:rPr>
        <w:t>TTACTGGCGGCGCTTGAGTTGGTCGGTGAGCTGAGTGGGCAGGTTCTTGATCGTCA</w:t>
      </w:r>
      <w:r w:rsidRPr="00937510">
        <w:rPr>
          <w:rFonts w:ascii="宋体" w:eastAsia="宋体" w:hAnsi="宋体"/>
          <w:sz w:val="24"/>
          <w:szCs w:val="24"/>
        </w:rPr>
        <w:lastRenderedPageBreak/>
        <w:t>GCGAGCCGGTGTCGGCGTCGTAGGTGACGTTGGAACCGAGTAGGTGCGCCTCAAAGCTGATCGACAGACCTTCGGCGCGGCCGGTGAAACGGCGGAACTGGTTGAGAGTGCGCTTATCGGCCGGGATCTCCGGGGATAGGCCGTAGTCGCTATTGCGGATGTGGTCATAAAACGCCTGAGGGCGGTCTTCATCGAGGGTCTGGGACAGCTCTTGAAGAGAGAGGGGCTGCCCCAGCTTCGTTTGGGTGGTGGCATAGTCGAGCAGCGCGTGGGTTTTCTCCCGGGCGCTTTCTTCTGGGAGATCTTCTTTCTCGACGTAATCGGTGAATGCTTTGAGAAGCGTGCGGGTTTCACCTGGCCCGTCGACGCCTTCTTGGCACCCGATGAAGTCGCGGAAGTAGTCCGAACTCTTCCTGCCGTTTTTGCCTTTAACGAAAGAAATGTACTGCTTCGAGTTTGGGTTGTTGCGCCACTCGCTCAGGTTGATCCGGGCCGCGCAGGAGAAGTTGCTGGTGTCCAGGTAGCGAGAGGCGACAACATTAAGATCACCGTCGAGGCCGACGGTTTCGACCTGCTGGAGGACAGCGATCATCAGGTATTCAGTCAGGCCTTGTTGGTAATGGCTGAAGAGCACGTGGCCGCCGGTAGACAGGTTGACCTCTTCAATCAATTTCTGCAGGTGTTCGACAGACACACGGCTGAAGCTGGTGAAGTCTTGCTGCTCCTCCAGGTACTGTTTCAGCCAACCGCTGAATGGGTACGCACCCGACTCCCCATGGAAGAAGCCCCACGCTTTGCCTTGCTTGGCGTTGTAGCTGTCGTTCAGGTCGGCCTGGAGGTTCTCGACGGCATCCGTAGCCGGTAGCTCTGTGTCACGAGCGTGAAGTACGGCCGGGTTGCCGTCGGGCTGCTTATCGAGCTGGTGAACGATTGCATGTCGGATTGGCAT</w:t>
      </w:r>
      <w:commentRangeEnd w:id="28"/>
      <w:r w:rsidR="009261A2" w:rsidRPr="00937510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937510">
        <w:rPr>
          <w:rFonts w:ascii="宋体" w:eastAsia="宋体" w:hAnsi="宋体"/>
          <w:sz w:val="24"/>
          <w:szCs w:val="24"/>
        </w:rPr>
        <w:t>TATTGAATCCCCCGGGACATGTTGTTTTGGGCCTCGGCACGGCGGAGCAGCGCTCGAGTATTGCGCTCGGTACGGCGGTCGCTGGGCGTGCAATACGTGAAGATCGGTGTAAAGCCGGACTTGCTGAATTTCAGATGCCCGCTGTTGGAGCGGGAGAGAGTCCAGCCTTCGGAGAGGGCGAATTCGGCAAGCCGGCGAACACTGTCGTGCGCGCCGCGAAGGAGGTTACGCATTGGATCCGGCCTCCTTCTGGCAAAGCGCATCACCGGCTTGGATGGCCACGATTTCCGGAGTGCAGCCGGGGTATTGAGTGGCCAGGTCGGTGAGGAACTCACGTGCTGTTTCGCGCGATCCAGGAATGCGGAAGACCACGGTGCAATGATGAGCCTCGTCATCGGAGCTGGTCAGATAGGGGGTTACTGCCACCTTCAGACCGCAGCTCAGGAGATGTCTTGGTACCCATACGGACCAGAAATAGTTGGTCAGCAGGGCTGGTTGGCCAAGAAGGGTCGCTGCCAGCGTTCCAGCATCATGGCTTTCCAGCTCGATGTACTGCAGCCGGGCAAGCTCTTGCATAGCCTCATTCAGCTCAACAGGCACCGTGGTTTCACCGAACTGGGTGAGCCGTGAGATAACCTGGCCGAGAGCATCCAGCCAAACCGCGTTGACGCCAGAGTGGTGCGCAAAGGCCAAGGCCGACTGGTCGGTGTTTGCGATCGCAGGGATCGAAGGGTAGATCTGCTCAACTTGCATTGGGCACCTCCGAAAGAGGATTGAGGTCGTAGCTGCCGCAGACCGGGCATACCAGGACCTCTGCCTCACCTTCAGGGGTGTGCTCGGCGGGATGCACCTGCCGTACTTGATGCAGTGCGAAGTGCCGGCCACAGCTATGGCAGGCATGCGTAATCGGATGGGGTTGCATGGACG</w:t>
      </w:r>
      <w:commentRangeStart w:id="29"/>
      <w:r w:rsidRPr="00937510">
        <w:rPr>
          <w:rFonts w:ascii="宋体" w:eastAsia="宋体" w:hAnsi="宋体"/>
          <w:sz w:val="24"/>
          <w:szCs w:val="24"/>
        </w:rPr>
        <w:t>TCATGCGGCAGCTCCTTGCCAATGATCGGCAGTGAGGTTTGCGAATCGGGTTTGGTTGGCGATGAAGGCAGCCCGGACATAGCCGACGGGGCCATTGCGGTGTTTACCAATGATCAGTTCGGCAACGCCTTTGAGTTCGGTGTCCTCGTTGTACACCTCGTCCCGATAGACAAAGAGGATGAGGTCCGCGTCCTGCTCGATAGCCCCGCTGTCCCGTAGATCAGCATTCACAGGGCGCTTATTGGGACGGCGCTCGAGGTCCCGATTGAGCTGGGAGAGGGCCATGAACGGGCAGTTGAATTCCTTGGCGATCCCCTTCAGTGATCGGGATATTTCGCTGATTTCGTTGACCCTGTTTTCTTGACCAGGACTCCGCATGAGCTGCAGGTAGTCCGCCATGATCAAGCAAGGCTTCCCGAAACGCCGGCTAGCACGTCGAACCTTGGCTCGCATAGCGGCAGGGGTCAGGTTCGCGCTGTCATCGATGACCAGTCGGTTGCCATAGGCGTTCATGCGATGGACGGCGGCTGATAGTTTGGGCCAGTCCTCATCCTGCAGCTGACCCGAAAGTAGCCTGCTCAGATCGATGTGGCCCAGAATGGCCAGCATTCGATAAATCAGGGCCTCGGTAGGCATCTCCATGCTGAAAACCAGCACGATCTTGTCAGGCGAATTGGTCAGCGCAGCATCGACGGTGCTCAAGCAGAACGAGGTTTTGCCCATGGAGGGGCGCGCGCCTACGATGATCAGATCGGCTGGCTGCAAACCACGGGTCATCTCGTCAAGATCGGTGATCCCGGTCGGCACACCGGTCACGGTCACATGGCCATTGAAATTGGCGTCGATCTTGTCGACGACAGAGAGCAATGCCTCATTCATGTCGGTGAATTCGCTAACCACACGACCTTCGCCCAGCTTAAACAGCTTCTGCTCTAGCGTGTCCTGGACCTCAGCCGCGTCAGCGGCGAGTTCAGCAGCGTCCCGAGTCCCCTGAAAACACAGGGACATGATGCGGCGGAGATGGGCGCGGTTGCGCACGATCTCAGCATACGACCGGATATTCGCTACAGACGGAGTGTTCTTGGCCAGCTCTGCCAGGTAGGAGAGGCCTCCAACCTCCTCAGGGATGGCCATCGCCTCAAAAATCGTCACTATATCGA</w:t>
      </w:r>
      <w:r w:rsidRPr="00937510">
        <w:rPr>
          <w:rFonts w:ascii="宋体" w:eastAsia="宋体" w:hAnsi="宋体"/>
          <w:sz w:val="24"/>
          <w:szCs w:val="24"/>
        </w:rPr>
        <w:lastRenderedPageBreak/>
        <w:t>ATGGGCTGTTTTTCTCTGACAGCTCCTGGATGGCAGTGAAGATCAGCCTGTGTTGGGATAGAAAAAAGTCGTCGGCCTGCAGTAGATCACCGACCAGATCCCAGGCTTCGTTGTCCAGCATCAGCCCGCCCAGAACGCCTTGTTCAGCCTCGACGGAATGAGGAGGGGAAAGGATCAGATCGGTCAT</w:t>
      </w:r>
      <w:commentRangeEnd w:id="29"/>
      <w:r w:rsidR="008260AD" w:rsidRPr="00937510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937510">
        <w:rPr>
          <w:rFonts w:ascii="宋体" w:eastAsia="宋体" w:hAnsi="宋体"/>
          <w:sz w:val="24"/>
          <w:szCs w:val="24"/>
        </w:rPr>
        <w:t>CTGGCACCTCCCTGGGCAATTCCTGGCTGTTCACTGCGGCCTACTCCCCGGTGGAGCTGAGCACGCTGACCCTGCTTAATTCCTTCGTACAGCGAGCTACGATCGTGGCCCTTGGCTTCGCTTGGCGTGATGTCGAAGCGCTTCAACTCAGGGTGATGTAAGGTCAAGTAGGCACTGATATCAGCCTGGATATCTGGGGCTAGGTCACCAGCGAATTCTCGAACTTTGTAGGCCACTGCCCCGATCCAGCCCTCAGCAAAGAGTTGGCCGCGACGTCGTTTGGTCTTCAGCTGACACCGTTTCTGCTGCGAGACATGCTCGCGACGTGCTTTCTGCAGTTGCAGGACGAGGCTGCTGTAGGCATAAGCAGCCAGATCCGGGCCGATACCCTTGCCCAGGAACTTGAAGCAGTACCCTTTCAATGGGTGGTAGTAGGAGAGGTGGCTGCAGTCGAAAGCGGCTGCGCACGTTGCGGCCAGGGAGTGCAGCCAATCAGCGGGGGAGCGGCGAGTGCCAGTGGGGACGCTTGTTTCTAGAACCTGGCTGGCTCGAAGTTCGTCGGACTCGATGTTGTACTTGGCCATGAGCGAGCGGGCCTGGCGCAATGCGGTTGCGGCCTCGTTCGTGTTTGCCCCCGGACTATTGGCCAAGGACATCAGCTTGGTGACCTTGTCGAGGATCTTCTGCTTGTCCATCATGAACTCTCCCCGGCGCGGCGAGGTCGGCTGCGCAGCGCGGATGCGATCAAGGCCAGGGAGTTCAGTACGCCGAAGACACAGAGCGCATAGGCTGAGTAGACCGCTCCCTGCAACGCGAGCTCGACATGGGGGGCTTTGAAGATCGAGCCCAAGCCATAGGCAGTGGCCAGTGCCACAGAGCAGTTCATGAGATACAGGCAAAGCGAGCCCGCGAATTGAGATATGAGGGCAAAGCTCATGCTTGGCCCTCCTGCCTGTCCGCTGCAGGCACCAAGGCCTCTTGCCAGAGGCGAAGGGTCTCGCGTTCGTCTGCTGTCAAGGCAGCCAAGCCTACAGCTTCGGCCACTTTCTCCTGCAGGAGCCGCAGGCGTTCCTCAACCGATGAACCATCGTCATAAGCAAGGTGGCTGGTCAGGTCGCTGATCATGAAGTAGCGGAGTGATCTGACATTACCTGCTCGGTGTTGCTCCACTGAATGCCCATGGAGCCGAGCAGGTGTCTTCAGCTCGTTTCTGATGTAAACGTTGAATTCAGAAGGGTTGTAGGAGGTGTTTAACTGCCGTGCACGATTCAGAATGAGTGCGGCTTTGATCGTCTCCAGCAGTTCTTCGTGAGTTTCGGTAGGCAAGGGGAACGTACGGGCTACCAGCTGTTTCGACTGAGCATCACGCGCATCTTGCCGGCGTTTCGTTTCTTTCTCGGAACGAACGCGCTTTTCCTTCGCATGGGTCACGTTGTGACCGATCGAATCAACGAGTTGTGCGGCACTACGCAGTAGATCGCGCTGTTCAATGCTCAGAAGGTCACCGAGCGATCCGAGCAAGCCGGCACCCATCTTCCAACCGTTGGCTAGCTTGTGCAGGTCTCCAGACGCGGATGTCAGCTTTTTCTGGATGCCGCGTAACTCATTGGAGCTGTAGAGTTTCCCAATCCTGAGGACTTCATCGGCCGTGATCCCGGCAGCCTCGGTTATCGCGTGC</w:t>
      </w:r>
      <w:commentRangeStart w:id="30"/>
      <w:r w:rsidRPr="00937510">
        <w:rPr>
          <w:rFonts w:ascii="宋体" w:eastAsia="宋体" w:hAnsi="宋体"/>
          <w:sz w:val="24"/>
          <w:szCs w:val="24"/>
        </w:rPr>
        <w:t>TTACTCATCGCGGCGGGCCTCCTTGGCGATCTCGGCAACACGCTCTTCGGTCATTGCCTCGAAGCGGTCTTTCCATTCTGGGAACGCCTCGATAGCCAGGTTGCGGATGACGTTCAGCGCCGACGGCGACTTACGGTTCGACGGTTGACGATATTCAAGCCGATGCGCTGGCACGCCTTGGCTCGCGGCTTTCTTGAAGATGACGGCATCTGGGATGATCGATTGCAGGACGGTGTAGTCAGGGTTCCCGTCGAAAATTTCACGGACGGTACGGTGGATCTCGCGTGCGTCAGCAGTTTCATCCAGGCCGTTGATGATGATGTTGATGTGGGGAATGGTGAGGCCGAGGCGTGCGTAACTGCGCAAGCCATCCATCATATGGATGGTCCCACGGCTGAATTCGCGCGCGGCCAACATGTTCGGGGGGAGGGGGGAGAGGATGATGTCGGATGCAAGAACGACCATCTCCAACATCGCAGAGCGGGCGCCCTGGGTATCAAAGAGGATGAGGTCGTAATTGGCATCGAAAGCCGACATCAGGTTGGCTAGTCGCAGTCTGCCATCAGGCGCCTGCAGTATGAGGTTGTTGAGCTGGTTGTTGGCGTCGTTCGAGATGATGACGTCGAGATTCTTGATCGACGTGCGGGAGATGATCTTGGCCGGGTCGGTCTCGTTGTACGACAGCAGCTCGAAAATGCCGCCCGGGGCGGTGTACTCCAGGGGGAAATAGGAGGATGCGGAAGGCTGGACGGGGTCCAGATCGATGAGGAGGGTGCGCAGCCCGGCGTCTGCAGTGAATGCCCCCAGATTGGTGGATCCAGTGGATTTACCGGTGCCGCCTTTGGTGGAAACCTTACCTGCTCGTCTTGCTTTCTTCGGATGTGTCAT</w:t>
      </w:r>
      <w:commentRangeEnd w:id="30"/>
      <w:r w:rsidR="00B13B72" w:rsidRPr="00937510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937510">
        <w:rPr>
          <w:rFonts w:ascii="宋体" w:eastAsia="宋体" w:hAnsi="宋体"/>
          <w:sz w:val="24"/>
          <w:szCs w:val="24"/>
        </w:rPr>
        <w:t>TGCCATGCCTCTAATGTGGATTTCATTAGAGGCTGCTTAGCTAGGCGCTGGAATGGTGCTTAAAACCCCTCCCTAGGTGGAAATTTCGGCCTAGATCCCAATTGT</w:t>
      </w:r>
      <w:commentRangeStart w:id="31"/>
      <w:r w:rsidRPr="00937510">
        <w:rPr>
          <w:rFonts w:ascii="宋体" w:eastAsia="宋体" w:hAnsi="宋体"/>
          <w:sz w:val="24"/>
          <w:szCs w:val="24"/>
        </w:rPr>
        <w:t>CTTTTAACCAATTGGTCGTAGGTTCGAATCCTACACGACCCACCA</w:t>
      </w:r>
      <w:commentRangeEnd w:id="31"/>
      <w:r w:rsidR="00A52311" w:rsidRPr="00937510">
        <w:rPr>
          <w:rStyle w:val="a7"/>
          <w:rFonts w:ascii="宋体" w:eastAsia="宋体" w:hAnsi="宋体"/>
          <w:sz w:val="24"/>
          <w:szCs w:val="24"/>
        </w:rPr>
        <w:commentReference w:id="31"/>
      </w:r>
    </w:p>
    <w:sectPr w:rsidR="003C58D0" w:rsidRPr="0093751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30T22:07:00Z" w:initials="XL">
    <w:p w14:paraId="3429E61B" w14:textId="0537A893" w:rsidR="00A26687" w:rsidRPr="00937510" w:rsidRDefault="00A2668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attL_Tn6879 (+)</w:t>
      </w:r>
    </w:p>
  </w:comment>
  <w:comment w:id="1" w:author="Xinyue Li" w:date="2023-07-30T22:09:00Z" w:initials="XL">
    <w:p w14:paraId="5E9523DD" w14:textId="34231F53" w:rsidR="0013242F" w:rsidRPr="00937510" w:rsidRDefault="0013242F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int (-)</w:t>
      </w:r>
    </w:p>
  </w:comment>
  <w:comment w:id="2" w:author="Xinyue Li" w:date="2023-07-30T22:09:00Z" w:initials="XL">
    <w:p w14:paraId="0E1935BA" w14:textId="5B21BF19" w:rsidR="00B32141" w:rsidRPr="00937510" w:rsidRDefault="00B32141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rlx (-)</w:t>
      </w:r>
    </w:p>
  </w:comment>
  <w:comment w:id="3" w:author="Xinyue Li" w:date="2023-07-30T22:11:00Z" w:initials="XL">
    <w:p w14:paraId="01946D0C" w14:textId="50E01E4E" w:rsidR="000A369E" w:rsidRPr="00937510" w:rsidRDefault="000A369E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n4662a remnant (+)</w:t>
      </w:r>
    </w:p>
  </w:comment>
  <w:comment w:id="4" w:author="Xinyue Li" w:date="2023-07-30T22:11:00Z" w:initials="XL">
    <w:p w14:paraId="77C90F04" w14:textId="472D9E8F" w:rsidR="00137388" w:rsidRPr="00937510" w:rsidRDefault="00137388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n6811 remnant (-)</w:t>
      </w:r>
    </w:p>
  </w:comment>
  <w:comment w:id="5" w:author="Xinyue Li" w:date="2023-07-30T22:12:00Z" w:initials="XL">
    <w:p w14:paraId="01206A8C" w14:textId="09FBF149" w:rsidR="008F2473" w:rsidRPr="00937510" w:rsidRDefault="008F2473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ISPsfu1 (-)</w:t>
      </w:r>
    </w:p>
  </w:comment>
  <w:comment w:id="6" w:author="Xinyue Li" w:date="2023-07-30T22:13:00Z" w:initials="XL">
    <w:p w14:paraId="0EF012BE" w14:textId="6D6FA858" w:rsidR="000643BB" w:rsidRPr="00937510" w:rsidRDefault="000643BB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n6811 remnant (-)</w:t>
      </w:r>
    </w:p>
  </w:comment>
  <w:comment w:id="7" w:author="Xinyue Li" w:date="2023-07-30T22:16:00Z" w:initials="XL">
    <w:p w14:paraId="5EEE032C" w14:textId="2659A428" w:rsidR="007624FF" w:rsidRPr="00937510" w:rsidRDefault="007624FF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="00EC1256" w:rsidRPr="00937510">
        <w:rPr>
          <w:rFonts w:ascii="Times New Roman" w:hAnsi="Times New Roman" w:cs="Times New Roman"/>
          <w:sz w:val="24"/>
          <w:szCs w:val="24"/>
        </w:rPr>
        <w:t>ΔIRL_Tn6811 (-)</w:t>
      </w:r>
    </w:p>
  </w:comment>
  <w:comment w:id="8" w:author="Xinyue Li" w:date="2023-07-30T22:14:00Z" w:initials="XL">
    <w:p w14:paraId="485792AD" w14:textId="56F2DFF7" w:rsidR="00975BA3" w:rsidRPr="00937510" w:rsidRDefault="00975BA3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n4662a remnant (+)</w:t>
      </w:r>
    </w:p>
  </w:comment>
  <w:comment w:id="9" w:author="Xinyue Li" w:date="2023-07-30T22:18:00Z" w:initials="XL">
    <w:p w14:paraId="23FE72A2" w14:textId="15B2DCB4" w:rsidR="00501B5B" w:rsidRPr="00937510" w:rsidRDefault="00501B5B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ivF15 (-)</w:t>
      </w:r>
    </w:p>
  </w:comment>
  <w:comment w:id="10" w:author="Xinyue Li" w:date="2023-07-30T22:26:00Z" w:initials="XL">
    <w:p w14:paraId="5109DC11" w14:textId="496E5B52" w:rsidR="009E0A07" w:rsidRPr="00937510" w:rsidRDefault="009E0A0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="002C38BC" w:rsidRPr="00937510">
        <w:rPr>
          <w:rFonts w:ascii="Times New Roman" w:hAnsi="Times New Roman" w:cs="Times New Roman"/>
          <w:sz w:val="24"/>
          <w:szCs w:val="24"/>
        </w:rPr>
        <w:t>uvrD (-)</w:t>
      </w:r>
    </w:p>
  </w:comment>
  <w:comment w:id="11" w:author="Xinyue Li" w:date="2023-07-30T22:28:00Z" w:initials="XL">
    <w:p w14:paraId="13350F41" w14:textId="1CED9E95" w:rsidR="007130DF" w:rsidRPr="00937510" w:rsidRDefault="007130DF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cpl (-)</w:t>
      </w:r>
    </w:p>
  </w:comment>
  <w:comment w:id="12" w:author="Xinyue Li" w:date="2023-07-30T22:28:00Z" w:initials="XL">
    <w:p w14:paraId="423580A8" w14:textId="1CEC8C47" w:rsidR="00D17B30" w:rsidRPr="00937510" w:rsidRDefault="00D17B30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hepA (-)</w:t>
      </w:r>
    </w:p>
  </w:comment>
  <w:comment w:id="13" w:author="Xinyue Li" w:date="2023-07-30T22:29:00Z" w:initials="XL">
    <w:p w14:paraId="49884C3F" w14:textId="0445FF19" w:rsidR="00F805EF" w:rsidRPr="00937510" w:rsidRDefault="00F805EF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ilV (-)</w:t>
      </w:r>
    </w:p>
  </w:comment>
  <w:comment w:id="14" w:author="Xinyue Li" w:date="2023-07-30T22:30:00Z" w:initials="XL">
    <w:p w14:paraId="3823F2B0" w14:textId="5FAEDAA3" w:rsidR="000232DB" w:rsidRPr="00937510" w:rsidRDefault="000232DB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ilT (-)</w:t>
      </w:r>
    </w:p>
  </w:comment>
  <w:comment w:id="15" w:author="Xinyue Li" w:date="2023-07-30T22:31:00Z" w:initials="XL">
    <w:p w14:paraId="0CC90D6E" w14:textId="36744C51" w:rsidR="000D6EA2" w:rsidRPr="00937510" w:rsidRDefault="000D6EA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ilX (-)</w:t>
      </w:r>
    </w:p>
  </w:comment>
  <w:comment w:id="16" w:author="Xinyue Li" w:date="2023-07-30T22:31:00Z" w:initials="XL">
    <w:p w14:paraId="5DFA3A24" w14:textId="15598A9A" w:rsidR="007E4D33" w:rsidRPr="00937510" w:rsidRDefault="007E4D33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ulF (-)</w:t>
      </w:r>
    </w:p>
  </w:comment>
  <w:comment w:id="17" w:author="Xinyue Li" w:date="2023-07-30T22:32:00Z" w:initials="XL">
    <w:p w14:paraId="60F958EF" w14:textId="3F176670" w:rsidR="00691D58" w:rsidRPr="00937510" w:rsidRDefault="00691D58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adA (-)</w:t>
      </w:r>
    </w:p>
  </w:comment>
  <w:comment w:id="18" w:author="Xinyue Li" w:date="2023-07-30T22:33:00Z" w:initials="XL">
    <w:p w14:paraId="6F5C46A5" w14:textId="2EA38834" w:rsidR="00843564" w:rsidRPr="00937510" w:rsidRDefault="00843564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ilO (-)</w:t>
      </w:r>
    </w:p>
  </w:comment>
  <w:comment w:id="19" w:author="Xinyue Li" w:date="2023-07-30T22:33:00Z" w:initials="XL">
    <w:p w14:paraId="290C8F02" w14:textId="7D69DFB4" w:rsidR="002C2B66" w:rsidRPr="00937510" w:rsidRDefault="002C2B66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ilN (-)</w:t>
      </w:r>
    </w:p>
  </w:comment>
  <w:comment w:id="20" w:author="Xinyue Li" w:date="2023-07-30T22:34:00Z" w:initials="XL">
    <w:p w14:paraId="7A2FA16E" w14:textId="63A72C28" w:rsidR="00855264" w:rsidRPr="00937510" w:rsidRDefault="00855264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cpQ (-)</w:t>
      </w:r>
    </w:p>
  </w:comment>
  <w:comment w:id="21" w:author="Xinyue Li" w:date="2023-07-30T22:35:00Z" w:initials="XL">
    <w:p w14:paraId="4D831E88" w14:textId="3E12B28E" w:rsidR="00E75F2F" w:rsidRPr="00937510" w:rsidRDefault="00E75F2F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topA (-)</w:t>
      </w:r>
    </w:p>
  </w:comment>
  <w:comment w:id="22" w:author="Xinyue Li" w:date="2023-07-30T22:35:00Z" w:initials="XL">
    <w:p w14:paraId="2CAF5684" w14:textId="6C4B27ED" w:rsidR="00744FEB" w:rsidRPr="00937510" w:rsidRDefault="00744FEB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fdhA (+)</w:t>
      </w:r>
    </w:p>
  </w:comment>
  <w:comment w:id="23" w:author="Xinyue Li" w:date="2023-07-30T22:36:00Z" w:initials="XL">
    <w:p w14:paraId="3EE66D27" w14:textId="1AE69A92" w:rsidR="00862A2D" w:rsidRPr="00937510" w:rsidRDefault="00862A2D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oprD (+)</w:t>
      </w:r>
    </w:p>
  </w:comment>
  <w:comment w:id="24" w:author="Xinyue Li" w:date="2023-07-30T22:37:00Z" w:initials="XL">
    <w:p w14:paraId="52629ADA" w14:textId="75D971FE" w:rsidR="00224612" w:rsidRPr="00937510" w:rsidRDefault="0022461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vanB (+)</w:t>
      </w:r>
    </w:p>
  </w:comment>
  <w:comment w:id="25" w:author="Xinyue Li" w:date="2023-07-30T22:37:00Z" w:initials="XL">
    <w:p w14:paraId="579E2813" w14:textId="1EDDEAD8" w:rsidR="005E5D55" w:rsidRPr="00937510" w:rsidRDefault="005E5D55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ompW (+)</w:t>
      </w:r>
    </w:p>
  </w:comment>
  <w:comment w:id="26" w:author="Xinyue Li" w:date="2023-07-30T22:38:00Z" w:initials="XL">
    <w:p w14:paraId="2F687520" w14:textId="7A9F293B" w:rsidR="00C5318D" w:rsidRPr="00937510" w:rsidRDefault="00C5318D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obA (+)</w:t>
      </w:r>
    </w:p>
  </w:comment>
  <w:comment w:id="27" w:author="Xinyue Li" w:date="2023-07-30T22:39:00Z" w:initials="XL">
    <w:p w14:paraId="10DBD0A8" w14:textId="5172F1A4" w:rsidR="000239EE" w:rsidRPr="00937510" w:rsidRDefault="000239EE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pulO (-)</w:t>
      </w:r>
    </w:p>
  </w:comment>
  <w:comment w:id="28" w:author="Xinyue Li" w:date="2023-07-30T22:40:00Z" w:initials="XL">
    <w:p w14:paraId="23113E43" w14:textId="2F3D8DC9" w:rsidR="009261A2" w:rsidRPr="00937510" w:rsidRDefault="009261A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yejK (-)</w:t>
      </w:r>
    </w:p>
  </w:comment>
  <w:comment w:id="29" w:author="Xinyue Li" w:date="2023-07-30T22:40:00Z" w:initials="XL">
    <w:p w14:paraId="0D80B364" w14:textId="1D946F49" w:rsidR="008260AD" w:rsidRPr="00937510" w:rsidRDefault="008260AD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dnaB (-)</w:t>
      </w:r>
    </w:p>
  </w:comment>
  <w:comment w:id="30" w:author="Xinyue Li" w:date="2023-07-30T22:41:00Z" w:initials="XL">
    <w:p w14:paraId="4785497D" w14:textId="30545ACF" w:rsidR="00B13B72" w:rsidRPr="00937510" w:rsidRDefault="00B13B7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bcsQ (-)</w:t>
      </w:r>
    </w:p>
  </w:comment>
  <w:comment w:id="31" w:author="Xinyue Li" w:date="2023-07-30T22:17:00Z" w:initials="XL">
    <w:p w14:paraId="00E31246" w14:textId="2390CED5" w:rsidR="00A52311" w:rsidRPr="00937510" w:rsidRDefault="00A52311">
      <w:pPr>
        <w:pStyle w:val="a8"/>
        <w:rPr>
          <w:rFonts w:ascii="Times New Roman" w:hAnsi="Times New Roman" w:cs="Times New Roman"/>
          <w:sz w:val="24"/>
          <w:szCs w:val="24"/>
        </w:rPr>
      </w:pPr>
      <w:r w:rsidRPr="0093751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7510">
        <w:rPr>
          <w:rFonts w:ascii="Times New Roman" w:hAnsi="Times New Roman" w:cs="Times New Roman"/>
          <w:sz w:val="24"/>
          <w:szCs w:val="24"/>
        </w:rPr>
        <w:t>attR_Tn6879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429E61B" w15:done="0"/>
  <w15:commentEx w15:paraId="5E9523DD" w15:done="0"/>
  <w15:commentEx w15:paraId="0E1935BA" w15:done="0"/>
  <w15:commentEx w15:paraId="01946D0C" w15:done="0"/>
  <w15:commentEx w15:paraId="77C90F04" w15:done="0"/>
  <w15:commentEx w15:paraId="01206A8C" w15:done="0"/>
  <w15:commentEx w15:paraId="0EF012BE" w15:done="0"/>
  <w15:commentEx w15:paraId="5EEE032C" w15:done="0"/>
  <w15:commentEx w15:paraId="485792AD" w15:done="0"/>
  <w15:commentEx w15:paraId="23FE72A2" w15:done="0"/>
  <w15:commentEx w15:paraId="5109DC11" w15:done="0"/>
  <w15:commentEx w15:paraId="13350F41" w15:done="0"/>
  <w15:commentEx w15:paraId="423580A8" w15:done="0"/>
  <w15:commentEx w15:paraId="49884C3F" w15:done="0"/>
  <w15:commentEx w15:paraId="3823F2B0" w15:done="0"/>
  <w15:commentEx w15:paraId="0CC90D6E" w15:done="0"/>
  <w15:commentEx w15:paraId="5DFA3A24" w15:done="0"/>
  <w15:commentEx w15:paraId="60F958EF" w15:done="0"/>
  <w15:commentEx w15:paraId="6F5C46A5" w15:done="0"/>
  <w15:commentEx w15:paraId="290C8F02" w15:done="0"/>
  <w15:commentEx w15:paraId="7A2FA16E" w15:done="0"/>
  <w15:commentEx w15:paraId="4D831E88" w15:done="0"/>
  <w15:commentEx w15:paraId="2CAF5684" w15:done="0"/>
  <w15:commentEx w15:paraId="3EE66D27" w15:done="0"/>
  <w15:commentEx w15:paraId="52629ADA" w15:done="0"/>
  <w15:commentEx w15:paraId="579E2813" w15:done="0"/>
  <w15:commentEx w15:paraId="2F687520" w15:done="0"/>
  <w15:commentEx w15:paraId="10DBD0A8" w15:done="0"/>
  <w15:commentEx w15:paraId="23113E43" w15:done="0"/>
  <w15:commentEx w15:paraId="0D80B364" w15:done="0"/>
  <w15:commentEx w15:paraId="4785497D" w15:done="0"/>
  <w15:commentEx w15:paraId="00E312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15D8A" w16cex:dateUtc="2023-07-30T14:07:00Z"/>
  <w16cex:commentExtensible w16cex:durableId="28715E0B" w16cex:dateUtc="2023-07-30T14:09:00Z"/>
  <w16cex:commentExtensible w16cex:durableId="28715E32" w16cex:dateUtc="2023-07-30T14:09:00Z"/>
  <w16cex:commentExtensible w16cex:durableId="28715E79" w16cex:dateUtc="2023-07-30T14:11:00Z"/>
  <w16cex:commentExtensible w16cex:durableId="28715EA6" w16cex:dateUtc="2023-07-30T14:11:00Z"/>
  <w16cex:commentExtensible w16cex:durableId="28715EE2" w16cex:dateUtc="2023-07-30T14:12:00Z"/>
  <w16cex:commentExtensible w16cex:durableId="28715F1C" w16cex:dateUtc="2023-07-30T14:13:00Z"/>
  <w16cex:commentExtensible w16cex:durableId="28715FBC" w16cex:dateUtc="2023-07-30T14:16:00Z"/>
  <w16cex:commentExtensible w16cex:durableId="28715F55" w16cex:dateUtc="2023-07-30T14:14:00Z"/>
  <w16cex:commentExtensible w16cex:durableId="2871601C" w16cex:dateUtc="2023-07-30T14:18:00Z"/>
  <w16cex:commentExtensible w16cex:durableId="28716211" w16cex:dateUtc="2023-07-30T14:26:00Z"/>
  <w16cex:commentExtensible w16cex:durableId="28716281" w16cex:dateUtc="2023-07-30T14:28:00Z"/>
  <w16cex:commentExtensible w16cex:durableId="287162A8" w16cex:dateUtc="2023-07-30T14:28:00Z"/>
  <w16cex:commentExtensible w16cex:durableId="287162D7" w16cex:dateUtc="2023-07-30T14:29:00Z"/>
  <w16cex:commentExtensible w16cex:durableId="28716300" w16cex:dateUtc="2023-07-30T14:30:00Z"/>
  <w16cex:commentExtensible w16cex:durableId="2871632A" w16cex:dateUtc="2023-07-30T14:31:00Z"/>
  <w16cex:commentExtensible w16cex:durableId="28716350" w16cex:dateUtc="2023-07-30T14:31:00Z"/>
  <w16cex:commentExtensible w16cex:durableId="28716378" w16cex:dateUtc="2023-07-30T14:32:00Z"/>
  <w16cex:commentExtensible w16cex:durableId="2871639E" w16cex:dateUtc="2023-07-30T14:33:00Z"/>
  <w16cex:commentExtensible w16cex:durableId="287163C9" w16cex:dateUtc="2023-07-30T14:33:00Z"/>
  <w16cex:commentExtensible w16cex:durableId="287163ED" w16cex:dateUtc="2023-07-30T14:34:00Z"/>
  <w16cex:commentExtensible w16cex:durableId="28716415" w16cex:dateUtc="2023-07-30T14:35:00Z"/>
  <w16cex:commentExtensible w16cex:durableId="28716440" w16cex:dateUtc="2023-07-30T14:35:00Z"/>
  <w16cex:commentExtensible w16cex:durableId="2871647C" w16cex:dateUtc="2023-07-30T14:36:00Z"/>
  <w16cex:commentExtensible w16cex:durableId="287164A0" w16cex:dateUtc="2023-07-30T14:37:00Z"/>
  <w16cex:commentExtensible w16cex:durableId="287164C3" w16cex:dateUtc="2023-07-30T14:37:00Z"/>
  <w16cex:commentExtensible w16cex:durableId="287164E9" w16cex:dateUtc="2023-07-30T14:38:00Z"/>
  <w16cex:commentExtensible w16cex:durableId="28716511" w16cex:dateUtc="2023-07-30T14:39:00Z"/>
  <w16cex:commentExtensible w16cex:durableId="28716544" w16cex:dateUtc="2023-07-30T14:40:00Z"/>
  <w16cex:commentExtensible w16cex:durableId="2871656D" w16cex:dateUtc="2023-07-30T14:40:00Z"/>
  <w16cex:commentExtensible w16cex:durableId="28716592" w16cex:dateUtc="2023-07-30T14:41:00Z"/>
  <w16cex:commentExtensible w16cex:durableId="28715FE4" w16cex:dateUtc="2023-07-30T14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29E61B" w16cid:durableId="28715D8A"/>
  <w16cid:commentId w16cid:paraId="5E9523DD" w16cid:durableId="28715E0B"/>
  <w16cid:commentId w16cid:paraId="0E1935BA" w16cid:durableId="28715E32"/>
  <w16cid:commentId w16cid:paraId="01946D0C" w16cid:durableId="28715E79"/>
  <w16cid:commentId w16cid:paraId="77C90F04" w16cid:durableId="28715EA6"/>
  <w16cid:commentId w16cid:paraId="01206A8C" w16cid:durableId="28715EE2"/>
  <w16cid:commentId w16cid:paraId="0EF012BE" w16cid:durableId="28715F1C"/>
  <w16cid:commentId w16cid:paraId="5EEE032C" w16cid:durableId="28715FBC"/>
  <w16cid:commentId w16cid:paraId="485792AD" w16cid:durableId="28715F55"/>
  <w16cid:commentId w16cid:paraId="23FE72A2" w16cid:durableId="2871601C"/>
  <w16cid:commentId w16cid:paraId="5109DC11" w16cid:durableId="28716211"/>
  <w16cid:commentId w16cid:paraId="13350F41" w16cid:durableId="28716281"/>
  <w16cid:commentId w16cid:paraId="423580A8" w16cid:durableId="287162A8"/>
  <w16cid:commentId w16cid:paraId="49884C3F" w16cid:durableId="287162D7"/>
  <w16cid:commentId w16cid:paraId="3823F2B0" w16cid:durableId="28716300"/>
  <w16cid:commentId w16cid:paraId="0CC90D6E" w16cid:durableId="2871632A"/>
  <w16cid:commentId w16cid:paraId="5DFA3A24" w16cid:durableId="28716350"/>
  <w16cid:commentId w16cid:paraId="60F958EF" w16cid:durableId="28716378"/>
  <w16cid:commentId w16cid:paraId="6F5C46A5" w16cid:durableId="2871639E"/>
  <w16cid:commentId w16cid:paraId="290C8F02" w16cid:durableId="287163C9"/>
  <w16cid:commentId w16cid:paraId="7A2FA16E" w16cid:durableId="287163ED"/>
  <w16cid:commentId w16cid:paraId="4D831E88" w16cid:durableId="28716415"/>
  <w16cid:commentId w16cid:paraId="2CAF5684" w16cid:durableId="28716440"/>
  <w16cid:commentId w16cid:paraId="3EE66D27" w16cid:durableId="2871647C"/>
  <w16cid:commentId w16cid:paraId="52629ADA" w16cid:durableId="287164A0"/>
  <w16cid:commentId w16cid:paraId="579E2813" w16cid:durableId="287164C3"/>
  <w16cid:commentId w16cid:paraId="2F687520" w16cid:durableId="287164E9"/>
  <w16cid:commentId w16cid:paraId="10DBD0A8" w16cid:durableId="28716511"/>
  <w16cid:commentId w16cid:paraId="23113E43" w16cid:durableId="28716544"/>
  <w16cid:commentId w16cid:paraId="0D80B364" w16cid:durableId="2871656D"/>
  <w16cid:commentId w16cid:paraId="4785497D" w16cid:durableId="28716592"/>
  <w16cid:commentId w16cid:paraId="00E31246" w16cid:durableId="28715F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7DD11" w14:textId="77777777" w:rsidR="00F10B16" w:rsidRDefault="00F10B16" w:rsidP="009B5F17">
      <w:r>
        <w:separator/>
      </w:r>
    </w:p>
  </w:endnote>
  <w:endnote w:type="continuationSeparator" w:id="0">
    <w:p w14:paraId="45B5AC39" w14:textId="77777777" w:rsidR="00F10B16" w:rsidRDefault="00F10B16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A7C0C" w14:textId="77777777" w:rsidR="00F10B16" w:rsidRDefault="00F10B16" w:rsidP="009B5F17">
      <w:r>
        <w:separator/>
      </w:r>
    </w:p>
  </w:footnote>
  <w:footnote w:type="continuationSeparator" w:id="0">
    <w:p w14:paraId="4BDB7E68" w14:textId="77777777" w:rsidR="00F10B16" w:rsidRDefault="00F10B16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kPDWgDK3TQ5LQAAAA=="/>
  </w:docVars>
  <w:rsids>
    <w:rsidRoot w:val="0016137F"/>
    <w:rsid w:val="00015247"/>
    <w:rsid w:val="000232DB"/>
    <w:rsid w:val="000239EE"/>
    <w:rsid w:val="00027F00"/>
    <w:rsid w:val="0005060C"/>
    <w:rsid w:val="000643BB"/>
    <w:rsid w:val="00075DCE"/>
    <w:rsid w:val="000A369E"/>
    <w:rsid w:val="000A5833"/>
    <w:rsid w:val="000D6EA2"/>
    <w:rsid w:val="000E4D1D"/>
    <w:rsid w:val="000F414F"/>
    <w:rsid w:val="0013242F"/>
    <w:rsid w:val="00137388"/>
    <w:rsid w:val="00141CF0"/>
    <w:rsid w:val="0016137F"/>
    <w:rsid w:val="001C092E"/>
    <w:rsid w:val="001C0AE3"/>
    <w:rsid w:val="001C4159"/>
    <w:rsid w:val="001E1DAC"/>
    <w:rsid w:val="001F3506"/>
    <w:rsid w:val="00224612"/>
    <w:rsid w:val="00231EF1"/>
    <w:rsid w:val="002349C1"/>
    <w:rsid w:val="00247A84"/>
    <w:rsid w:val="0026516F"/>
    <w:rsid w:val="00297E6E"/>
    <w:rsid w:val="002C2B66"/>
    <w:rsid w:val="002C38BC"/>
    <w:rsid w:val="002D6ABE"/>
    <w:rsid w:val="002E7473"/>
    <w:rsid w:val="00300173"/>
    <w:rsid w:val="003335EB"/>
    <w:rsid w:val="00381421"/>
    <w:rsid w:val="00393AE4"/>
    <w:rsid w:val="00396FB2"/>
    <w:rsid w:val="003B10BF"/>
    <w:rsid w:val="003C58D0"/>
    <w:rsid w:val="003D1F52"/>
    <w:rsid w:val="003E4B5D"/>
    <w:rsid w:val="003E50F8"/>
    <w:rsid w:val="003F2F43"/>
    <w:rsid w:val="0040553D"/>
    <w:rsid w:val="00411697"/>
    <w:rsid w:val="004224B0"/>
    <w:rsid w:val="00471094"/>
    <w:rsid w:val="00475D42"/>
    <w:rsid w:val="004947E8"/>
    <w:rsid w:val="004C721D"/>
    <w:rsid w:val="004D7102"/>
    <w:rsid w:val="004F382D"/>
    <w:rsid w:val="004F3BD2"/>
    <w:rsid w:val="00500C00"/>
    <w:rsid w:val="00501B5B"/>
    <w:rsid w:val="00523646"/>
    <w:rsid w:val="0053265E"/>
    <w:rsid w:val="005370C6"/>
    <w:rsid w:val="00560810"/>
    <w:rsid w:val="005B7213"/>
    <w:rsid w:val="005E5D55"/>
    <w:rsid w:val="005E6CE3"/>
    <w:rsid w:val="00613A08"/>
    <w:rsid w:val="006143B8"/>
    <w:rsid w:val="00627A6D"/>
    <w:rsid w:val="00640086"/>
    <w:rsid w:val="0064199D"/>
    <w:rsid w:val="006632D1"/>
    <w:rsid w:val="00691D58"/>
    <w:rsid w:val="00691F12"/>
    <w:rsid w:val="00694052"/>
    <w:rsid w:val="00697845"/>
    <w:rsid w:val="006A7D2D"/>
    <w:rsid w:val="006B0408"/>
    <w:rsid w:val="006C2F52"/>
    <w:rsid w:val="007130DF"/>
    <w:rsid w:val="00744FEB"/>
    <w:rsid w:val="007462D3"/>
    <w:rsid w:val="007624FF"/>
    <w:rsid w:val="007A3F16"/>
    <w:rsid w:val="007C0094"/>
    <w:rsid w:val="007D3A3A"/>
    <w:rsid w:val="007D7839"/>
    <w:rsid w:val="007E4997"/>
    <w:rsid w:val="007E4D33"/>
    <w:rsid w:val="007F28BC"/>
    <w:rsid w:val="008117CA"/>
    <w:rsid w:val="0081595D"/>
    <w:rsid w:val="00816411"/>
    <w:rsid w:val="008260AD"/>
    <w:rsid w:val="00843564"/>
    <w:rsid w:val="00855264"/>
    <w:rsid w:val="00862A2D"/>
    <w:rsid w:val="00873F7E"/>
    <w:rsid w:val="008F2473"/>
    <w:rsid w:val="00914C75"/>
    <w:rsid w:val="00914DBD"/>
    <w:rsid w:val="009156DA"/>
    <w:rsid w:val="009261A2"/>
    <w:rsid w:val="00926EB3"/>
    <w:rsid w:val="00937510"/>
    <w:rsid w:val="009741EE"/>
    <w:rsid w:val="00975BA3"/>
    <w:rsid w:val="009957C8"/>
    <w:rsid w:val="009B059C"/>
    <w:rsid w:val="009B5F17"/>
    <w:rsid w:val="009E0A07"/>
    <w:rsid w:val="009E5B60"/>
    <w:rsid w:val="00A26687"/>
    <w:rsid w:val="00A270BC"/>
    <w:rsid w:val="00A52311"/>
    <w:rsid w:val="00A733A3"/>
    <w:rsid w:val="00A748F0"/>
    <w:rsid w:val="00A94812"/>
    <w:rsid w:val="00AB660A"/>
    <w:rsid w:val="00AD4D7A"/>
    <w:rsid w:val="00AE069A"/>
    <w:rsid w:val="00B001FC"/>
    <w:rsid w:val="00B13B72"/>
    <w:rsid w:val="00B22E30"/>
    <w:rsid w:val="00B32141"/>
    <w:rsid w:val="00B478E4"/>
    <w:rsid w:val="00B5476C"/>
    <w:rsid w:val="00B74A68"/>
    <w:rsid w:val="00BB1BCE"/>
    <w:rsid w:val="00BB7500"/>
    <w:rsid w:val="00BC17CB"/>
    <w:rsid w:val="00BD1D6C"/>
    <w:rsid w:val="00BE6A95"/>
    <w:rsid w:val="00C1179E"/>
    <w:rsid w:val="00C2458D"/>
    <w:rsid w:val="00C5318D"/>
    <w:rsid w:val="00C6422D"/>
    <w:rsid w:val="00C6709C"/>
    <w:rsid w:val="00C848D7"/>
    <w:rsid w:val="00CA2042"/>
    <w:rsid w:val="00CC27E3"/>
    <w:rsid w:val="00CF10BE"/>
    <w:rsid w:val="00CF2BF0"/>
    <w:rsid w:val="00D16B40"/>
    <w:rsid w:val="00D17B30"/>
    <w:rsid w:val="00D42276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A4A25"/>
    <w:rsid w:val="00DB3024"/>
    <w:rsid w:val="00DC2946"/>
    <w:rsid w:val="00DD0B90"/>
    <w:rsid w:val="00DF4668"/>
    <w:rsid w:val="00E441FC"/>
    <w:rsid w:val="00E51890"/>
    <w:rsid w:val="00E55106"/>
    <w:rsid w:val="00E75F2F"/>
    <w:rsid w:val="00E92F38"/>
    <w:rsid w:val="00E97A10"/>
    <w:rsid w:val="00EC1256"/>
    <w:rsid w:val="00EF4D3A"/>
    <w:rsid w:val="00F10B16"/>
    <w:rsid w:val="00F139B1"/>
    <w:rsid w:val="00F17421"/>
    <w:rsid w:val="00F3744C"/>
    <w:rsid w:val="00F805EF"/>
    <w:rsid w:val="00FA193D"/>
    <w:rsid w:val="00FE1527"/>
    <w:rsid w:val="00FE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4</TotalTime>
  <Pages>31</Pages>
  <Words>14023</Words>
  <Characters>79932</Characters>
  <Application>Microsoft Office Word</Application>
  <DocSecurity>0</DocSecurity>
  <Lines>666</Lines>
  <Paragraphs>187</Paragraphs>
  <ScaleCrop>false</ScaleCrop>
  <Company/>
  <LinksUpToDate>false</LinksUpToDate>
  <CharactersWithSpaces>9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61</cp:revision>
  <dcterms:created xsi:type="dcterms:W3CDTF">2023-07-05T07:35:00Z</dcterms:created>
  <dcterms:modified xsi:type="dcterms:W3CDTF">2023-08-09T00:49:00Z</dcterms:modified>
</cp:coreProperties>
</file>